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629B6" w14:textId="5093D2CF" w:rsidR="00EE4F72" w:rsidRPr="007B413E" w:rsidRDefault="00EE4F72" w:rsidP="00EE4F72">
      <w:pPr>
        <w:pStyle w:val="unformattedtext"/>
        <w:spacing w:before="240"/>
        <w:rPr>
          <w:rFonts w:ascii="Grandview" w:hAnsi="Grandview"/>
          <w:lang w:val="en-GB"/>
        </w:rPr>
      </w:pPr>
    </w:p>
    <w:p w14:paraId="1A9B18BD" w14:textId="77777777" w:rsidR="00EE4F72" w:rsidRPr="007B413E" w:rsidRDefault="00EE4F72" w:rsidP="00EE4F72">
      <w:pPr>
        <w:rPr>
          <w:rFonts w:ascii="Grandview" w:hAnsi="Grandview"/>
          <w:lang w:val="en-GB"/>
        </w:rPr>
      </w:pPr>
    </w:p>
    <w:p w14:paraId="4B10DA9C" w14:textId="77777777" w:rsidR="00EE4F72" w:rsidRPr="007B413E" w:rsidRDefault="00EE4F72" w:rsidP="00EE4F72">
      <w:pPr>
        <w:rPr>
          <w:rFonts w:ascii="Grandview" w:hAnsi="Grandview"/>
          <w:lang w:val="en-GB"/>
        </w:rPr>
      </w:pPr>
    </w:p>
    <w:p w14:paraId="609F653E" w14:textId="77777777" w:rsidR="00EE4F72" w:rsidRPr="007B413E" w:rsidRDefault="00EE4F72" w:rsidP="00EE4F72">
      <w:pPr>
        <w:rPr>
          <w:rFonts w:ascii="Grandview" w:hAnsi="Grandview"/>
          <w:lang w:val="en-GB"/>
        </w:rPr>
      </w:pPr>
    </w:p>
    <w:p w14:paraId="5DFBDBCE" w14:textId="77777777" w:rsidR="00EE4F72" w:rsidRPr="007B413E" w:rsidRDefault="00EE4F72" w:rsidP="00EE4F72">
      <w:pPr>
        <w:rPr>
          <w:rFonts w:ascii="Grandview" w:hAnsi="Grandview"/>
          <w:lang w:val="en-GB"/>
        </w:rPr>
      </w:pPr>
    </w:p>
    <w:p w14:paraId="222C5756" w14:textId="77777777" w:rsidR="00EE4F72" w:rsidRPr="007B413E" w:rsidRDefault="00EE4F72" w:rsidP="00EE4F72">
      <w:pPr>
        <w:rPr>
          <w:rFonts w:ascii="Grandview" w:hAnsi="Grandview"/>
          <w:lang w:val="en-GB"/>
        </w:rPr>
      </w:pPr>
    </w:p>
    <w:p w14:paraId="3E12FFDB" w14:textId="474DBC39" w:rsidR="00EE4F72" w:rsidRDefault="005F4368" w:rsidP="00EE4F72">
      <w:pPr>
        <w:rPr>
          <w:rFonts w:ascii="Grandview" w:hAnsi="Grandview"/>
        </w:rPr>
      </w:pPr>
      <w:r w:rsidRPr="00C973F3">
        <w:rPr>
          <w:rFonts w:ascii="Grandview" w:hAnsi="Grandview"/>
        </w:rPr>
        <w:t>EE502 Statistics and Study Designs</w:t>
      </w:r>
    </w:p>
    <w:p w14:paraId="2BA4B155" w14:textId="77777777" w:rsidR="005F4368" w:rsidRPr="007B413E" w:rsidRDefault="005F4368" w:rsidP="00EE4F72">
      <w:pPr>
        <w:rPr>
          <w:rFonts w:ascii="Grandview" w:hAnsi="Grandview"/>
          <w:lang w:val="en-GB"/>
        </w:rPr>
      </w:pPr>
    </w:p>
    <w:p w14:paraId="79EE445B" w14:textId="77777777" w:rsidR="00EE4F72" w:rsidRPr="007B413E" w:rsidRDefault="00EE4F72" w:rsidP="00EE4F72">
      <w:pPr>
        <w:rPr>
          <w:rFonts w:ascii="Grandview" w:hAnsi="Grandview"/>
          <w:sz w:val="36"/>
          <w:lang w:val="en-GB"/>
        </w:rPr>
      </w:pPr>
      <w:r w:rsidRPr="007B413E">
        <w:rPr>
          <w:rFonts w:ascii="Grandview" w:hAnsi="Grandview"/>
          <w:sz w:val="36"/>
          <w:lang w:val="en-GB"/>
        </w:rPr>
        <w:t>Lab Manual for Analysis of Biological Data</w:t>
      </w:r>
    </w:p>
    <w:p w14:paraId="44C1420E" w14:textId="77777777" w:rsidR="00EE4F72" w:rsidRPr="007B413E" w:rsidRDefault="00EE4F72" w:rsidP="00EE4F72">
      <w:pPr>
        <w:rPr>
          <w:rFonts w:ascii="Grandview" w:hAnsi="Grandview"/>
          <w:lang w:val="en-GB"/>
        </w:rPr>
      </w:pPr>
    </w:p>
    <w:p w14:paraId="450FFB9C" w14:textId="77777777" w:rsidR="00EE4F72" w:rsidRPr="007B413E" w:rsidRDefault="00EE4F72" w:rsidP="00EE4F72">
      <w:pPr>
        <w:rPr>
          <w:rFonts w:ascii="Grandview" w:hAnsi="Grandview"/>
          <w:lang w:val="en-GB"/>
        </w:rPr>
      </w:pPr>
    </w:p>
    <w:p w14:paraId="1134786D" w14:textId="77777777" w:rsidR="00EE4F72" w:rsidRPr="007B413E" w:rsidRDefault="00EE4F72" w:rsidP="00EE4F72">
      <w:pPr>
        <w:rPr>
          <w:rFonts w:ascii="Grandview" w:hAnsi="Grandview"/>
          <w:lang w:val="en-GB"/>
        </w:rPr>
      </w:pPr>
    </w:p>
    <w:p w14:paraId="24FC9E87" w14:textId="77777777" w:rsidR="00EE4F72" w:rsidRPr="007B413E" w:rsidRDefault="00EE4F72" w:rsidP="00EE4F72">
      <w:pPr>
        <w:rPr>
          <w:rFonts w:ascii="Grandview" w:hAnsi="Grandview"/>
          <w:lang w:val="en-GB"/>
        </w:rPr>
      </w:pPr>
    </w:p>
    <w:p w14:paraId="0A5A6BFA" w14:textId="77777777" w:rsidR="00EE4F72" w:rsidRPr="007B413E" w:rsidRDefault="00EE4F72" w:rsidP="00EE4F72">
      <w:pPr>
        <w:rPr>
          <w:rFonts w:ascii="Grandview" w:hAnsi="Grandview"/>
          <w:lang w:val="en-GB"/>
        </w:rPr>
      </w:pPr>
    </w:p>
    <w:p w14:paraId="49ECFB82" w14:textId="77777777" w:rsidR="00EE4F72" w:rsidRPr="007B413E" w:rsidRDefault="00EE4F72" w:rsidP="00EE4F72">
      <w:pPr>
        <w:rPr>
          <w:rFonts w:ascii="Grandview" w:hAnsi="Grandview"/>
          <w:lang w:val="en-GB"/>
        </w:rPr>
      </w:pPr>
    </w:p>
    <w:p w14:paraId="23799214" w14:textId="77777777" w:rsidR="00EE4F72" w:rsidRPr="007B413E" w:rsidRDefault="00EE4F72" w:rsidP="00EE4F72">
      <w:pPr>
        <w:rPr>
          <w:rFonts w:ascii="Grandview" w:hAnsi="Grandview"/>
          <w:lang w:val="en-GB"/>
        </w:rPr>
      </w:pPr>
    </w:p>
    <w:p w14:paraId="09E5D9AB" w14:textId="77777777" w:rsidR="00EE4F72" w:rsidRPr="007B413E" w:rsidRDefault="00EE4F72" w:rsidP="00EE4F72">
      <w:pPr>
        <w:rPr>
          <w:rFonts w:ascii="Grandview" w:hAnsi="Grandview"/>
          <w:lang w:val="en-GB"/>
        </w:rPr>
      </w:pPr>
    </w:p>
    <w:p w14:paraId="51DC24C6" w14:textId="77777777" w:rsidR="00EE4F72" w:rsidRPr="007B413E" w:rsidRDefault="00EE4F72" w:rsidP="00EE4F72">
      <w:pPr>
        <w:rPr>
          <w:rFonts w:ascii="Grandview" w:hAnsi="Grandview"/>
          <w:lang w:val="en-GB"/>
        </w:rPr>
      </w:pPr>
    </w:p>
    <w:p w14:paraId="057BADDA" w14:textId="77777777" w:rsidR="00EE4F72" w:rsidRPr="007B413E" w:rsidRDefault="00EE4F72" w:rsidP="00EE4F72">
      <w:pPr>
        <w:rPr>
          <w:rFonts w:ascii="Grandview" w:hAnsi="Grandview"/>
          <w:lang w:val="en-GB"/>
        </w:rPr>
      </w:pPr>
    </w:p>
    <w:p w14:paraId="74C94993" w14:textId="77777777" w:rsidR="00EE4F72" w:rsidRPr="007B413E" w:rsidRDefault="00EE4F72" w:rsidP="00EE4F72">
      <w:pPr>
        <w:rPr>
          <w:rFonts w:ascii="Grandview" w:hAnsi="Grandview"/>
          <w:lang w:val="en-GB"/>
        </w:rPr>
      </w:pPr>
    </w:p>
    <w:p w14:paraId="6918943F" w14:textId="77777777" w:rsidR="00EE4F72" w:rsidRPr="007B413E" w:rsidRDefault="00EE4F72" w:rsidP="00EE4F72">
      <w:pPr>
        <w:rPr>
          <w:rFonts w:ascii="Grandview" w:hAnsi="Grandview"/>
          <w:lang w:val="en-GB"/>
        </w:rPr>
      </w:pPr>
    </w:p>
    <w:p w14:paraId="6EFC1ADD" w14:textId="77777777" w:rsidR="00EE4F72" w:rsidRPr="007B413E" w:rsidRDefault="00EE4F72" w:rsidP="00EE4F72">
      <w:pPr>
        <w:rPr>
          <w:rFonts w:ascii="Grandview" w:hAnsi="Grandview"/>
          <w:lang w:val="en-GB"/>
        </w:rPr>
      </w:pPr>
      <w:r w:rsidRPr="007B413E">
        <w:rPr>
          <w:rFonts w:ascii="Grandview" w:hAnsi="Grandview"/>
          <w:lang w:val="en-GB"/>
        </w:rPr>
        <w:t xml:space="preserve"> </w:t>
      </w:r>
      <w:r w:rsidRPr="007B413E">
        <w:rPr>
          <w:rFonts w:ascii="Grandview" w:hAnsi="Grandview"/>
          <w:lang w:val="en-GB"/>
        </w:rPr>
        <w:br w:type="page"/>
      </w:r>
    </w:p>
    <w:p w14:paraId="589F724A" w14:textId="77777777" w:rsidR="00EE4F72" w:rsidRPr="007B413E" w:rsidRDefault="00EE4F72" w:rsidP="00EE4F72">
      <w:pPr>
        <w:rPr>
          <w:rFonts w:ascii="Grandview" w:hAnsi="Grandview"/>
          <w:lang w:val="en-GB"/>
        </w:rPr>
      </w:pPr>
    </w:p>
    <w:p w14:paraId="7C117479" w14:textId="635C637E" w:rsidR="00EE4F72" w:rsidRPr="007B413E" w:rsidRDefault="00EE4F72" w:rsidP="00EE4F72">
      <w:pPr>
        <w:rPr>
          <w:rFonts w:ascii="Grandview" w:hAnsi="Grandview"/>
          <w:lang w:val="en-GB"/>
        </w:rPr>
      </w:pPr>
      <w:r w:rsidRPr="007B413E">
        <w:rPr>
          <w:rFonts w:ascii="Grandview" w:hAnsi="Grandview"/>
          <w:lang w:val="en-GB"/>
        </w:rPr>
        <w:t xml:space="preserve">This book contains instructions for most lab exercises for </w:t>
      </w:r>
      <w:r w:rsidR="00632330" w:rsidRPr="00632330">
        <w:rPr>
          <w:rFonts w:ascii="Grandview" w:hAnsi="Grandview"/>
          <w:lang w:val="en-GB"/>
        </w:rPr>
        <w:t>EE502 Statistics and Study Designs</w:t>
      </w:r>
      <w:r w:rsidRPr="007B413E">
        <w:rPr>
          <w:rFonts w:ascii="Grandview" w:hAnsi="Grandview"/>
          <w:lang w:val="en-GB"/>
        </w:rPr>
        <w:t xml:space="preserve"> and is based on Whitlock 2008: BIOL300, the biostatistics course at U</w:t>
      </w:r>
      <w:r w:rsidR="00893EE1" w:rsidRPr="007B413E">
        <w:rPr>
          <w:rFonts w:ascii="Grandview" w:hAnsi="Grandview"/>
          <w:lang w:val="en-GB"/>
        </w:rPr>
        <w:t xml:space="preserve">niversity of </w:t>
      </w:r>
      <w:r w:rsidRPr="007B413E">
        <w:rPr>
          <w:rFonts w:ascii="Grandview" w:hAnsi="Grandview"/>
          <w:lang w:val="en-GB"/>
        </w:rPr>
        <w:t>B</w:t>
      </w:r>
      <w:r w:rsidR="00893EE1" w:rsidRPr="007B413E">
        <w:rPr>
          <w:rFonts w:ascii="Grandview" w:hAnsi="Grandview"/>
          <w:lang w:val="en-GB"/>
        </w:rPr>
        <w:t>ritish Columbia (UBC), Vancouver, Canada.</w:t>
      </w:r>
      <w:r w:rsidRPr="007B413E">
        <w:rPr>
          <w:rFonts w:ascii="Grandview" w:hAnsi="Grandview"/>
          <w:lang w:val="en-GB"/>
        </w:rPr>
        <w:t xml:space="preserve"> It is intended to complement, not to replace, the text </w:t>
      </w:r>
      <w:r w:rsidRPr="007B413E">
        <w:rPr>
          <w:rFonts w:ascii="Grandview" w:hAnsi="Grandview"/>
          <w:i/>
          <w:lang w:val="en-GB"/>
        </w:rPr>
        <w:t>Analysis of Biological Data</w:t>
      </w:r>
      <w:r w:rsidRPr="007B413E">
        <w:rPr>
          <w:rFonts w:ascii="Grandview" w:hAnsi="Grandview"/>
          <w:lang w:val="en-GB"/>
        </w:rPr>
        <w:t>, by Whitlock and Schluter</w:t>
      </w:r>
      <w:r w:rsidR="00893EE1" w:rsidRPr="007B413E">
        <w:rPr>
          <w:rFonts w:ascii="Grandview" w:hAnsi="Grandview"/>
          <w:lang w:val="en-GB"/>
        </w:rPr>
        <w:t xml:space="preserve"> 2015</w:t>
      </w:r>
      <w:r w:rsidRPr="007B413E">
        <w:rPr>
          <w:rFonts w:ascii="Grandview" w:hAnsi="Grandview"/>
          <w:lang w:val="en-GB"/>
        </w:rPr>
        <w:t xml:space="preserve">. The labs contain a mix of data collection, computer simulation, and analysis of data. The instructions </w:t>
      </w:r>
      <w:r w:rsidR="00893EE1" w:rsidRPr="007B413E">
        <w:rPr>
          <w:rFonts w:ascii="Grandview" w:hAnsi="Grandview"/>
          <w:lang w:val="en-GB"/>
        </w:rPr>
        <w:t>we</w:t>
      </w:r>
      <w:r w:rsidRPr="007B413E">
        <w:rPr>
          <w:rFonts w:ascii="Grandview" w:hAnsi="Grandview"/>
          <w:lang w:val="en-GB"/>
        </w:rPr>
        <w:t xml:space="preserve">re originally based on using a computer program called </w:t>
      </w:r>
      <w:r w:rsidRPr="007B413E">
        <w:rPr>
          <w:rFonts w:ascii="Grandview" w:hAnsi="Grandview"/>
          <w:i/>
          <w:lang w:val="en-GB"/>
        </w:rPr>
        <w:t xml:space="preserve">JMP </w:t>
      </w:r>
      <w:r w:rsidRPr="007B413E">
        <w:rPr>
          <w:rFonts w:ascii="Grandview" w:hAnsi="Grandview"/>
          <w:lang w:val="en-GB"/>
        </w:rPr>
        <w:t xml:space="preserve">(pronounced "jump"), but has for </w:t>
      </w:r>
      <w:r w:rsidR="00893EE1" w:rsidRPr="007B413E">
        <w:rPr>
          <w:rFonts w:ascii="Grandview" w:hAnsi="Grandview"/>
          <w:lang w:val="en-GB"/>
        </w:rPr>
        <w:t xml:space="preserve">our </w:t>
      </w:r>
      <w:r w:rsidR="007B504E">
        <w:rPr>
          <w:rFonts w:ascii="Grandview" w:hAnsi="Grandview"/>
          <w:lang w:val="en-GB"/>
        </w:rPr>
        <w:t>EE502</w:t>
      </w:r>
      <w:r w:rsidR="00632330">
        <w:rPr>
          <w:rFonts w:ascii="Grandview" w:hAnsi="Grandview"/>
          <w:lang w:val="en-GB"/>
        </w:rPr>
        <w:t xml:space="preserve"> </w:t>
      </w:r>
      <w:r w:rsidR="00893EE1" w:rsidRPr="007B413E">
        <w:rPr>
          <w:rFonts w:ascii="Grandview" w:hAnsi="Grandview"/>
          <w:lang w:val="en-GB"/>
        </w:rPr>
        <w:t xml:space="preserve">course </w:t>
      </w:r>
      <w:r w:rsidRPr="007B413E">
        <w:rPr>
          <w:rFonts w:ascii="Grandview" w:hAnsi="Grandview"/>
          <w:lang w:val="en-GB"/>
        </w:rPr>
        <w:t xml:space="preserve">been adapted to using </w:t>
      </w:r>
      <w:r w:rsidRPr="007B413E">
        <w:rPr>
          <w:rFonts w:ascii="Grandview" w:hAnsi="Grandview"/>
          <w:i/>
          <w:lang w:val="en-GB"/>
        </w:rPr>
        <w:t>R</w:t>
      </w:r>
      <w:r w:rsidRPr="007B413E">
        <w:rPr>
          <w:rFonts w:ascii="Grandview" w:hAnsi="Grandview"/>
          <w:lang w:val="en-GB"/>
        </w:rPr>
        <w:t>.</w:t>
      </w:r>
    </w:p>
    <w:p w14:paraId="44AE45C9" w14:textId="77777777" w:rsidR="00EE4F72" w:rsidRPr="007B413E" w:rsidRDefault="00EE4F72" w:rsidP="00EE4F72">
      <w:pPr>
        <w:rPr>
          <w:rFonts w:ascii="Grandview" w:hAnsi="Grandview"/>
          <w:lang w:val="en-GB"/>
        </w:rPr>
      </w:pPr>
    </w:p>
    <w:p w14:paraId="6CB8055C" w14:textId="77777777" w:rsidR="00EE4F72" w:rsidRPr="007B413E" w:rsidRDefault="00EE4F72" w:rsidP="00EE4F72">
      <w:pPr>
        <w:rPr>
          <w:rFonts w:ascii="Grandview" w:hAnsi="Grandview"/>
          <w:lang w:val="en-GB"/>
        </w:rPr>
      </w:pPr>
      <w:r w:rsidRPr="007B413E">
        <w:rPr>
          <w:rFonts w:ascii="Grandview" w:hAnsi="Grandview"/>
          <w:lang w:val="en-GB"/>
        </w:rPr>
        <w:t>All data described in these labs are real, taken from actual experiments and observations reported in the scientific literature. Referen</w:t>
      </w:r>
      <w:r w:rsidR="00893EE1" w:rsidRPr="007B413E">
        <w:rPr>
          <w:rFonts w:ascii="Grandview" w:hAnsi="Grandview"/>
          <w:lang w:val="en-GB"/>
        </w:rPr>
        <w:t xml:space="preserve">ces for each paper are given </w:t>
      </w:r>
      <w:r w:rsidRPr="007B413E">
        <w:rPr>
          <w:rFonts w:ascii="Grandview" w:hAnsi="Grandview"/>
          <w:lang w:val="en-GB"/>
        </w:rPr>
        <w:t>at the end of the manual.</w:t>
      </w:r>
    </w:p>
    <w:p w14:paraId="6AB2965A" w14:textId="77777777" w:rsidR="00EE4F72" w:rsidRPr="007B413E" w:rsidRDefault="00EE4F72" w:rsidP="00EE4F72">
      <w:pPr>
        <w:rPr>
          <w:rFonts w:ascii="Grandview" w:hAnsi="Grandview"/>
          <w:lang w:val="en-GB"/>
        </w:rPr>
      </w:pPr>
    </w:p>
    <w:p w14:paraId="603EE551" w14:textId="77777777" w:rsidR="00EE4F72" w:rsidRPr="007B413E" w:rsidRDefault="00EE4F72" w:rsidP="00EE4F72">
      <w:pPr>
        <w:rPr>
          <w:rFonts w:ascii="Grandview" w:hAnsi="Grandview"/>
          <w:lang w:val="en-GB"/>
        </w:rPr>
      </w:pPr>
      <w:r w:rsidRPr="007B413E">
        <w:rPr>
          <w:rFonts w:ascii="Grandview" w:hAnsi="Grandview"/>
          <w:lang w:val="en-GB"/>
        </w:rPr>
        <w:t>This lab manual is a work-in-progress. Suggestions for improvements are welcome.</w:t>
      </w:r>
    </w:p>
    <w:p w14:paraId="67F04078" w14:textId="77777777" w:rsidR="00EE4F72" w:rsidRPr="007B413E" w:rsidRDefault="00EE4F72" w:rsidP="00EE4F72">
      <w:pPr>
        <w:rPr>
          <w:rFonts w:ascii="Grandview" w:hAnsi="Grandview"/>
          <w:lang w:val="en-GB"/>
        </w:rPr>
      </w:pPr>
    </w:p>
    <w:p w14:paraId="06E638F4" w14:textId="77777777" w:rsidR="00EE4F72" w:rsidRPr="007B413E" w:rsidRDefault="00EE4F72" w:rsidP="00EE4F72">
      <w:pPr>
        <w:rPr>
          <w:rFonts w:ascii="Grandview" w:hAnsi="Grandview"/>
          <w:lang w:val="en-GB"/>
        </w:rPr>
      </w:pPr>
      <w:r w:rsidRPr="007B413E">
        <w:rPr>
          <w:rFonts w:ascii="Grandview" w:hAnsi="Grandview"/>
          <w:lang w:val="en-GB"/>
        </w:rPr>
        <w:t xml:space="preserve">Many of the labs use java applets, and these are to be found on the web. In order to save you from typing those URLs, all the references are provided from the BIO 300 lab page at </w:t>
      </w:r>
      <w:hyperlink r:id="rId5" w:history="1">
        <w:r w:rsidRPr="007B413E">
          <w:rPr>
            <w:rStyle w:val="Hyperkobling"/>
            <w:rFonts w:ascii="Grandview" w:hAnsi="Grandview"/>
            <w:lang w:val="en-GB"/>
          </w:rPr>
          <w:t>http://www.zoology.ubc.ca/~whitlock/bio300/LAB300pdf/LabOutline300.html</w:t>
        </w:r>
      </w:hyperlink>
      <w:r w:rsidRPr="007B413E">
        <w:rPr>
          <w:rFonts w:ascii="Grandview" w:hAnsi="Grandview"/>
          <w:lang w:val="en-GB"/>
        </w:rPr>
        <w:t>.</w:t>
      </w:r>
    </w:p>
    <w:p w14:paraId="492397B2" w14:textId="77777777" w:rsidR="00EE4F72" w:rsidRPr="007B413E" w:rsidRDefault="00EE4F72" w:rsidP="00EE4F72">
      <w:pPr>
        <w:rPr>
          <w:rFonts w:ascii="Grandview" w:hAnsi="Grandview"/>
          <w:lang w:val="en-GB"/>
        </w:rPr>
      </w:pPr>
    </w:p>
    <w:p w14:paraId="757F6433" w14:textId="77777777" w:rsidR="00EE4F72" w:rsidRPr="007B413E" w:rsidRDefault="00EE4F72" w:rsidP="00EE4F72">
      <w:pPr>
        <w:rPr>
          <w:rFonts w:ascii="Grandview" w:hAnsi="Grandview"/>
          <w:lang w:val="en-GB"/>
        </w:rPr>
      </w:pPr>
    </w:p>
    <w:p w14:paraId="3333DEE1" w14:textId="77777777" w:rsidR="00EE4F72" w:rsidRPr="007B413E" w:rsidRDefault="00EE4F72" w:rsidP="00EE4F72">
      <w:pPr>
        <w:rPr>
          <w:rFonts w:ascii="Grandview" w:hAnsi="Grandview"/>
          <w:lang w:val="en-GB"/>
        </w:rPr>
      </w:pPr>
      <w:r w:rsidRPr="007B413E">
        <w:rPr>
          <w:rFonts w:ascii="Grandview" w:hAnsi="Grandview"/>
          <w:lang w:val="en-GB"/>
        </w:rPr>
        <w:br w:type="page"/>
      </w:r>
    </w:p>
    <w:p w14:paraId="67FA3C5F" w14:textId="77777777" w:rsidR="00EE4F72" w:rsidRPr="007B413E" w:rsidRDefault="00EE4F72" w:rsidP="00EE4F72">
      <w:pPr>
        <w:pStyle w:val="Tittel1"/>
        <w:ind w:hanging="720"/>
        <w:rPr>
          <w:rFonts w:ascii="Grandview" w:hAnsi="Grandview"/>
          <w:lang w:val="en-GB"/>
        </w:rPr>
      </w:pPr>
      <w:r w:rsidRPr="007B413E">
        <w:rPr>
          <w:rFonts w:ascii="Grandview" w:hAnsi="Grandview"/>
          <w:color w:val="800000"/>
          <w:sz w:val="72"/>
          <w:lang w:val="en-GB"/>
        </w:rPr>
        <w:lastRenderedPageBreak/>
        <w:t>1.</w:t>
      </w:r>
      <w:r w:rsidRPr="007B413E">
        <w:rPr>
          <w:rFonts w:ascii="Grandview" w:hAnsi="Grandview"/>
          <w:sz w:val="72"/>
          <w:lang w:val="en-GB"/>
        </w:rPr>
        <w:tab/>
      </w:r>
      <w:r w:rsidRPr="007B413E">
        <w:rPr>
          <w:rFonts w:ascii="Grandview" w:hAnsi="Grandview"/>
          <w:lang w:val="en-GB"/>
        </w:rPr>
        <w:t>Introduction to statistics on the computer and graphics</w:t>
      </w:r>
    </w:p>
    <w:p w14:paraId="05EAF22A" w14:textId="77777777" w:rsidR="00EE4F72" w:rsidRPr="007B413E" w:rsidRDefault="00EE4F72" w:rsidP="00EE4F72">
      <w:pPr>
        <w:pStyle w:val="Overskrift1"/>
        <w:rPr>
          <w:rFonts w:ascii="Grandview" w:hAnsi="Grandview"/>
          <w:lang w:val="en-GB"/>
        </w:rPr>
      </w:pPr>
      <w:r w:rsidRPr="007B413E">
        <w:rPr>
          <w:rFonts w:ascii="Grandview" w:hAnsi="Grandview"/>
          <w:lang w:val="en-GB"/>
        </w:rPr>
        <w:t>Goals</w:t>
      </w:r>
    </w:p>
    <w:p w14:paraId="2158ED15" w14:textId="6317A672" w:rsidR="00EE4F72" w:rsidRPr="007B413E" w:rsidRDefault="00EE4F72" w:rsidP="00EE4F72">
      <w:pPr>
        <w:numPr>
          <w:ilvl w:val="0"/>
          <w:numId w:val="5"/>
        </w:numPr>
        <w:rPr>
          <w:rFonts w:ascii="Grandview" w:hAnsi="Grandview"/>
          <w:lang w:val="en-GB"/>
        </w:rPr>
      </w:pPr>
      <w:r w:rsidRPr="007B413E">
        <w:rPr>
          <w:rFonts w:ascii="Grandview" w:hAnsi="Grandview"/>
          <w:lang w:val="en-GB"/>
        </w:rPr>
        <w:t xml:space="preserve">Get started on the computers, learning how to start with </w:t>
      </w:r>
      <w:r w:rsidRPr="007B413E">
        <w:rPr>
          <w:rFonts w:ascii="Grandview" w:hAnsi="Grandview"/>
          <w:i/>
          <w:lang w:val="en-GB"/>
        </w:rPr>
        <w:t>R</w:t>
      </w:r>
      <w:r w:rsidR="0092055B" w:rsidRPr="007B413E">
        <w:rPr>
          <w:rFonts w:ascii="Grandview" w:hAnsi="Grandview"/>
          <w:i/>
          <w:lang w:val="en-GB"/>
        </w:rPr>
        <w:t xml:space="preserve"> </w:t>
      </w:r>
      <w:r w:rsidR="0092055B" w:rsidRPr="007B413E">
        <w:rPr>
          <w:rFonts w:ascii="Grandview" w:hAnsi="Grandview"/>
          <w:iCs/>
          <w:lang w:val="en-GB"/>
        </w:rPr>
        <w:t xml:space="preserve">and </w:t>
      </w:r>
      <w:r w:rsidR="0092055B" w:rsidRPr="007B413E">
        <w:rPr>
          <w:rFonts w:ascii="Grandview" w:hAnsi="Grandview"/>
          <w:i/>
          <w:lang w:val="en-GB"/>
        </w:rPr>
        <w:t>RStudio</w:t>
      </w:r>
    </w:p>
    <w:p w14:paraId="6B8BFE77"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 xml:space="preserve">Collect a data set on ourselves for future use </w:t>
      </w:r>
    </w:p>
    <w:p w14:paraId="74AE1224"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Make graphs, such as histograms, bar charts, box plots, scatter plots, and dot plots.</w:t>
      </w:r>
    </w:p>
    <w:p w14:paraId="54FAD31B" w14:textId="77777777" w:rsidR="00EE4F72" w:rsidRPr="007B413E" w:rsidRDefault="00EE4F72" w:rsidP="00EE4F72">
      <w:pPr>
        <w:numPr>
          <w:ilvl w:val="0"/>
          <w:numId w:val="5"/>
        </w:numPr>
        <w:rPr>
          <w:rFonts w:ascii="Grandview" w:hAnsi="Grandview"/>
          <w:lang w:val="en-GB"/>
        </w:rPr>
      </w:pPr>
      <w:r w:rsidRPr="007B413E">
        <w:rPr>
          <w:rFonts w:ascii="Grandview" w:hAnsi="Grandview"/>
          <w:lang w:val="en-GB"/>
        </w:rPr>
        <w:t>Learn to graph data as the first step in data analysis</w:t>
      </w:r>
    </w:p>
    <w:p w14:paraId="35819F88" w14:textId="77777777" w:rsidR="00D275CB" w:rsidRPr="007B413E" w:rsidRDefault="00D275CB" w:rsidP="00EE4F72">
      <w:pPr>
        <w:pStyle w:val="Overskrift1"/>
        <w:rPr>
          <w:rFonts w:ascii="Grandview" w:hAnsi="Grandview"/>
          <w:lang w:val="en-GB"/>
        </w:rPr>
      </w:pPr>
    </w:p>
    <w:p w14:paraId="48D1ED63" w14:textId="77777777" w:rsidR="00EE4F72" w:rsidRPr="007B413E" w:rsidRDefault="00EE4F72" w:rsidP="00EE4F72">
      <w:pPr>
        <w:pStyle w:val="Overskrift1"/>
        <w:rPr>
          <w:rFonts w:ascii="Grandview" w:hAnsi="Grandview"/>
          <w:lang w:val="en-GB"/>
        </w:rPr>
      </w:pPr>
      <w:r w:rsidRPr="007B413E">
        <w:rPr>
          <w:rFonts w:ascii="Grandview" w:hAnsi="Grandview"/>
          <w:lang w:val="en-GB"/>
        </w:rPr>
        <w:t xml:space="preserve">Quick summary from text </w:t>
      </w:r>
      <w:r w:rsidRPr="007B413E">
        <w:rPr>
          <w:rFonts w:ascii="Grandview" w:hAnsi="Grandview"/>
          <w:sz w:val="24"/>
          <w:lang w:val="en-GB"/>
        </w:rPr>
        <w:t>(see Chapter 2 in Whitlock and Schluter)</w:t>
      </w:r>
    </w:p>
    <w:p w14:paraId="388CC5A8"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Computers make data analysis faster and easier. However, it is still the human's job to choose the right procedures.</w:t>
      </w:r>
    </w:p>
    <w:p w14:paraId="0B879DF1"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Variables are either numerical (measured as numbers) or categorical (describing which category an individual belongs to).</w:t>
      </w:r>
    </w:p>
    <w:p w14:paraId="6CC2ED35" w14:textId="77777777" w:rsidR="00D275CB" w:rsidRPr="007B413E" w:rsidRDefault="00D275CB" w:rsidP="00D275CB">
      <w:pPr>
        <w:numPr>
          <w:ilvl w:val="0"/>
          <w:numId w:val="1"/>
        </w:numPr>
        <w:rPr>
          <w:rFonts w:ascii="Grandview" w:hAnsi="Grandview"/>
          <w:lang w:val="en-GB"/>
        </w:rPr>
      </w:pPr>
      <w:r w:rsidRPr="007B413E">
        <w:rPr>
          <w:rFonts w:ascii="Grandview" w:hAnsi="Grandview"/>
          <w:lang w:val="en-GB"/>
        </w:rPr>
        <w:t xml:space="preserve">Graphing data is an essential step in data analysis and presentation. The human mind receives information much better visually than verbally or mathematically. </w:t>
      </w:r>
    </w:p>
    <w:p w14:paraId="0D12EF1C"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The distribution of categorical variables can be presented in a bar chart. The distribution of numerical variables can be presented in a histogram, a box plot, or cumulative frequency plot.</w:t>
      </w:r>
    </w:p>
    <w:p w14:paraId="2A6BCB88"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 xml:space="preserve">The relationship between two numerical variables can be shown in a </w:t>
      </w:r>
      <w:r w:rsidRPr="007B413E">
        <w:rPr>
          <w:rFonts w:ascii="Grandview" w:hAnsi="Grandview"/>
          <w:i/>
          <w:lang w:val="en-GB"/>
        </w:rPr>
        <w:t>scatter plot</w:t>
      </w:r>
      <w:r w:rsidRPr="007B413E">
        <w:rPr>
          <w:rFonts w:ascii="Grandview" w:hAnsi="Grandview"/>
          <w:lang w:val="en-GB"/>
        </w:rPr>
        <w:t xml:space="preserve">. The relationship between two categorical variables can be shown in a </w:t>
      </w:r>
      <w:r w:rsidRPr="007B413E">
        <w:rPr>
          <w:rFonts w:ascii="Grandview" w:hAnsi="Grandview"/>
          <w:i/>
          <w:lang w:val="en-GB"/>
        </w:rPr>
        <w:t>grouped bar chart</w:t>
      </w:r>
      <w:r w:rsidRPr="007B413E">
        <w:rPr>
          <w:rFonts w:ascii="Grandview" w:hAnsi="Grandview"/>
          <w:lang w:val="en-GB"/>
        </w:rPr>
        <w:t xml:space="preserve"> or a</w:t>
      </w:r>
      <w:r w:rsidRPr="007B413E">
        <w:rPr>
          <w:rFonts w:ascii="Grandview" w:hAnsi="Grandview"/>
          <w:i/>
          <w:lang w:val="en-GB"/>
        </w:rPr>
        <w:t xml:space="preserve"> mosaic plot</w:t>
      </w:r>
      <w:r w:rsidRPr="007B413E">
        <w:rPr>
          <w:rFonts w:ascii="Grandview" w:hAnsi="Grandview"/>
          <w:lang w:val="en-GB"/>
        </w:rPr>
        <w:t xml:space="preserve">. The association between a numerical variable and a categorical variable can be shown with </w:t>
      </w:r>
      <w:r w:rsidRPr="007B413E">
        <w:rPr>
          <w:rFonts w:ascii="Grandview" w:hAnsi="Grandview"/>
          <w:i/>
          <w:lang w:val="en-GB"/>
        </w:rPr>
        <w:t>multiple histograms, grouped cumulative frequency plots</w:t>
      </w:r>
      <w:r w:rsidRPr="007B413E">
        <w:rPr>
          <w:rFonts w:ascii="Grandview" w:hAnsi="Grandview"/>
          <w:lang w:val="en-GB"/>
        </w:rPr>
        <w:t xml:space="preserve">, or </w:t>
      </w:r>
      <w:r w:rsidRPr="007B413E">
        <w:rPr>
          <w:rFonts w:ascii="Grandview" w:hAnsi="Grandview"/>
          <w:i/>
          <w:lang w:val="en-GB"/>
        </w:rPr>
        <w:t>multiple box plots</w:t>
      </w:r>
      <w:r w:rsidRPr="007B413E">
        <w:rPr>
          <w:rFonts w:ascii="Grandview" w:hAnsi="Grandview"/>
          <w:lang w:val="en-GB"/>
        </w:rPr>
        <w:t>.</w:t>
      </w:r>
    </w:p>
    <w:p w14:paraId="046BE964" w14:textId="77777777" w:rsidR="00EE4F72" w:rsidRPr="007B413E" w:rsidRDefault="00EE4F72" w:rsidP="00EE4F72">
      <w:pPr>
        <w:numPr>
          <w:ilvl w:val="0"/>
          <w:numId w:val="1"/>
        </w:numPr>
        <w:rPr>
          <w:rFonts w:ascii="Grandview" w:hAnsi="Grandview"/>
          <w:lang w:val="en-GB"/>
        </w:rPr>
      </w:pPr>
      <w:r w:rsidRPr="007B413E">
        <w:rPr>
          <w:rFonts w:ascii="Grandview" w:hAnsi="Grandview"/>
          <w:lang w:val="en-GB"/>
        </w:rPr>
        <w:t xml:space="preserve">A good graph should be honest and easy to interpret, with as much information as needed to interpret the graph readily available. At the same time, the graph should be uncluttered and clear. </w:t>
      </w:r>
    </w:p>
    <w:p w14:paraId="3AE551A8" w14:textId="77777777" w:rsidR="00EE4F72" w:rsidRPr="007B413E" w:rsidRDefault="00EE4F72" w:rsidP="00EE4F72">
      <w:pPr>
        <w:rPr>
          <w:rFonts w:ascii="Grandview" w:hAnsi="Grandview"/>
          <w:lang w:val="en-GB"/>
        </w:rPr>
      </w:pPr>
    </w:p>
    <w:p w14:paraId="17A4D936" w14:textId="2595EDCE" w:rsidR="00EE4F72" w:rsidRPr="007B413E" w:rsidRDefault="008B5E51" w:rsidP="00514943">
      <w:pPr>
        <w:pStyle w:val="Overskrift1"/>
        <w:rPr>
          <w:rFonts w:ascii="Grandview" w:hAnsi="Grandview"/>
          <w:lang w:val="en-GB"/>
        </w:rPr>
      </w:pPr>
      <w:r>
        <w:rPr>
          <w:rFonts w:ascii="Grandview" w:hAnsi="Grandview"/>
          <w:lang w:val="en-GB"/>
        </w:rPr>
        <w:lastRenderedPageBreak/>
        <w:br/>
      </w:r>
      <w:r w:rsidR="00EE4F72" w:rsidRPr="007B413E">
        <w:rPr>
          <w:rFonts w:ascii="Grandview" w:hAnsi="Grandview"/>
          <w:lang w:val="en-GB"/>
        </w:rPr>
        <w:t xml:space="preserve">Activities </w:t>
      </w:r>
    </w:p>
    <w:p w14:paraId="0859558A" w14:textId="654DD599" w:rsidR="00EE4F72" w:rsidRPr="007B413E" w:rsidRDefault="00EE4F72" w:rsidP="00EE4F72">
      <w:pPr>
        <w:pStyle w:val="Overskrift1"/>
        <w:rPr>
          <w:rFonts w:ascii="Grandview" w:hAnsi="Grandview"/>
          <w:lang w:val="en-GB"/>
        </w:rPr>
      </w:pPr>
      <w:r w:rsidRPr="007B413E">
        <w:rPr>
          <w:rFonts w:ascii="Grandview" w:hAnsi="Grandview"/>
          <w:lang w:val="en-GB"/>
        </w:rPr>
        <w:t>Learning the Tools</w:t>
      </w:r>
    </w:p>
    <w:p w14:paraId="3BA9683C" w14:textId="6E1617A9" w:rsidR="0092055B" w:rsidRPr="007B413E" w:rsidRDefault="00514943" w:rsidP="0092055B">
      <w:pPr>
        <w:pStyle w:val="stepheading"/>
        <w:rPr>
          <w:rFonts w:ascii="Grandview" w:hAnsi="Grandview"/>
          <w:lang w:val="en-GB"/>
        </w:rPr>
      </w:pPr>
      <w:r>
        <w:rPr>
          <w:rFonts w:ascii="Grandview" w:hAnsi="Grandview"/>
          <w:lang w:val="en-GB"/>
        </w:rPr>
        <w:t>1</w:t>
      </w:r>
      <w:r w:rsidR="00B13124" w:rsidRPr="007B413E">
        <w:rPr>
          <w:rFonts w:ascii="Grandview" w:hAnsi="Grandview"/>
          <w:lang w:val="en-GB"/>
        </w:rPr>
        <w:t xml:space="preserve">. </w:t>
      </w:r>
      <w:r w:rsidR="0092055B" w:rsidRPr="007B413E">
        <w:rPr>
          <w:rFonts w:ascii="Grandview" w:hAnsi="Grandview"/>
          <w:lang w:val="en-GB"/>
        </w:rPr>
        <w:t xml:space="preserve">Downloading the right software </w:t>
      </w:r>
    </w:p>
    <w:p w14:paraId="68CEB1F1" w14:textId="1050E558" w:rsidR="0092055B" w:rsidRPr="007B413E" w:rsidRDefault="0092055B" w:rsidP="0092055B">
      <w:pPr>
        <w:pStyle w:val="steptext"/>
        <w:numPr>
          <w:ilvl w:val="0"/>
          <w:numId w:val="15"/>
        </w:numPr>
        <w:rPr>
          <w:rFonts w:ascii="Grandview" w:hAnsi="Grandview"/>
          <w:lang w:val="en-GB"/>
        </w:rPr>
      </w:pPr>
      <w:r w:rsidRPr="007B413E">
        <w:rPr>
          <w:rFonts w:ascii="Grandview" w:hAnsi="Grandview"/>
          <w:lang w:val="en-GB"/>
        </w:rPr>
        <w:t xml:space="preserve">Download </w:t>
      </w:r>
      <w:r w:rsidRPr="007B413E">
        <w:rPr>
          <w:rFonts w:ascii="Grandview" w:hAnsi="Grandview"/>
          <w:i/>
          <w:lang w:val="en-GB"/>
        </w:rPr>
        <w:t>R</w:t>
      </w:r>
      <w:r w:rsidRPr="007B413E">
        <w:rPr>
          <w:rFonts w:ascii="Grandview" w:hAnsi="Grandview"/>
          <w:lang w:val="en-GB"/>
        </w:rPr>
        <w:t xml:space="preserve"> from </w:t>
      </w:r>
      <w:hyperlink r:id="rId6" w:history="1">
        <w:r w:rsidRPr="007B413E">
          <w:rPr>
            <w:rStyle w:val="Hyperkobling"/>
            <w:rFonts w:ascii="Grandview" w:hAnsi="Grandview"/>
            <w:lang w:val="en-GB"/>
          </w:rPr>
          <w:t>http://www.r-project.org/</w:t>
        </w:r>
      </w:hyperlink>
      <w:r w:rsidRPr="007B413E">
        <w:rPr>
          <w:rFonts w:ascii="Grandview" w:hAnsi="Grandview"/>
          <w:lang w:val="en-GB"/>
        </w:rPr>
        <w:t xml:space="preserve">. Click on </w:t>
      </w:r>
      <w:r w:rsidRPr="007B413E">
        <w:rPr>
          <w:rFonts w:ascii="Grandview" w:hAnsi="Grandview"/>
          <w:i/>
          <w:iCs/>
          <w:lang w:val="en-GB"/>
        </w:rPr>
        <w:t>download R</w:t>
      </w:r>
      <w:r w:rsidRPr="007B413E">
        <w:rPr>
          <w:rFonts w:ascii="Grandview" w:hAnsi="Grandview"/>
          <w:lang w:val="en-GB"/>
        </w:rPr>
        <w:t xml:space="preserve"> in the top left corner and choose your preferred mirror (</w:t>
      </w:r>
      <w:r w:rsidR="009024D3" w:rsidRPr="007B413E">
        <w:rPr>
          <w:rFonts w:ascii="Grandview" w:hAnsi="Grandview"/>
          <w:lang w:val="en-GB"/>
        </w:rPr>
        <w:t>e.g.,</w:t>
      </w:r>
      <w:r w:rsidRPr="007B413E">
        <w:rPr>
          <w:rFonts w:ascii="Grandview" w:hAnsi="Grandview"/>
          <w:lang w:val="en-GB"/>
        </w:rPr>
        <w:t xml:space="preserve"> from the University of Bergen, </w:t>
      </w:r>
      <w:hyperlink r:id="rId7" w:history="1">
        <w:r w:rsidRPr="007B413E">
          <w:rPr>
            <w:rStyle w:val="Hyperkobling"/>
            <w:rFonts w:ascii="Grandview" w:hAnsi="Grandview"/>
            <w:lang w:val="en-GB"/>
          </w:rPr>
          <w:t>https://cran.uib.no/</w:t>
        </w:r>
      </w:hyperlink>
      <w:r w:rsidRPr="007B413E">
        <w:rPr>
          <w:rFonts w:ascii="Grandview" w:hAnsi="Grandview"/>
          <w:lang w:val="en-GB"/>
        </w:rPr>
        <w:t>). Download the correct version for your computer.</w:t>
      </w:r>
    </w:p>
    <w:p w14:paraId="0393C42D" w14:textId="46C53676" w:rsidR="0092055B" w:rsidRDefault="0092055B" w:rsidP="0092055B">
      <w:pPr>
        <w:pStyle w:val="steptext"/>
        <w:numPr>
          <w:ilvl w:val="0"/>
          <w:numId w:val="15"/>
        </w:numPr>
        <w:rPr>
          <w:rFonts w:ascii="Grandview" w:hAnsi="Grandview"/>
          <w:lang w:val="en-GB"/>
        </w:rPr>
      </w:pPr>
      <w:r w:rsidRPr="007B413E">
        <w:rPr>
          <w:rFonts w:ascii="Grandview" w:hAnsi="Grandview"/>
          <w:lang w:val="en-GB"/>
        </w:rPr>
        <w:t xml:space="preserve">Download </w:t>
      </w:r>
      <w:r w:rsidRPr="007B413E">
        <w:rPr>
          <w:rFonts w:ascii="Grandview" w:hAnsi="Grandview"/>
          <w:i/>
          <w:iCs/>
          <w:lang w:val="en-GB"/>
        </w:rPr>
        <w:t>RStudio</w:t>
      </w:r>
      <w:r w:rsidRPr="007B413E">
        <w:rPr>
          <w:rFonts w:ascii="Grandview" w:hAnsi="Grandview"/>
          <w:lang w:val="en-GB"/>
        </w:rPr>
        <w:t xml:space="preserve"> from </w:t>
      </w:r>
      <w:hyperlink r:id="rId8" w:history="1">
        <w:r w:rsidRPr="007B413E">
          <w:rPr>
            <w:rStyle w:val="Hyperkobling"/>
            <w:rFonts w:ascii="Grandview" w:hAnsi="Grandview"/>
            <w:lang w:val="en-GB"/>
          </w:rPr>
          <w:t>https://www.rstudio.com/products/rstudio/</w:t>
        </w:r>
      </w:hyperlink>
      <w:r w:rsidRPr="007B413E">
        <w:rPr>
          <w:rFonts w:ascii="Grandview" w:hAnsi="Grandview"/>
          <w:lang w:val="en-GB"/>
        </w:rPr>
        <w:t xml:space="preserve">. You want to choose the free </w:t>
      </w:r>
      <w:r w:rsidRPr="007B413E">
        <w:rPr>
          <w:rFonts w:ascii="Grandview" w:hAnsi="Grandview"/>
          <w:i/>
          <w:iCs/>
          <w:lang w:val="en-GB"/>
        </w:rPr>
        <w:t>RStudio Desktop Open Source Edition</w:t>
      </w:r>
      <w:r w:rsidRPr="007B413E">
        <w:rPr>
          <w:rFonts w:ascii="Grandview" w:hAnsi="Grandview"/>
          <w:lang w:val="en-GB"/>
        </w:rPr>
        <w:t xml:space="preserve">. Download the correct version for your computer. </w:t>
      </w:r>
    </w:p>
    <w:p w14:paraId="452BB986" w14:textId="6653CF29" w:rsidR="00782308" w:rsidRPr="008F78D4" w:rsidRDefault="008F78D4" w:rsidP="005A491A">
      <w:pPr>
        <w:pStyle w:val="steptext"/>
        <w:ind w:left="0"/>
        <w:rPr>
          <w:rFonts w:ascii="Grandview" w:hAnsi="Grandview"/>
          <w:b/>
          <w:bCs/>
          <w:lang w:val="en-GB"/>
        </w:rPr>
      </w:pPr>
      <w:r w:rsidRPr="008F78D4">
        <w:rPr>
          <w:rFonts w:ascii="Grandview" w:hAnsi="Grandview"/>
          <w:b/>
          <w:bCs/>
          <w:lang w:val="en-GB"/>
        </w:rPr>
        <w:t>2. Make you</w:t>
      </w:r>
      <w:r w:rsidR="00A13A6B">
        <w:rPr>
          <w:rFonts w:ascii="Grandview" w:hAnsi="Grandview"/>
          <w:b/>
          <w:bCs/>
          <w:lang w:val="en-GB"/>
        </w:rPr>
        <w:t>r</w:t>
      </w:r>
      <w:r w:rsidRPr="008F78D4">
        <w:rPr>
          <w:rFonts w:ascii="Grandview" w:hAnsi="Grandview"/>
          <w:b/>
          <w:bCs/>
          <w:lang w:val="en-GB"/>
        </w:rPr>
        <w:t xml:space="preserve"> contribution to the student data set</w:t>
      </w:r>
    </w:p>
    <w:p w14:paraId="621E60CE" w14:textId="7D38E1B8" w:rsidR="008F78D4" w:rsidRPr="007B413E" w:rsidRDefault="00000000" w:rsidP="008F78D4">
      <w:pPr>
        <w:pStyle w:val="steptext"/>
        <w:numPr>
          <w:ilvl w:val="0"/>
          <w:numId w:val="16"/>
        </w:numPr>
        <w:rPr>
          <w:rFonts w:ascii="Grandview" w:hAnsi="Grandview"/>
          <w:lang w:val="en-GB"/>
        </w:rPr>
      </w:pPr>
      <w:hyperlink r:id="rId9" w:history="1">
        <w:r w:rsidR="008F78D4" w:rsidRPr="00CD1E18">
          <w:rPr>
            <w:rStyle w:val="Hyperkobling"/>
            <w:rFonts w:ascii="Grandview" w:hAnsi="Grandview"/>
            <w:lang w:val="en-GB"/>
          </w:rPr>
          <w:t>https://forms.gle/6Gpg19aJRm61ygVw8</w:t>
        </w:r>
      </w:hyperlink>
      <w:r w:rsidR="008F78D4">
        <w:rPr>
          <w:rFonts w:ascii="Grandview" w:hAnsi="Grandview"/>
          <w:lang w:val="en-GB"/>
        </w:rPr>
        <w:t xml:space="preserve"> </w:t>
      </w:r>
    </w:p>
    <w:p w14:paraId="115F2F93" w14:textId="100AF478" w:rsidR="0092055B" w:rsidRPr="007B413E" w:rsidRDefault="008F78D4" w:rsidP="0092055B">
      <w:pPr>
        <w:pStyle w:val="steptext"/>
        <w:ind w:left="0"/>
        <w:rPr>
          <w:rFonts w:ascii="Grandview" w:hAnsi="Grandview"/>
          <w:b/>
          <w:bCs/>
          <w:lang w:val="en-GB"/>
        </w:rPr>
      </w:pPr>
      <w:r>
        <w:rPr>
          <w:rFonts w:ascii="Grandview" w:hAnsi="Grandview"/>
          <w:b/>
          <w:bCs/>
          <w:lang w:val="en-GB"/>
        </w:rPr>
        <w:t>3</w:t>
      </w:r>
      <w:r w:rsidR="0092055B" w:rsidRPr="007B413E">
        <w:rPr>
          <w:rFonts w:ascii="Grandview" w:hAnsi="Grandview"/>
          <w:b/>
          <w:bCs/>
          <w:lang w:val="en-GB"/>
        </w:rPr>
        <w:t>. A short introduction to R and RStudio</w:t>
      </w:r>
    </w:p>
    <w:p w14:paraId="240B8753" w14:textId="481FF050" w:rsidR="0092055B" w:rsidRPr="007B413E" w:rsidRDefault="0092055B" w:rsidP="0092055B">
      <w:pPr>
        <w:pStyle w:val="steptext"/>
        <w:ind w:left="709"/>
        <w:rPr>
          <w:rFonts w:ascii="Grandview" w:hAnsi="Grandview"/>
          <w:lang w:val="en-GB"/>
        </w:rPr>
      </w:pPr>
      <w:r w:rsidRPr="007B413E">
        <w:rPr>
          <w:rFonts w:ascii="Grandview" w:hAnsi="Grandview"/>
          <w:lang w:val="en-GB"/>
        </w:rPr>
        <w:t xml:space="preserve">R is a free </w:t>
      </w:r>
      <w:r w:rsidR="00B91C1A" w:rsidRPr="007B413E">
        <w:rPr>
          <w:rFonts w:ascii="Grandview" w:hAnsi="Grandview"/>
          <w:lang w:val="en-GB"/>
        </w:rPr>
        <w:t xml:space="preserve">programming language developed </w:t>
      </w:r>
      <w:r w:rsidRPr="007B413E">
        <w:rPr>
          <w:rFonts w:ascii="Grandview" w:hAnsi="Grandview"/>
          <w:lang w:val="en-GB"/>
        </w:rPr>
        <w:t>for statistical computing and graphics.</w:t>
      </w:r>
      <w:r w:rsidR="00B91C1A" w:rsidRPr="007B413E">
        <w:rPr>
          <w:rFonts w:ascii="Grandview" w:hAnsi="Grandview"/>
          <w:lang w:val="en-GB"/>
        </w:rPr>
        <w:t xml:space="preserve"> Today it is widely regarded as the standard language for statistical computing in academia. If you want to continue in any form with research, chances are good that R will be a big part of your daily life. </w:t>
      </w:r>
    </w:p>
    <w:p w14:paraId="70375401" w14:textId="5973FD46" w:rsidR="00B91C1A" w:rsidRPr="007B413E" w:rsidRDefault="00B91C1A" w:rsidP="0092055B">
      <w:pPr>
        <w:pStyle w:val="steptext"/>
        <w:ind w:left="709"/>
        <w:rPr>
          <w:rFonts w:ascii="Grandview" w:hAnsi="Grandview"/>
          <w:lang w:val="en-GB"/>
        </w:rPr>
      </w:pPr>
      <w:r w:rsidRPr="007B413E">
        <w:rPr>
          <w:rFonts w:ascii="Grandview" w:hAnsi="Grandview"/>
          <w:lang w:val="en-GB"/>
        </w:rPr>
        <w:t xml:space="preserve">R itself can be run in any command line interface, however, to make it more user friendly, we will be using RStudio which will provide graphical user interface that makes a lot of things a little easier to work with. </w:t>
      </w:r>
    </w:p>
    <w:p w14:paraId="51C845BD" w14:textId="2D2E3DB6" w:rsidR="00B91C1A" w:rsidRPr="007B413E" w:rsidRDefault="00EE7DA8" w:rsidP="0092055B">
      <w:pPr>
        <w:pStyle w:val="steptext"/>
        <w:ind w:left="709"/>
        <w:rPr>
          <w:rFonts w:ascii="Grandview" w:hAnsi="Grandview"/>
          <w:lang w:val="en-GB"/>
        </w:rPr>
      </w:pPr>
      <w:r w:rsidRPr="007B413E">
        <w:rPr>
          <w:rFonts w:ascii="Grandview" w:hAnsi="Grandview"/>
          <w:lang w:val="en-GB"/>
        </w:rPr>
        <w:t xml:space="preserve">To be able to use R, we first need to introduce some of the basic concepts and the basic syntax (i.e., the language part of R). Most use of R is </w:t>
      </w:r>
      <w:r w:rsidR="009024D3" w:rsidRPr="007B413E">
        <w:rPr>
          <w:rFonts w:ascii="Grandview" w:hAnsi="Grandview"/>
          <w:lang w:val="en-GB"/>
        </w:rPr>
        <w:t>centred</w:t>
      </w:r>
      <w:r w:rsidRPr="007B413E">
        <w:rPr>
          <w:rFonts w:ascii="Grandview" w:hAnsi="Grandview"/>
          <w:lang w:val="en-GB"/>
        </w:rPr>
        <w:t xml:space="preserve"> around </w:t>
      </w:r>
      <w:r w:rsidRPr="007B413E">
        <w:rPr>
          <w:rFonts w:ascii="Grandview" w:hAnsi="Grandview"/>
          <w:i/>
          <w:iCs/>
          <w:lang w:val="en-GB"/>
        </w:rPr>
        <w:t xml:space="preserve">objects </w:t>
      </w:r>
      <w:r w:rsidRPr="007B413E">
        <w:rPr>
          <w:rFonts w:ascii="Grandview" w:hAnsi="Grandview"/>
          <w:lang w:val="en-GB"/>
        </w:rPr>
        <w:t xml:space="preserve">and </w:t>
      </w:r>
      <w:r w:rsidRPr="007B413E">
        <w:rPr>
          <w:rFonts w:ascii="Grandview" w:hAnsi="Grandview"/>
          <w:i/>
          <w:iCs/>
          <w:lang w:val="en-GB"/>
        </w:rPr>
        <w:t>functions</w:t>
      </w:r>
      <w:r w:rsidRPr="007B413E">
        <w:rPr>
          <w:rFonts w:ascii="Grandview" w:hAnsi="Grandview"/>
          <w:lang w:val="en-GB"/>
        </w:rPr>
        <w:t xml:space="preserve">. </w:t>
      </w:r>
      <w:r w:rsidRPr="00C742E9">
        <w:rPr>
          <w:rFonts w:ascii="Grandview" w:hAnsi="Grandview"/>
          <w:b/>
          <w:bCs/>
          <w:lang w:val="en-GB"/>
        </w:rPr>
        <w:t>Objects</w:t>
      </w:r>
      <w:r w:rsidRPr="007B413E">
        <w:rPr>
          <w:rFonts w:ascii="Grandview" w:hAnsi="Grandview"/>
          <w:lang w:val="en-GB"/>
        </w:rPr>
        <w:t xml:space="preserve"> store information. This can be everything from simple numbers to more complex data and results as well as graphics. </w:t>
      </w:r>
      <w:r w:rsidRPr="00C742E9">
        <w:rPr>
          <w:rFonts w:ascii="Grandview" w:hAnsi="Grandview"/>
          <w:b/>
          <w:bCs/>
          <w:lang w:val="en-GB"/>
        </w:rPr>
        <w:t>Functions</w:t>
      </w:r>
      <w:r w:rsidRPr="007B413E">
        <w:rPr>
          <w:rFonts w:ascii="Grandview" w:hAnsi="Grandview"/>
          <w:lang w:val="en-GB"/>
        </w:rPr>
        <w:t xml:space="preserve"> are all the commands you can use to tell R what to do. This includes data handling and editing, calculations to complex modelling and creation of graphics. </w:t>
      </w:r>
    </w:p>
    <w:p w14:paraId="4D58F5DE" w14:textId="297B9471" w:rsidR="00EE7DA8" w:rsidRPr="007B413E" w:rsidRDefault="00EE7DA8" w:rsidP="0092055B">
      <w:pPr>
        <w:pStyle w:val="steptext"/>
        <w:ind w:left="709"/>
        <w:rPr>
          <w:rFonts w:ascii="Grandview" w:hAnsi="Grandview"/>
          <w:lang w:val="en-GB"/>
        </w:rPr>
      </w:pPr>
      <w:r w:rsidRPr="007B413E">
        <w:rPr>
          <w:rFonts w:ascii="Grandview" w:hAnsi="Grandview"/>
          <w:lang w:val="en-GB"/>
        </w:rPr>
        <w:t>Example: Storing the number 1 in the object x</w:t>
      </w:r>
    </w:p>
    <w:p w14:paraId="04FA73B8" w14:textId="293E1C7F" w:rsidR="00EE7DA8" w:rsidRPr="007B413E" w:rsidRDefault="00A13A6B" w:rsidP="0092055B">
      <w:pPr>
        <w:pStyle w:val="steptext"/>
        <w:ind w:left="709"/>
        <w:rPr>
          <w:rFonts w:ascii="Consolas" w:hAnsi="Consolas"/>
          <w:lang w:val="en-GB"/>
        </w:rPr>
      </w:pPr>
      <w:r>
        <w:rPr>
          <w:rFonts w:ascii="Consolas" w:hAnsi="Consolas"/>
          <w:lang w:val="en-GB"/>
        </w:rPr>
        <w:t>a</w:t>
      </w:r>
      <w:r w:rsidR="00EE7DA8" w:rsidRPr="007B413E">
        <w:rPr>
          <w:rFonts w:ascii="Consolas" w:hAnsi="Consolas"/>
          <w:lang w:val="en-GB"/>
        </w:rPr>
        <w:t xml:space="preserve"> &lt;- 1</w:t>
      </w:r>
    </w:p>
    <w:p w14:paraId="0280A86D" w14:textId="1C3A015D" w:rsidR="00EE7DA8" w:rsidRPr="007B413E" w:rsidRDefault="00EE7DA8" w:rsidP="0092055B">
      <w:pPr>
        <w:pStyle w:val="steptext"/>
        <w:ind w:left="709"/>
        <w:rPr>
          <w:rFonts w:ascii="Grandview" w:hAnsi="Grandview"/>
          <w:lang w:val="en-GB"/>
        </w:rPr>
      </w:pPr>
      <w:r w:rsidRPr="007B413E">
        <w:rPr>
          <w:rFonts w:ascii="Grandview" w:hAnsi="Grandview"/>
          <w:lang w:val="en-GB"/>
        </w:rPr>
        <w:t>Example: Storing the result of 1+1 in the object y</w:t>
      </w:r>
    </w:p>
    <w:p w14:paraId="78530700" w14:textId="4F89396B" w:rsidR="00EE7DA8" w:rsidRPr="007B413E" w:rsidRDefault="00A13A6B" w:rsidP="0092055B">
      <w:pPr>
        <w:pStyle w:val="steptext"/>
        <w:ind w:left="709"/>
        <w:rPr>
          <w:rFonts w:ascii="Consolas" w:hAnsi="Consolas"/>
          <w:lang w:val="en-GB"/>
        </w:rPr>
      </w:pPr>
      <w:r>
        <w:rPr>
          <w:rFonts w:ascii="Consolas" w:hAnsi="Consolas"/>
          <w:lang w:val="en-GB"/>
        </w:rPr>
        <w:t>b</w:t>
      </w:r>
      <w:r w:rsidR="00EE7DA8" w:rsidRPr="007B413E">
        <w:rPr>
          <w:rFonts w:ascii="Consolas" w:hAnsi="Consolas"/>
          <w:lang w:val="en-GB"/>
        </w:rPr>
        <w:t xml:space="preserve"> &lt;- 1+1</w:t>
      </w:r>
    </w:p>
    <w:p w14:paraId="672A0FBF" w14:textId="2DAA23C3" w:rsidR="00EE7DA8" w:rsidRPr="007B413E" w:rsidRDefault="00EE7DA8" w:rsidP="0092055B">
      <w:pPr>
        <w:pStyle w:val="steptext"/>
        <w:ind w:left="709"/>
        <w:rPr>
          <w:rFonts w:ascii="Grandview" w:hAnsi="Grandview"/>
          <w:lang w:val="en-GB"/>
        </w:rPr>
      </w:pPr>
      <w:r w:rsidRPr="007B413E">
        <w:rPr>
          <w:rFonts w:ascii="Grandview" w:hAnsi="Grandview"/>
          <w:lang w:val="en-GB"/>
        </w:rPr>
        <w:t xml:space="preserve">Now, </w:t>
      </w:r>
      <w:r w:rsidR="00073180" w:rsidRPr="007B413E">
        <w:rPr>
          <w:rFonts w:ascii="Grandview" w:hAnsi="Grandview"/>
          <w:lang w:val="en-GB"/>
        </w:rPr>
        <w:t xml:space="preserve">x contains 1 and y contains </w:t>
      </w:r>
      <w:r w:rsidR="00C742E9">
        <w:rPr>
          <w:rFonts w:ascii="Grandview" w:hAnsi="Grandview"/>
          <w:lang w:val="en-GB"/>
        </w:rPr>
        <w:t>2</w:t>
      </w:r>
      <w:r w:rsidR="00073180" w:rsidRPr="007B413E">
        <w:rPr>
          <w:rFonts w:ascii="Grandview" w:hAnsi="Grandview"/>
          <w:lang w:val="en-GB"/>
        </w:rPr>
        <w:t xml:space="preserve">. We could now compute </w:t>
      </w:r>
      <w:r w:rsidR="00A13A6B">
        <w:rPr>
          <w:rFonts w:ascii="Grandview" w:hAnsi="Grandview"/>
          <w:lang w:val="en-GB"/>
        </w:rPr>
        <w:t>a</w:t>
      </w:r>
      <w:r w:rsidR="00073180" w:rsidRPr="007B413E">
        <w:rPr>
          <w:rFonts w:ascii="Grandview" w:hAnsi="Grandview"/>
          <w:lang w:val="en-GB"/>
        </w:rPr>
        <w:t xml:space="preserve"> + </w:t>
      </w:r>
      <w:r w:rsidR="00A13A6B">
        <w:rPr>
          <w:rFonts w:ascii="Grandview" w:hAnsi="Grandview"/>
          <w:lang w:val="en-GB"/>
        </w:rPr>
        <w:t>b</w:t>
      </w:r>
      <w:r w:rsidR="00073180" w:rsidRPr="007B413E">
        <w:rPr>
          <w:rFonts w:ascii="Grandview" w:hAnsi="Grandview"/>
          <w:lang w:val="en-GB"/>
        </w:rPr>
        <w:t xml:space="preserve"> and would get 3 as a result. No matter what we want to store in an object, the syntax follows these easy examples:</w:t>
      </w:r>
    </w:p>
    <w:p w14:paraId="460110C2" w14:textId="46CA084E" w:rsidR="00073180" w:rsidRPr="007B504E" w:rsidRDefault="00073180" w:rsidP="0092055B">
      <w:pPr>
        <w:pStyle w:val="steptext"/>
        <w:ind w:left="709"/>
        <w:rPr>
          <w:rFonts w:ascii="Consolas" w:hAnsi="Consolas"/>
          <w:lang w:val="en-GB"/>
        </w:rPr>
      </w:pPr>
      <w:r w:rsidRPr="007B504E">
        <w:rPr>
          <w:rFonts w:ascii="Consolas" w:hAnsi="Consolas"/>
          <w:lang w:val="en-GB"/>
        </w:rPr>
        <w:lastRenderedPageBreak/>
        <w:t>Object name &lt;- content</w:t>
      </w:r>
    </w:p>
    <w:p w14:paraId="0C52F692" w14:textId="4598C2A3" w:rsidR="00C742E9" w:rsidRDefault="00073180" w:rsidP="0092055B">
      <w:pPr>
        <w:pStyle w:val="steptext"/>
        <w:ind w:left="709"/>
        <w:rPr>
          <w:rFonts w:ascii="Grandview" w:hAnsi="Grandview"/>
          <w:lang w:val="en-GB"/>
        </w:rPr>
      </w:pPr>
      <w:r w:rsidRPr="007B413E">
        <w:rPr>
          <w:rFonts w:ascii="Grandview" w:hAnsi="Grandview"/>
          <w:lang w:val="en-GB"/>
        </w:rPr>
        <w:t xml:space="preserve">Functions are made up of two different parts, the name of the function and arguments of the function: </w:t>
      </w:r>
    </w:p>
    <w:p w14:paraId="6E150722" w14:textId="77777777" w:rsidR="00C13F56" w:rsidRDefault="00C13F56" w:rsidP="00C13F56">
      <w:pPr>
        <w:spacing w:before="0"/>
        <w:rPr>
          <w:rFonts w:ascii="Grandview" w:hAnsi="Grandview"/>
          <w:lang w:val="en-GB"/>
        </w:rPr>
      </w:pPr>
    </w:p>
    <w:p w14:paraId="69F52DBD" w14:textId="027F70BF" w:rsidR="00073180" w:rsidRPr="007B413E" w:rsidRDefault="00073180" w:rsidP="00C13F56">
      <w:pPr>
        <w:spacing w:before="0"/>
        <w:ind w:firstLine="709"/>
        <w:rPr>
          <w:rFonts w:ascii="Consolas" w:hAnsi="Consolas"/>
          <w:lang w:val="en-GB"/>
        </w:rPr>
      </w:pPr>
      <w:r w:rsidRPr="007B413E">
        <w:rPr>
          <w:rFonts w:ascii="Consolas" w:hAnsi="Consolas"/>
          <w:lang w:val="en-GB"/>
        </w:rPr>
        <w:t>Function(argument</w:t>
      </w:r>
      <w:r w:rsidR="002D39E5" w:rsidRPr="007B413E">
        <w:rPr>
          <w:rFonts w:ascii="Consolas" w:hAnsi="Consolas"/>
          <w:lang w:val="en-GB"/>
        </w:rPr>
        <w:t>1, argument2,…</w:t>
      </w:r>
      <w:r w:rsidRPr="007B413E">
        <w:rPr>
          <w:rFonts w:ascii="Consolas" w:hAnsi="Consolas"/>
          <w:lang w:val="en-GB"/>
        </w:rPr>
        <w:t>)</w:t>
      </w:r>
    </w:p>
    <w:p w14:paraId="3C790058" w14:textId="7BD3FA9B" w:rsidR="00073180" w:rsidRPr="007B413E" w:rsidRDefault="00073180" w:rsidP="0092055B">
      <w:pPr>
        <w:pStyle w:val="steptext"/>
        <w:ind w:left="709"/>
        <w:rPr>
          <w:rFonts w:ascii="Grandview" w:hAnsi="Grandview" w:cs="Arial"/>
          <w:lang w:val="en-GB"/>
        </w:rPr>
      </w:pPr>
      <w:r w:rsidRPr="007B413E">
        <w:rPr>
          <w:rFonts w:ascii="Grandview" w:hAnsi="Grandview" w:cs="Arial"/>
          <w:lang w:val="en-GB"/>
        </w:rPr>
        <w:t xml:space="preserve">The name specifies which function R should use. The arguments available change with the different functions and are used to give details on what data to use and what settings within the function to use. </w:t>
      </w:r>
    </w:p>
    <w:p w14:paraId="0E420EFD" w14:textId="4EAA04A3"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Example: Calculate the mean of the numbers 1-10</w:t>
      </w:r>
    </w:p>
    <w:p w14:paraId="6B80C6BE" w14:textId="6BFAECAD" w:rsidR="002D39E5" w:rsidRPr="007B413E" w:rsidRDefault="002D39E5" w:rsidP="0092055B">
      <w:pPr>
        <w:pStyle w:val="steptext"/>
        <w:ind w:left="709"/>
        <w:rPr>
          <w:rFonts w:ascii="Consolas" w:hAnsi="Consolas" w:cs="Arial"/>
          <w:lang w:val="en-GB"/>
        </w:rPr>
      </w:pPr>
      <w:r w:rsidRPr="007B413E">
        <w:rPr>
          <w:rFonts w:ascii="Consolas" w:hAnsi="Consolas" w:cs="Arial"/>
          <w:lang w:val="en-GB"/>
        </w:rPr>
        <w:t>mean(1:10)</w:t>
      </w:r>
    </w:p>
    <w:p w14:paraId="1456A336" w14:textId="5A0D620B"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1:10 is the R way of writing 1-10. We could also combine our knowledge of objects with our new knowledge of functions to calculate the same mean:</w:t>
      </w:r>
    </w:p>
    <w:p w14:paraId="4E773688" w14:textId="46A58224" w:rsidR="002D39E5" w:rsidRPr="007B413E" w:rsidRDefault="00A13A6B" w:rsidP="0092055B">
      <w:pPr>
        <w:pStyle w:val="steptext"/>
        <w:ind w:left="709"/>
        <w:rPr>
          <w:rFonts w:ascii="Consolas" w:hAnsi="Consolas" w:cs="Arial"/>
          <w:lang w:val="en-GB"/>
        </w:rPr>
      </w:pPr>
      <w:r>
        <w:rPr>
          <w:rFonts w:ascii="Consolas" w:hAnsi="Consolas" w:cs="Arial"/>
          <w:lang w:val="en-GB"/>
        </w:rPr>
        <w:t>c</w:t>
      </w:r>
      <w:r w:rsidR="002D39E5" w:rsidRPr="007B413E">
        <w:rPr>
          <w:rFonts w:ascii="Consolas" w:hAnsi="Consolas" w:cs="Arial"/>
          <w:lang w:val="en-GB"/>
        </w:rPr>
        <w:t xml:space="preserve"> &lt;- 1:10</w:t>
      </w:r>
    </w:p>
    <w:p w14:paraId="7A91501F" w14:textId="4B53B3AA" w:rsidR="002D39E5" w:rsidRPr="007B413E" w:rsidRDefault="002D39E5" w:rsidP="0092055B">
      <w:pPr>
        <w:pStyle w:val="steptext"/>
        <w:ind w:left="709"/>
        <w:rPr>
          <w:rFonts w:ascii="Consolas" w:hAnsi="Consolas" w:cs="Arial"/>
          <w:lang w:val="en-GB"/>
        </w:rPr>
      </w:pPr>
      <w:r w:rsidRPr="007B413E">
        <w:rPr>
          <w:rFonts w:ascii="Consolas" w:hAnsi="Consolas" w:cs="Arial"/>
          <w:lang w:val="en-GB"/>
        </w:rPr>
        <w:t>mean(</w:t>
      </w:r>
      <w:r w:rsidR="00A13A6B">
        <w:rPr>
          <w:rFonts w:ascii="Consolas" w:hAnsi="Consolas" w:cs="Arial"/>
          <w:lang w:val="en-GB"/>
        </w:rPr>
        <w:t>c</w:t>
      </w:r>
      <w:r w:rsidRPr="007B413E">
        <w:rPr>
          <w:rFonts w:ascii="Consolas" w:hAnsi="Consolas" w:cs="Arial"/>
          <w:lang w:val="en-GB"/>
        </w:rPr>
        <w:t>)</w:t>
      </w:r>
    </w:p>
    <w:p w14:paraId="3EE87C86" w14:textId="5DE1E3BC" w:rsidR="002D39E5" w:rsidRPr="007B413E" w:rsidRDefault="002D39E5" w:rsidP="0092055B">
      <w:pPr>
        <w:pStyle w:val="steptext"/>
        <w:ind w:left="709"/>
        <w:rPr>
          <w:rFonts w:ascii="Grandview" w:hAnsi="Grandview" w:cs="Arial"/>
          <w:lang w:val="en-GB"/>
        </w:rPr>
      </w:pPr>
      <w:r w:rsidRPr="007B413E">
        <w:rPr>
          <w:rFonts w:ascii="Grandview" w:hAnsi="Grandview" w:cs="Arial"/>
          <w:lang w:val="en-GB"/>
        </w:rPr>
        <w:t>Both ways will output the correct result of 5.</w:t>
      </w:r>
      <w:r w:rsidR="001C446F">
        <w:rPr>
          <w:rFonts w:ascii="Grandview" w:hAnsi="Grandview" w:cs="Arial"/>
          <w:lang w:val="en-GB"/>
        </w:rPr>
        <w:t>5.</w:t>
      </w:r>
      <w:r w:rsidRPr="007B413E">
        <w:rPr>
          <w:rFonts w:ascii="Grandview" w:hAnsi="Grandview" w:cs="Arial"/>
          <w:lang w:val="en-GB"/>
        </w:rPr>
        <w:t xml:space="preserve"> </w:t>
      </w:r>
    </w:p>
    <w:p w14:paraId="3CE07CA1" w14:textId="210BE0F7" w:rsidR="000D2DF8" w:rsidRPr="007B413E" w:rsidRDefault="000D2DF8" w:rsidP="0092055B">
      <w:pPr>
        <w:pStyle w:val="steptext"/>
        <w:ind w:left="709"/>
        <w:rPr>
          <w:rFonts w:ascii="Grandview" w:hAnsi="Grandview" w:cs="Arial"/>
          <w:lang w:val="en-GB"/>
        </w:rPr>
      </w:pPr>
      <w:r w:rsidRPr="007B413E">
        <w:rPr>
          <w:rFonts w:ascii="Grandview" w:hAnsi="Grandview" w:cs="Arial"/>
          <w:lang w:val="en-GB"/>
        </w:rPr>
        <w:t xml:space="preserve">One last important thing about R syntax is that it is case sensitive, meaning it will differentiate between small and capital letters! This means you need to be careful and use the correct case.  </w:t>
      </w:r>
    </w:p>
    <w:p w14:paraId="691DFB21" w14:textId="18F04738" w:rsidR="008F1719" w:rsidRPr="007B413E" w:rsidRDefault="008F1719" w:rsidP="0092055B">
      <w:pPr>
        <w:pStyle w:val="steptext"/>
        <w:ind w:left="709"/>
        <w:rPr>
          <w:rFonts w:ascii="Grandview" w:hAnsi="Grandview" w:cs="Arial"/>
          <w:lang w:val="en-GB"/>
        </w:rPr>
      </w:pPr>
      <w:r w:rsidRPr="007B413E">
        <w:rPr>
          <w:rFonts w:ascii="Grandview" w:hAnsi="Grandview" w:cs="Arial"/>
          <w:lang w:val="en-GB"/>
        </w:rPr>
        <w:t xml:space="preserve">So far so good with the most basic syntax of R. All of this might sound a bit confusing, but do not worry, you will be able to understand more of the language when working through these data labs. </w:t>
      </w:r>
    </w:p>
    <w:p w14:paraId="54E8E84A" w14:textId="4D0AF658" w:rsidR="008F1719" w:rsidRPr="007B413E" w:rsidRDefault="00FB460C" w:rsidP="0092055B">
      <w:pPr>
        <w:pStyle w:val="steptext"/>
        <w:ind w:left="709"/>
        <w:rPr>
          <w:rFonts w:ascii="Grandview" w:hAnsi="Grandview" w:cs="Arial"/>
          <w:lang w:val="en-GB"/>
        </w:rPr>
      </w:pPr>
      <w:r w:rsidRPr="007B413E">
        <w:rPr>
          <w:rFonts w:ascii="Grandview" w:hAnsi="Grandview" w:cs="Arial"/>
          <w:noProof/>
          <w:lang w:val="en-GB"/>
        </w:rPr>
        <w:lastRenderedPageBreak/>
        <w:drawing>
          <wp:anchor distT="0" distB="0" distL="114300" distR="114300" simplePos="0" relativeHeight="251651072" behindDoc="0" locked="0" layoutInCell="1" allowOverlap="1" wp14:anchorId="1453E0C7" wp14:editId="0519A3DA">
            <wp:simplePos x="0" y="0"/>
            <wp:positionH relativeFrom="column">
              <wp:posOffset>-685165</wp:posOffset>
            </wp:positionH>
            <wp:positionV relativeFrom="paragraph">
              <wp:posOffset>1435873</wp:posOffset>
            </wp:positionV>
            <wp:extent cx="7210425" cy="4674870"/>
            <wp:effectExtent l="0" t="0" r="9525"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210425" cy="4674870"/>
                    </a:xfrm>
                    <a:prstGeom prst="rect">
                      <a:avLst/>
                    </a:prstGeom>
                  </pic:spPr>
                </pic:pic>
              </a:graphicData>
            </a:graphic>
            <wp14:sizeRelH relativeFrom="margin">
              <wp14:pctWidth>0</wp14:pctWidth>
            </wp14:sizeRelH>
            <wp14:sizeRelV relativeFrom="margin">
              <wp14:pctHeight>0</wp14:pctHeight>
            </wp14:sizeRelV>
          </wp:anchor>
        </w:drawing>
      </w:r>
      <w:r w:rsidR="008F1719" w:rsidRPr="007B413E">
        <w:rPr>
          <w:rFonts w:ascii="Grandview" w:hAnsi="Grandview" w:cs="Arial"/>
          <w:lang w:val="en-GB"/>
        </w:rPr>
        <w:t xml:space="preserve">Before continuing to the exercises, we need to </w:t>
      </w:r>
      <w:r w:rsidR="000D2DF8" w:rsidRPr="007B413E">
        <w:rPr>
          <w:rFonts w:ascii="Grandview" w:hAnsi="Grandview" w:cs="Arial"/>
          <w:lang w:val="en-GB"/>
        </w:rPr>
        <w:t>look</w:t>
      </w:r>
      <w:r w:rsidR="008F1719" w:rsidRPr="007B413E">
        <w:rPr>
          <w:rFonts w:ascii="Grandview" w:hAnsi="Grandview" w:cs="Arial"/>
          <w:lang w:val="en-GB"/>
        </w:rPr>
        <w:t xml:space="preserve"> at the interface of RStudio. The interface is made up of four different panes </w:t>
      </w:r>
      <w:r w:rsidRPr="007B413E">
        <w:rPr>
          <w:rFonts w:ascii="Grandview" w:hAnsi="Grandview" w:cs="Arial"/>
          <w:lang w:val="en-GB"/>
        </w:rPr>
        <w:t>that are visible at a time. N</w:t>
      </w:r>
      <w:r w:rsidR="008F1719" w:rsidRPr="007B413E">
        <w:rPr>
          <w:rFonts w:ascii="Grandview" w:hAnsi="Grandview" w:cs="Arial"/>
          <w:lang w:val="en-GB"/>
        </w:rPr>
        <w:t>ote that you can rearrange the panes based on personal taste, so your RStudio may look a bit different to the screenshots presented here</w:t>
      </w:r>
      <w:r w:rsidRPr="007B413E">
        <w:rPr>
          <w:rFonts w:ascii="Grandview" w:hAnsi="Grandview" w:cs="Arial"/>
          <w:lang w:val="en-GB"/>
        </w:rPr>
        <w:t xml:space="preserve">. In the screenshot below you see the basic RStudio window with the </w:t>
      </w:r>
      <w:r w:rsidRPr="007B413E">
        <w:rPr>
          <w:rFonts w:ascii="Grandview" w:hAnsi="Grandview" w:cs="Arial"/>
          <w:i/>
          <w:iCs/>
          <w:lang w:val="en-GB"/>
        </w:rPr>
        <w:t xml:space="preserve">script </w:t>
      </w:r>
      <w:r w:rsidRPr="007B413E">
        <w:rPr>
          <w:rFonts w:ascii="Grandview" w:hAnsi="Grandview" w:cs="Arial"/>
          <w:lang w:val="en-GB"/>
        </w:rPr>
        <w:t xml:space="preserve">in the top left, the </w:t>
      </w:r>
      <w:r w:rsidRPr="007B413E">
        <w:rPr>
          <w:rFonts w:ascii="Grandview" w:hAnsi="Grandview" w:cs="Arial"/>
          <w:i/>
          <w:iCs/>
          <w:lang w:val="en-GB"/>
        </w:rPr>
        <w:t xml:space="preserve">console </w:t>
      </w:r>
      <w:r w:rsidRPr="007B413E">
        <w:rPr>
          <w:rFonts w:ascii="Grandview" w:hAnsi="Grandview" w:cs="Arial"/>
          <w:lang w:val="en-GB"/>
        </w:rPr>
        <w:t xml:space="preserve">in the bottom left, the </w:t>
      </w:r>
      <w:r w:rsidRPr="007B413E">
        <w:rPr>
          <w:rFonts w:ascii="Grandview" w:hAnsi="Grandview" w:cs="Arial"/>
          <w:i/>
          <w:iCs/>
          <w:lang w:val="en-GB"/>
        </w:rPr>
        <w:t xml:space="preserve">environment </w:t>
      </w:r>
      <w:r w:rsidRPr="007B413E">
        <w:rPr>
          <w:rFonts w:ascii="Grandview" w:hAnsi="Grandview" w:cs="Arial"/>
          <w:lang w:val="en-GB"/>
        </w:rPr>
        <w:t>in the top right and the help section in the bottom right.</w:t>
      </w:r>
    </w:p>
    <w:p w14:paraId="738C8392" w14:textId="534F8730" w:rsidR="00CF1247" w:rsidRPr="007B413E" w:rsidRDefault="00CF1247" w:rsidP="00CF1247">
      <w:pPr>
        <w:pStyle w:val="steptext"/>
        <w:spacing w:before="0"/>
        <w:ind w:left="709"/>
        <w:jc w:val="center"/>
        <w:rPr>
          <w:rFonts w:ascii="Grandview" w:hAnsi="Grandview" w:cs="Arial"/>
          <w:i/>
          <w:iCs/>
          <w:sz w:val="20"/>
          <w:szCs w:val="16"/>
          <w:lang w:val="en-GB"/>
        </w:rPr>
      </w:pPr>
      <w:r w:rsidRPr="007B413E">
        <w:rPr>
          <w:rFonts w:ascii="Grandview" w:hAnsi="Grandview" w:cs="Arial"/>
          <w:i/>
          <w:iCs/>
          <w:sz w:val="20"/>
          <w:szCs w:val="16"/>
          <w:lang w:val="en-GB"/>
        </w:rPr>
        <w:t>Overview over the RStudio interface</w:t>
      </w:r>
    </w:p>
    <w:p w14:paraId="5F4BC1CE" w14:textId="315BC5D7" w:rsidR="00782308" w:rsidRDefault="00782308" w:rsidP="00C13F56">
      <w:pPr>
        <w:pStyle w:val="steptext"/>
        <w:ind w:left="0"/>
        <w:rPr>
          <w:rFonts w:ascii="Grandview" w:hAnsi="Grandview" w:cs="Arial"/>
          <w:b/>
          <w:bCs/>
          <w:lang w:val="en-GB"/>
        </w:rPr>
      </w:pPr>
    </w:p>
    <w:p w14:paraId="28C18EB7" w14:textId="77777777" w:rsidR="00C13F56" w:rsidRDefault="00C13F56" w:rsidP="00C13F56">
      <w:pPr>
        <w:pStyle w:val="steptext"/>
        <w:ind w:left="0"/>
        <w:rPr>
          <w:rFonts w:ascii="Grandview" w:hAnsi="Grandview" w:cs="Arial"/>
          <w:b/>
          <w:bCs/>
          <w:lang w:val="en-GB"/>
        </w:rPr>
      </w:pPr>
    </w:p>
    <w:p w14:paraId="45EF2D86" w14:textId="23FDEBCC" w:rsidR="008F1719" w:rsidRPr="007B413E" w:rsidRDefault="00FB460C" w:rsidP="00FB460C">
      <w:pPr>
        <w:pStyle w:val="steptext"/>
        <w:ind w:left="709"/>
        <w:rPr>
          <w:rFonts w:ascii="Grandview" w:hAnsi="Grandview" w:cs="Arial"/>
          <w:b/>
          <w:bCs/>
          <w:lang w:val="en-GB"/>
        </w:rPr>
      </w:pPr>
      <w:r w:rsidRPr="007B413E">
        <w:rPr>
          <w:rFonts w:ascii="Grandview" w:hAnsi="Grandview" w:cs="Arial"/>
          <w:b/>
          <w:bCs/>
          <w:lang w:val="en-GB"/>
        </w:rPr>
        <w:t>The script</w:t>
      </w:r>
    </w:p>
    <w:p w14:paraId="729DFC38" w14:textId="27DA6909" w:rsidR="00FB460C" w:rsidRPr="007B413E" w:rsidRDefault="00FB460C" w:rsidP="00FB460C">
      <w:pPr>
        <w:pStyle w:val="steptext"/>
        <w:ind w:left="709"/>
        <w:rPr>
          <w:rFonts w:ascii="Grandview" w:hAnsi="Grandview" w:cs="Arial"/>
          <w:lang w:val="en-GB"/>
        </w:rPr>
      </w:pPr>
      <w:r w:rsidRPr="007B413E">
        <w:rPr>
          <w:rFonts w:ascii="Grandview" w:hAnsi="Grandview" w:cs="Arial"/>
          <w:lang w:val="en-GB"/>
        </w:rPr>
        <w:t>A</w:t>
      </w:r>
      <w:r w:rsidR="0068060E">
        <w:rPr>
          <w:rFonts w:ascii="Grandview" w:hAnsi="Grandview" w:cs="Arial"/>
          <w:lang w:val="en-GB"/>
        </w:rPr>
        <w:t>n</w:t>
      </w:r>
      <w:r w:rsidRPr="007B413E">
        <w:rPr>
          <w:rFonts w:ascii="Grandview" w:hAnsi="Grandview" w:cs="Arial"/>
          <w:lang w:val="en-GB"/>
        </w:rPr>
        <w:t xml:space="preserve"> R script is the document where you store the code you are writing. It works </w:t>
      </w:r>
      <w:r w:rsidR="001022F3" w:rsidRPr="007B413E">
        <w:rPr>
          <w:rFonts w:ascii="Grandview" w:hAnsi="Grandview" w:cs="Arial"/>
          <w:lang w:val="en-GB"/>
        </w:rPr>
        <w:t>like</w:t>
      </w:r>
      <w:r w:rsidRPr="007B413E">
        <w:rPr>
          <w:rFonts w:ascii="Grandview" w:hAnsi="Grandview" w:cs="Arial"/>
          <w:lang w:val="en-GB"/>
        </w:rPr>
        <w:t xml:space="preserve"> a normal text or word </w:t>
      </w:r>
      <w:r w:rsidR="000D2DF8" w:rsidRPr="007B413E">
        <w:rPr>
          <w:rFonts w:ascii="Grandview" w:hAnsi="Grandview" w:cs="Arial"/>
          <w:lang w:val="en-GB"/>
        </w:rPr>
        <w:t>document,</w:t>
      </w:r>
      <w:r w:rsidRPr="007B413E">
        <w:rPr>
          <w:rFonts w:ascii="Grandview" w:hAnsi="Grandview" w:cs="Arial"/>
          <w:lang w:val="en-GB"/>
        </w:rPr>
        <w:t xml:space="preserve"> and you can save and reload this file. If you do not see the script when starting RStudio, you can click on the white icon in the top left corner with a green plus symbol to create a new script (Ctrl+Shift+N / Cmd+Shift+N). </w:t>
      </w:r>
    </w:p>
    <w:p w14:paraId="7A902713" w14:textId="0D91123E" w:rsidR="00FB460C" w:rsidRPr="007B413E" w:rsidRDefault="00FB460C" w:rsidP="00FB460C">
      <w:pPr>
        <w:pStyle w:val="steptext"/>
        <w:ind w:left="709"/>
        <w:rPr>
          <w:rFonts w:ascii="Grandview" w:hAnsi="Grandview" w:cs="Arial"/>
          <w:lang w:val="en-GB"/>
        </w:rPr>
      </w:pPr>
      <w:r w:rsidRPr="007B413E">
        <w:rPr>
          <w:rFonts w:ascii="Grandview" w:hAnsi="Grandview" w:cs="Arial"/>
          <w:lang w:val="en-GB"/>
        </w:rPr>
        <w:t xml:space="preserve">When you want to run a line of code (meaning activating a line of code), you can either click the button labelled “run” above the </w:t>
      </w:r>
      <w:r w:rsidR="000D2DF8" w:rsidRPr="007B413E">
        <w:rPr>
          <w:rFonts w:ascii="Grandview" w:hAnsi="Grandview" w:cs="Arial"/>
          <w:lang w:val="en-GB"/>
        </w:rPr>
        <w:t>script or</w:t>
      </w:r>
      <w:r w:rsidRPr="007B413E">
        <w:rPr>
          <w:rFonts w:ascii="Grandview" w:hAnsi="Grandview" w:cs="Arial"/>
          <w:lang w:val="en-GB"/>
        </w:rPr>
        <w:t xml:space="preserve"> use the keyboard shortcut Ctrl+Enter /</w:t>
      </w:r>
      <w:r w:rsidR="00E714E1" w:rsidRPr="007B413E">
        <w:rPr>
          <w:rFonts w:ascii="Grandview" w:hAnsi="Grandview" w:cs="Arial"/>
          <w:lang w:val="en-GB"/>
        </w:rPr>
        <w:t xml:space="preserve"> </w:t>
      </w:r>
      <w:r w:rsidRPr="007B413E">
        <w:rPr>
          <w:rFonts w:ascii="Grandview" w:hAnsi="Grandview" w:cs="Arial"/>
          <w:lang w:val="en-GB"/>
        </w:rPr>
        <w:t>Cmd+Return</w:t>
      </w:r>
      <w:r w:rsidR="000D2DF8" w:rsidRPr="007B413E">
        <w:rPr>
          <w:rFonts w:ascii="Grandview" w:hAnsi="Grandview" w:cs="Arial"/>
          <w:lang w:val="en-GB"/>
        </w:rPr>
        <w:t xml:space="preserve">. </w:t>
      </w:r>
    </w:p>
    <w:p w14:paraId="4AB11BC4" w14:textId="248CD282" w:rsidR="000D2DF8" w:rsidRPr="007B413E" w:rsidRDefault="000D2DF8" w:rsidP="00FB460C">
      <w:pPr>
        <w:pStyle w:val="steptext"/>
        <w:ind w:left="709"/>
        <w:rPr>
          <w:rFonts w:ascii="Grandview" w:hAnsi="Grandview" w:cs="Arial"/>
          <w:lang w:val="en-GB"/>
        </w:rPr>
      </w:pPr>
      <w:r w:rsidRPr="007B413E">
        <w:rPr>
          <w:rFonts w:ascii="Grandview" w:hAnsi="Grandview" w:cs="Arial"/>
          <w:lang w:val="en-GB"/>
        </w:rPr>
        <w:lastRenderedPageBreak/>
        <w:t>Saving a</w:t>
      </w:r>
      <w:r w:rsidR="00C13F56">
        <w:rPr>
          <w:rFonts w:ascii="Grandview" w:hAnsi="Grandview" w:cs="Arial"/>
          <w:lang w:val="en-GB"/>
        </w:rPr>
        <w:t>n</w:t>
      </w:r>
      <w:r w:rsidRPr="007B413E">
        <w:rPr>
          <w:rFonts w:ascii="Grandview" w:hAnsi="Grandview" w:cs="Arial"/>
          <w:lang w:val="en-GB"/>
        </w:rPr>
        <w:t xml:space="preserve"> R script works very much the same as a Word document. You can use the menu (File -&gt; Save) or keyboard shortcuts (Ctrl+S / Cmd+S)</w:t>
      </w:r>
    </w:p>
    <w:p w14:paraId="5CA4CC5C" w14:textId="2CF8804B" w:rsidR="008F1719" w:rsidRPr="007B413E" w:rsidRDefault="008F1719" w:rsidP="0092055B">
      <w:pPr>
        <w:pStyle w:val="steptext"/>
        <w:ind w:left="0"/>
        <w:rPr>
          <w:rFonts w:ascii="Grandview" w:hAnsi="Grandview"/>
          <w:b/>
          <w:bCs/>
          <w:lang w:val="en-GB"/>
        </w:rPr>
      </w:pPr>
      <w:r w:rsidRPr="007B413E">
        <w:rPr>
          <w:rFonts w:ascii="Grandview" w:hAnsi="Grandview"/>
          <w:b/>
          <w:bCs/>
          <w:noProof/>
          <w:lang w:val="en-GB"/>
        </w:rPr>
        <w:drawing>
          <wp:inline distT="0" distB="0" distL="0" distR="0" wp14:anchorId="6947573C" wp14:editId="43AFA45B">
            <wp:extent cx="5760720" cy="3116580"/>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3116580"/>
                    </a:xfrm>
                    <a:prstGeom prst="rect">
                      <a:avLst/>
                    </a:prstGeom>
                  </pic:spPr>
                </pic:pic>
              </a:graphicData>
            </a:graphic>
          </wp:inline>
        </w:drawing>
      </w:r>
    </w:p>
    <w:p w14:paraId="545E900A" w14:textId="07870659"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R script in RStudio</w:t>
      </w:r>
    </w:p>
    <w:p w14:paraId="41847D39" w14:textId="046ABA40" w:rsidR="000D2DF8" w:rsidRPr="007B413E" w:rsidRDefault="000D2DF8" w:rsidP="000D2DF8">
      <w:pPr>
        <w:pStyle w:val="steptext"/>
        <w:ind w:left="709"/>
        <w:rPr>
          <w:rFonts w:ascii="Grandview" w:hAnsi="Grandview"/>
          <w:b/>
          <w:bCs/>
          <w:lang w:val="en-GB"/>
        </w:rPr>
      </w:pPr>
      <w:r w:rsidRPr="007B413E">
        <w:rPr>
          <w:rFonts w:ascii="Grandview" w:hAnsi="Grandview"/>
          <w:b/>
          <w:bCs/>
          <w:lang w:val="en-GB"/>
        </w:rPr>
        <w:t>The console</w:t>
      </w:r>
    </w:p>
    <w:p w14:paraId="0D77ECD7" w14:textId="2C90ED85" w:rsidR="000D2DF8" w:rsidRPr="007B413E" w:rsidRDefault="000D2DF8" w:rsidP="000D2DF8">
      <w:pPr>
        <w:pStyle w:val="steptext"/>
        <w:ind w:left="709"/>
        <w:rPr>
          <w:rFonts w:ascii="Grandview" w:hAnsi="Grandview"/>
          <w:lang w:val="en-GB"/>
        </w:rPr>
      </w:pPr>
      <w:r w:rsidRPr="007B413E">
        <w:rPr>
          <w:rFonts w:ascii="Grandview" w:hAnsi="Grandview"/>
          <w:lang w:val="en-GB"/>
        </w:rPr>
        <w:t xml:space="preserve">The console keeps track of the code that has been run. It also shows any outputs (apart from graphics) that are the result of your code. In this example you can see that we created an object x, an object y and an object z. Additionally, we see the outcome of our mean calculations. </w:t>
      </w:r>
    </w:p>
    <w:p w14:paraId="22574C89" w14:textId="62D73770" w:rsidR="000D2DF8" w:rsidRPr="007B413E" w:rsidRDefault="000D2DF8" w:rsidP="007B504E">
      <w:pPr>
        <w:pStyle w:val="steptext"/>
        <w:ind w:left="0"/>
        <w:jc w:val="center"/>
        <w:rPr>
          <w:rFonts w:ascii="Grandview" w:hAnsi="Grandview"/>
          <w:b/>
          <w:bCs/>
          <w:lang w:val="en-GB"/>
        </w:rPr>
      </w:pPr>
      <w:r w:rsidRPr="007B413E">
        <w:rPr>
          <w:rFonts w:ascii="Grandview" w:hAnsi="Grandview"/>
          <w:b/>
          <w:bCs/>
          <w:noProof/>
          <w:lang w:val="en-GB"/>
        </w:rPr>
        <w:drawing>
          <wp:inline distT="0" distB="0" distL="0" distR="0" wp14:anchorId="1F9B471D" wp14:editId="5E509F70">
            <wp:extent cx="4933666" cy="2072553"/>
            <wp:effectExtent l="0" t="0" r="635"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7450" cy="2078344"/>
                    </a:xfrm>
                    <a:prstGeom prst="rect">
                      <a:avLst/>
                    </a:prstGeom>
                  </pic:spPr>
                </pic:pic>
              </a:graphicData>
            </a:graphic>
          </wp:inline>
        </w:drawing>
      </w:r>
    </w:p>
    <w:p w14:paraId="7576B3A1" w14:textId="3F912C0C"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console in RStudio</w:t>
      </w:r>
    </w:p>
    <w:p w14:paraId="23350FCB" w14:textId="3D10E1DC" w:rsidR="000D2DF8" w:rsidRPr="007B413E" w:rsidRDefault="000D2DF8" w:rsidP="000D2DF8">
      <w:pPr>
        <w:pStyle w:val="steptext"/>
        <w:ind w:left="709"/>
        <w:rPr>
          <w:rFonts w:ascii="Grandview" w:hAnsi="Grandview"/>
          <w:b/>
          <w:bCs/>
          <w:lang w:val="en-GB"/>
        </w:rPr>
      </w:pPr>
      <w:r w:rsidRPr="007B413E">
        <w:rPr>
          <w:rFonts w:ascii="Grandview" w:hAnsi="Grandview"/>
          <w:b/>
          <w:bCs/>
          <w:lang w:val="en-GB"/>
        </w:rPr>
        <w:t>The environment</w:t>
      </w:r>
      <w:r w:rsidR="00483924" w:rsidRPr="007B413E">
        <w:rPr>
          <w:rFonts w:ascii="Grandview" w:hAnsi="Grandview"/>
          <w:b/>
          <w:bCs/>
          <w:lang w:val="en-GB"/>
        </w:rPr>
        <w:t xml:space="preserve"> pane</w:t>
      </w:r>
    </w:p>
    <w:p w14:paraId="48EBBA5E" w14:textId="7D7FBA28" w:rsidR="000D2DF8" w:rsidRPr="007B413E" w:rsidRDefault="000D2DF8" w:rsidP="000D2DF8">
      <w:pPr>
        <w:pStyle w:val="steptext"/>
        <w:ind w:left="709"/>
        <w:rPr>
          <w:rFonts w:ascii="Grandview" w:hAnsi="Grandview"/>
          <w:lang w:val="en-GB"/>
        </w:rPr>
      </w:pPr>
      <w:r w:rsidRPr="007B413E">
        <w:rPr>
          <w:rFonts w:ascii="Grandview" w:hAnsi="Grandview"/>
          <w:lang w:val="en-GB"/>
        </w:rPr>
        <w:t xml:space="preserve">The environment pane shows all the objects that have been stored. Here we can see that object x contains the number 1, object y contains the number 2 and object z contains all numbers from 1 to 10. </w:t>
      </w:r>
    </w:p>
    <w:p w14:paraId="5604B290" w14:textId="09434C2B" w:rsidR="008F1719" w:rsidRPr="007B413E" w:rsidRDefault="000D2DF8" w:rsidP="00CF1247">
      <w:pPr>
        <w:pStyle w:val="steptext"/>
        <w:ind w:left="0"/>
        <w:jc w:val="center"/>
        <w:rPr>
          <w:rFonts w:ascii="Grandview" w:hAnsi="Grandview"/>
          <w:b/>
          <w:bCs/>
          <w:lang w:val="en-GB"/>
        </w:rPr>
      </w:pPr>
      <w:r w:rsidRPr="007B413E">
        <w:rPr>
          <w:rFonts w:ascii="Grandview" w:hAnsi="Grandview"/>
          <w:b/>
          <w:bCs/>
          <w:noProof/>
          <w:lang w:val="en-GB"/>
        </w:rPr>
        <w:lastRenderedPageBreak/>
        <w:drawing>
          <wp:inline distT="0" distB="0" distL="0" distR="0" wp14:anchorId="347CD942" wp14:editId="116E1F7E">
            <wp:extent cx="4420926" cy="17942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569" cy="1801457"/>
                    </a:xfrm>
                    <a:prstGeom prst="rect">
                      <a:avLst/>
                    </a:prstGeom>
                  </pic:spPr>
                </pic:pic>
              </a:graphicData>
            </a:graphic>
          </wp:inline>
        </w:drawing>
      </w:r>
    </w:p>
    <w:p w14:paraId="75CDB328" w14:textId="00B490F3" w:rsidR="00CF1247" w:rsidRPr="007B413E" w:rsidRDefault="00CF1247" w:rsidP="00CF1247">
      <w:pPr>
        <w:pStyle w:val="steptext"/>
        <w:spacing w:before="0"/>
        <w:ind w:left="0"/>
        <w:jc w:val="center"/>
        <w:rPr>
          <w:rFonts w:ascii="Grandview" w:hAnsi="Grandview"/>
          <w:i/>
          <w:iCs/>
          <w:sz w:val="20"/>
          <w:szCs w:val="16"/>
          <w:lang w:val="en-GB"/>
        </w:rPr>
      </w:pPr>
      <w:r w:rsidRPr="007B413E">
        <w:rPr>
          <w:rFonts w:ascii="Grandview" w:hAnsi="Grandview"/>
          <w:i/>
          <w:iCs/>
          <w:sz w:val="20"/>
          <w:szCs w:val="16"/>
          <w:lang w:val="en-GB"/>
        </w:rPr>
        <w:t>The ‘environment’ pane in RStudio</w:t>
      </w:r>
    </w:p>
    <w:p w14:paraId="3F44725F" w14:textId="720EF28D" w:rsidR="008F1719" w:rsidRPr="007B413E" w:rsidRDefault="000D2DF8" w:rsidP="000D2DF8">
      <w:pPr>
        <w:pStyle w:val="steptext"/>
        <w:ind w:left="709"/>
        <w:rPr>
          <w:rFonts w:ascii="Grandview" w:hAnsi="Grandview"/>
          <w:lang w:val="en-GB"/>
        </w:rPr>
      </w:pPr>
      <w:r w:rsidRPr="007B413E">
        <w:rPr>
          <w:rFonts w:ascii="Grandview" w:hAnsi="Grandview"/>
          <w:lang w:val="en-GB"/>
        </w:rPr>
        <w:t xml:space="preserve">There are more panes, however, these three are the most important ones to start using RStudio.  </w:t>
      </w:r>
    </w:p>
    <w:p w14:paraId="427C0B93" w14:textId="77777777" w:rsidR="000D2DF8" w:rsidRPr="007B413E" w:rsidRDefault="000D2DF8" w:rsidP="000D2DF8">
      <w:pPr>
        <w:pStyle w:val="steptext"/>
        <w:ind w:left="709"/>
        <w:rPr>
          <w:rFonts w:ascii="Grandview" w:hAnsi="Grandview"/>
          <w:lang w:val="en-GB"/>
        </w:rPr>
      </w:pPr>
    </w:p>
    <w:p w14:paraId="597F26DF" w14:textId="393DCAE8" w:rsidR="00EE4F72" w:rsidRPr="007B413E" w:rsidRDefault="0092055B" w:rsidP="00EE4F72">
      <w:pPr>
        <w:pStyle w:val="stepheading"/>
        <w:rPr>
          <w:rFonts w:ascii="Grandview" w:hAnsi="Grandview"/>
          <w:lang w:val="en-GB"/>
        </w:rPr>
      </w:pPr>
      <w:r w:rsidRPr="007B413E">
        <w:rPr>
          <w:rFonts w:ascii="Grandview" w:hAnsi="Grandview"/>
          <w:lang w:val="en-GB"/>
        </w:rPr>
        <w:t>4</w:t>
      </w:r>
      <w:r w:rsidR="00EE4F72" w:rsidRPr="007B413E">
        <w:rPr>
          <w:rFonts w:ascii="Grandview" w:hAnsi="Grandview"/>
          <w:lang w:val="en-GB"/>
        </w:rPr>
        <w:t>. Opening a data file</w:t>
      </w:r>
    </w:p>
    <w:p w14:paraId="44F0E53C" w14:textId="23A4D998" w:rsidR="001E2FF9" w:rsidRPr="007B413E" w:rsidRDefault="001E2FF9" w:rsidP="001E2FF9">
      <w:pPr>
        <w:pStyle w:val="steptext"/>
        <w:rPr>
          <w:rFonts w:ascii="Grandview" w:hAnsi="Grandview"/>
          <w:lang w:val="en-GB"/>
        </w:rPr>
      </w:pPr>
      <w:r w:rsidRPr="007B413E">
        <w:rPr>
          <w:rFonts w:ascii="Grandview" w:hAnsi="Grandview"/>
          <w:lang w:val="en-GB"/>
        </w:rPr>
        <w:t xml:space="preserve">There are ways of creating data files within R but in most </w:t>
      </w:r>
      <w:r w:rsidR="0066231B" w:rsidRPr="007B413E">
        <w:rPr>
          <w:rFonts w:ascii="Grandview" w:hAnsi="Grandview"/>
          <w:lang w:val="en-GB"/>
        </w:rPr>
        <w:t>cases,</w:t>
      </w:r>
      <w:r w:rsidRPr="007B413E">
        <w:rPr>
          <w:rFonts w:ascii="Grandview" w:hAnsi="Grandview"/>
          <w:lang w:val="en-GB"/>
        </w:rPr>
        <w:t xml:space="preserve"> we will have other files that we want to import into RStudio. R can read almost every kind of file that contains text, but usually data sets are entered in Excel and then exported into a format you can read in </w:t>
      </w:r>
      <w:r w:rsidRPr="007B413E">
        <w:rPr>
          <w:rFonts w:ascii="Grandview" w:hAnsi="Grandview"/>
          <w:i/>
          <w:lang w:val="en-GB"/>
        </w:rPr>
        <w:t>R</w:t>
      </w:r>
      <w:r w:rsidRPr="007B413E">
        <w:rPr>
          <w:rFonts w:ascii="Grandview" w:hAnsi="Grandview"/>
          <w:lang w:val="en-GB"/>
        </w:rPr>
        <w:t xml:space="preserve">, such a comma- or tab-delimited text. To do this in Excel, choose “Save as”, then select “CSV (Comma-delimited) (*.csv)) It is a text-only format read by almost any program, including </w:t>
      </w:r>
      <w:r w:rsidRPr="007B413E">
        <w:rPr>
          <w:rFonts w:ascii="Grandview" w:hAnsi="Grandview"/>
          <w:i/>
          <w:lang w:val="en-GB"/>
        </w:rPr>
        <w:t>R</w:t>
      </w:r>
      <w:r w:rsidRPr="007B413E">
        <w:rPr>
          <w:rFonts w:ascii="Grandview" w:hAnsi="Grandview"/>
          <w:lang w:val="en-GB"/>
        </w:rPr>
        <w:t xml:space="preserve">.    </w:t>
      </w:r>
      <w:r w:rsidRPr="007B413E">
        <w:rPr>
          <w:rFonts w:ascii="Grandview" w:hAnsi="Grandview"/>
          <w:lang w:val="en-GB"/>
        </w:rPr>
        <w:tab/>
      </w:r>
    </w:p>
    <w:p w14:paraId="13305DCD" w14:textId="3EFE82E8" w:rsidR="00A80C4F" w:rsidRPr="007B413E" w:rsidRDefault="00A80C4F" w:rsidP="00A80C4F">
      <w:pPr>
        <w:pStyle w:val="steptext"/>
        <w:rPr>
          <w:rFonts w:ascii="Grandview" w:hAnsi="Grandview"/>
          <w:lang w:val="en-GB"/>
        </w:rPr>
      </w:pPr>
      <w:r w:rsidRPr="007B413E">
        <w:rPr>
          <w:rFonts w:ascii="Grandview" w:hAnsi="Grandview"/>
          <w:lang w:val="en-GB"/>
        </w:rPr>
        <w:t xml:space="preserve">You can import a data file by clicking on "Import Dataset" and then </w:t>
      </w:r>
      <w:r w:rsidR="001E2FF9" w:rsidRPr="007B413E">
        <w:rPr>
          <w:rFonts w:ascii="Grandview" w:hAnsi="Grandview"/>
          <w:lang w:val="en-GB"/>
        </w:rPr>
        <w:t>choosing</w:t>
      </w:r>
      <w:r w:rsidRPr="007B413E">
        <w:rPr>
          <w:rFonts w:ascii="Grandview" w:hAnsi="Grandview"/>
          <w:lang w:val="en-GB"/>
        </w:rPr>
        <w:t xml:space="preserve"> "From Text (base)". You will be presented a </w:t>
      </w:r>
      <w:r w:rsidR="001E2FF9" w:rsidRPr="007B413E">
        <w:rPr>
          <w:rFonts w:ascii="Grandview" w:hAnsi="Grandview"/>
          <w:lang w:val="en-GB"/>
        </w:rPr>
        <w:t>dialogue</w:t>
      </w:r>
      <w:r w:rsidRPr="007B413E">
        <w:rPr>
          <w:rFonts w:ascii="Grandview" w:hAnsi="Grandview"/>
          <w:lang w:val="en-GB"/>
        </w:rPr>
        <w:t xml:space="preserve"> that lets you change some import settings. Having the right settings is essential for a correct data import. To know which settings are correct, you need to look at the data file you want to import.</w:t>
      </w:r>
    </w:p>
    <w:p w14:paraId="25F86B2F" w14:textId="08C90433" w:rsidR="00A80C4F" w:rsidRPr="007B413E" w:rsidRDefault="00A80C4F" w:rsidP="00A80C4F">
      <w:pPr>
        <w:pStyle w:val="steptext"/>
        <w:rPr>
          <w:rFonts w:ascii="Grandview" w:hAnsi="Grandview"/>
          <w:lang w:val="en-GB"/>
        </w:rPr>
      </w:pPr>
      <w:r w:rsidRPr="007B413E">
        <w:rPr>
          <w:rFonts w:ascii="Grandview" w:hAnsi="Grandview"/>
          <w:b/>
          <w:bCs/>
          <w:lang w:val="en-GB"/>
        </w:rPr>
        <w:t>Name:</w:t>
      </w:r>
      <w:r w:rsidRPr="007B413E">
        <w:rPr>
          <w:rFonts w:ascii="Grandview" w:hAnsi="Grandview"/>
          <w:lang w:val="en-GB"/>
        </w:rPr>
        <w:t xml:space="preserve"> The name your dataset will have in RStudio. It is recommended to </w:t>
      </w:r>
      <w:r w:rsidR="001E2FF9" w:rsidRPr="007B413E">
        <w:rPr>
          <w:rFonts w:ascii="Grandview" w:hAnsi="Grandview"/>
          <w:lang w:val="en-GB"/>
        </w:rPr>
        <w:t>choose</w:t>
      </w:r>
      <w:r w:rsidRPr="007B413E">
        <w:rPr>
          <w:rFonts w:ascii="Grandview" w:hAnsi="Grandview"/>
          <w:lang w:val="en-GB"/>
        </w:rPr>
        <w:t xml:space="preserve"> a short but clear name for your datasets.</w:t>
      </w:r>
    </w:p>
    <w:p w14:paraId="703BBCF7" w14:textId="082812C4" w:rsidR="00A80C4F" w:rsidRPr="007B413E" w:rsidRDefault="00A80C4F" w:rsidP="00A80C4F">
      <w:pPr>
        <w:pStyle w:val="steptext"/>
        <w:rPr>
          <w:rFonts w:ascii="Grandview" w:hAnsi="Grandview"/>
          <w:lang w:val="en-GB"/>
        </w:rPr>
      </w:pPr>
      <w:r w:rsidRPr="007B413E">
        <w:rPr>
          <w:rFonts w:ascii="Grandview" w:hAnsi="Grandview"/>
          <w:b/>
          <w:bCs/>
          <w:lang w:val="en-GB"/>
        </w:rPr>
        <w:t>Encoding:</w:t>
      </w:r>
      <w:r w:rsidRPr="007B413E">
        <w:rPr>
          <w:rFonts w:ascii="Grandview" w:hAnsi="Grandview"/>
          <w:lang w:val="en-GB"/>
        </w:rPr>
        <w:t xml:space="preserve"> Automatic should be alright in most cases. If you experience weird symbols in the dataset after the import, you can try different encodings, UTF-8 being the most common one.</w:t>
      </w:r>
    </w:p>
    <w:p w14:paraId="6541186A" w14:textId="21DB6E39" w:rsidR="00A80C4F" w:rsidRPr="007B413E" w:rsidRDefault="00A80C4F" w:rsidP="00A80C4F">
      <w:pPr>
        <w:pStyle w:val="steptext"/>
        <w:rPr>
          <w:rFonts w:ascii="Grandview" w:hAnsi="Grandview"/>
          <w:lang w:val="en-GB"/>
        </w:rPr>
      </w:pPr>
      <w:r w:rsidRPr="007B413E">
        <w:rPr>
          <w:rFonts w:ascii="Grandview" w:hAnsi="Grandview"/>
          <w:b/>
          <w:bCs/>
          <w:lang w:val="en-GB"/>
        </w:rPr>
        <w:t>Heading:</w:t>
      </w:r>
      <w:r w:rsidRPr="007B413E">
        <w:rPr>
          <w:rFonts w:ascii="Grandview" w:hAnsi="Grandview"/>
          <w:lang w:val="en-GB"/>
        </w:rPr>
        <w:t xml:space="preserve"> </w:t>
      </w:r>
      <w:r w:rsidR="00536068">
        <w:rPr>
          <w:rFonts w:ascii="Grandview" w:hAnsi="Grandview"/>
          <w:lang w:val="en-GB"/>
        </w:rPr>
        <w:t xml:space="preserve">This one is important! </w:t>
      </w:r>
      <w:r w:rsidRPr="007B413E">
        <w:rPr>
          <w:rFonts w:ascii="Grandview" w:hAnsi="Grandview"/>
          <w:lang w:val="en-GB"/>
        </w:rPr>
        <w:t xml:space="preserve">Does the first row in your dataset contain </w:t>
      </w:r>
      <w:r w:rsidR="001E2FF9" w:rsidRPr="007B413E">
        <w:rPr>
          <w:rFonts w:ascii="Grandview" w:hAnsi="Grandview"/>
          <w:lang w:val="en-GB"/>
        </w:rPr>
        <w:t>column</w:t>
      </w:r>
      <w:r w:rsidRPr="007B413E">
        <w:rPr>
          <w:rFonts w:ascii="Grandview" w:hAnsi="Grandview"/>
          <w:lang w:val="en-GB"/>
        </w:rPr>
        <w:t xml:space="preserve"> headings (yes) or data (no)?</w:t>
      </w:r>
    </w:p>
    <w:p w14:paraId="325708B3" w14:textId="07675282" w:rsidR="00A80C4F" w:rsidRPr="007B413E" w:rsidRDefault="00A80C4F" w:rsidP="00A80C4F">
      <w:pPr>
        <w:pStyle w:val="steptext"/>
        <w:rPr>
          <w:rFonts w:ascii="Grandview" w:hAnsi="Grandview"/>
          <w:lang w:val="en-GB"/>
        </w:rPr>
      </w:pPr>
      <w:r w:rsidRPr="007B413E">
        <w:rPr>
          <w:rFonts w:ascii="Grandview" w:hAnsi="Grandview"/>
          <w:b/>
          <w:bCs/>
          <w:lang w:val="en-GB"/>
        </w:rPr>
        <w:t>Row names:</w:t>
      </w:r>
      <w:r w:rsidRPr="007B413E">
        <w:rPr>
          <w:rFonts w:ascii="Grandview" w:hAnsi="Grandview"/>
          <w:lang w:val="en-GB"/>
        </w:rPr>
        <w:t xml:space="preserve"> If your first </w:t>
      </w:r>
      <w:r w:rsidR="001E2FF9" w:rsidRPr="007B413E">
        <w:rPr>
          <w:rFonts w:ascii="Grandview" w:hAnsi="Grandview"/>
          <w:lang w:val="en-GB"/>
        </w:rPr>
        <w:t>column</w:t>
      </w:r>
      <w:r w:rsidRPr="007B413E">
        <w:rPr>
          <w:rFonts w:ascii="Grandview" w:hAnsi="Grandview"/>
          <w:lang w:val="en-GB"/>
        </w:rPr>
        <w:t xml:space="preserve"> contains row names rather than data, you would want to choose "Use first </w:t>
      </w:r>
      <w:r w:rsidR="001E2FF9" w:rsidRPr="007B413E">
        <w:rPr>
          <w:rFonts w:ascii="Grandview" w:hAnsi="Grandview"/>
          <w:lang w:val="en-GB"/>
        </w:rPr>
        <w:t>column</w:t>
      </w:r>
      <w:r w:rsidRPr="007B413E">
        <w:rPr>
          <w:rFonts w:ascii="Grandview" w:hAnsi="Grandview"/>
          <w:lang w:val="en-GB"/>
        </w:rPr>
        <w:t>".</w:t>
      </w:r>
    </w:p>
    <w:p w14:paraId="4FF587E7" w14:textId="4742F670" w:rsidR="00A80C4F" w:rsidRPr="007B413E" w:rsidRDefault="001E2FF9" w:rsidP="00A80C4F">
      <w:pPr>
        <w:pStyle w:val="steptext"/>
        <w:rPr>
          <w:rFonts w:ascii="Grandview" w:hAnsi="Grandview"/>
          <w:lang w:val="en-GB"/>
        </w:rPr>
      </w:pPr>
      <w:r w:rsidRPr="007B413E">
        <w:rPr>
          <w:rFonts w:ascii="Grandview" w:hAnsi="Grandview"/>
          <w:b/>
          <w:bCs/>
          <w:lang w:val="en-GB"/>
        </w:rPr>
        <w:t>Separator</w:t>
      </w:r>
      <w:r w:rsidR="00A80C4F" w:rsidRPr="007B413E">
        <w:rPr>
          <w:rFonts w:ascii="Grandview" w:hAnsi="Grandview"/>
          <w:b/>
          <w:bCs/>
          <w:lang w:val="en-GB"/>
        </w:rPr>
        <w:t>:</w:t>
      </w:r>
      <w:r w:rsidR="00A80C4F" w:rsidRPr="007B413E">
        <w:rPr>
          <w:rFonts w:ascii="Grandview" w:hAnsi="Grandview"/>
          <w:lang w:val="en-GB"/>
        </w:rPr>
        <w:t xml:space="preserve"> This one is </w:t>
      </w:r>
      <w:r w:rsidR="00C13F56">
        <w:rPr>
          <w:rFonts w:ascii="Grandview" w:hAnsi="Grandview"/>
          <w:lang w:val="en-GB"/>
        </w:rPr>
        <w:t xml:space="preserve">also </w:t>
      </w:r>
      <w:r w:rsidR="00A80C4F" w:rsidRPr="007B413E">
        <w:rPr>
          <w:rFonts w:ascii="Grandview" w:hAnsi="Grandview"/>
          <w:lang w:val="en-GB"/>
        </w:rPr>
        <w:t xml:space="preserve">important! In </w:t>
      </w:r>
      <w:r w:rsidRPr="007B413E">
        <w:rPr>
          <w:rFonts w:ascii="Grandview" w:hAnsi="Grandview"/>
          <w:lang w:val="en-GB"/>
        </w:rPr>
        <w:t>text-based</w:t>
      </w:r>
      <w:r w:rsidR="00A80C4F" w:rsidRPr="007B413E">
        <w:rPr>
          <w:rFonts w:ascii="Grandview" w:hAnsi="Grandview"/>
          <w:lang w:val="en-GB"/>
        </w:rPr>
        <w:t xml:space="preserve"> files, </w:t>
      </w:r>
      <w:r w:rsidRPr="007B413E">
        <w:rPr>
          <w:rFonts w:ascii="Grandview" w:hAnsi="Grandview"/>
          <w:lang w:val="en-GB"/>
        </w:rPr>
        <w:t>columns</w:t>
      </w:r>
      <w:r w:rsidR="00A80C4F" w:rsidRPr="007B413E">
        <w:rPr>
          <w:rFonts w:ascii="Grandview" w:hAnsi="Grandview"/>
          <w:lang w:val="en-GB"/>
        </w:rPr>
        <w:t xml:space="preserve"> are </w:t>
      </w:r>
      <w:r w:rsidRPr="007B413E">
        <w:rPr>
          <w:rFonts w:ascii="Grandview" w:hAnsi="Grandview"/>
          <w:lang w:val="en-GB"/>
        </w:rPr>
        <w:t>separated</w:t>
      </w:r>
      <w:r w:rsidR="00A80C4F" w:rsidRPr="007B413E">
        <w:rPr>
          <w:rFonts w:ascii="Grandview" w:hAnsi="Grandview"/>
          <w:lang w:val="en-GB"/>
        </w:rPr>
        <w:t xml:space="preserve"> by a specific character. Usually this is either a comma, a semicolon or a tab. You need to have look in the file to see which is correct.</w:t>
      </w:r>
    </w:p>
    <w:p w14:paraId="4E9AC618" w14:textId="2B6FD4D1" w:rsidR="00A80C4F" w:rsidRPr="007B413E" w:rsidRDefault="00A80C4F" w:rsidP="00A80C4F">
      <w:pPr>
        <w:pStyle w:val="steptext"/>
        <w:rPr>
          <w:rFonts w:ascii="Grandview" w:hAnsi="Grandview"/>
          <w:lang w:val="en-GB"/>
        </w:rPr>
      </w:pPr>
      <w:r w:rsidRPr="007B413E">
        <w:rPr>
          <w:rFonts w:ascii="Grandview" w:hAnsi="Grandview"/>
          <w:b/>
          <w:bCs/>
          <w:lang w:val="en-GB"/>
        </w:rPr>
        <w:lastRenderedPageBreak/>
        <w:t>Decimal:</w:t>
      </w:r>
      <w:r w:rsidRPr="007B413E">
        <w:rPr>
          <w:rFonts w:ascii="Grandview" w:hAnsi="Grandview"/>
          <w:lang w:val="en-GB"/>
        </w:rPr>
        <w:t xml:space="preserve"> What character is used as a decimal character? </w:t>
      </w:r>
      <w:r w:rsidR="001E2FF9" w:rsidRPr="007B413E">
        <w:rPr>
          <w:rFonts w:ascii="Grandview" w:hAnsi="Grandview"/>
          <w:lang w:val="en-GB"/>
        </w:rPr>
        <w:t>Usually,</w:t>
      </w:r>
      <w:r w:rsidRPr="007B413E">
        <w:rPr>
          <w:rFonts w:ascii="Grandview" w:hAnsi="Grandview"/>
          <w:lang w:val="en-GB"/>
        </w:rPr>
        <w:t xml:space="preserve"> data files follow the English use of a period. If you have a "Norwegian" dataset which uses a comma, you need to change this setting.</w:t>
      </w:r>
    </w:p>
    <w:p w14:paraId="16C69F1B" w14:textId="77777777" w:rsidR="00A80C4F" w:rsidRPr="007B413E" w:rsidRDefault="00A80C4F" w:rsidP="00A80C4F">
      <w:pPr>
        <w:pStyle w:val="steptext"/>
        <w:rPr>
          <w:rFonts w:ascii="Grandview" w:hAnsi="Grandview"/>
          <w:lang w:val="en-GB"/>
        </w:rPr>
      </w:pPr>
      <w:r w:rsidRPr="007B413E">
        <w:rPr>
          <w:rFonts w:ascii="Grandview" w:hAnsi="Grandview"/>
          <w:b/>
          <w:bCs/>
          <w:lang w:val="en-GB"/>
        </w:rPr>
        <w:t>Quote:</w:t>
      </w:r>
      <w:r w:rsidRPr="007B413E">
        <w:rPr>
          <w:rFonts w:ascii="Grandview" w:hAnsi="Grandview"/>
          <w:lang w:val="en-GB"/>
        </w:rPr>
        <w:t xml:space="preserve"> Usually not important, leave at standard setting</w:t>
      </w:r>
    </w:p>
    <w:p w14:paraId="16131735" w14:textId="39D20147" w:rsidR="00A80C4F" w:rsidRPr="007B413E" w:rsidRDefault="00A80C4F" w:rsidP="00A80C4F">
      <w:pPr>
        <w:pStyle w:val="steptext"/>
        <w:rPr>
          <w:rFonts w:ascii="Grandview" w:hAnsi="Grandview"/>
          <w:lang w:val="en-GB"/>
        </w:rPr>
      </w:pPr>
      <w:r w:rsidRPr="007B413E">
        <w:rPr>
          <w:rFonts w:ascii="Grandview" w:hAnsi="Grandview"/>
          <w:b/>
          <w:bCs/>
          <w:lang w:val="en-GB"/>
        </w:rPr>
        <w:t>Comment:</w:t>
      </w:r>
      <w:r w:rsidRPr="007B413E">
        <w:rPr>
          <w:rFonts w:ascii="Grandview" w:hAnsi="Grandview"/>
          <w:lang w:val="en-GB"/>
        </w:rPr>
        <w:t xml:space="preserve"> Usually not important for data sets, leave at standard setting</w:t>
      </w:r>
    </w:p>
    <w:p w14:paraId="129E0272" w14:textId="54AA4190" w:rsidR="00A80C4F" w:rsidRPr="007B413E" w:rsidRDefault="00A80C4F" w:rsidP="00A80C4F">
      <w:pPr>
        <w:pStyle w:val="steptext"/>
        <w:rPr>
          <w:rFonts w:ascii="Grandview" w:hAnsi="Grandview"/>
          <w:lang w:val="en-GB"/>
        </w:rPr>
      </w:pPr>
      <w:r w:rsidRPr="007B413E">
        <w:rPr>
          <w:rFonts w:ascii="Grandview" w:hAnsi="Grandview"/>
          <w:b/>
          <w:bCs/>
          <w:lang w:val="en-GB"/>
        </w:rPr>
        <w:t>na.strings:</w:t>
      </w:r>
      <w:r w:rsidRPr="007B413E">
        <w:rPr>
          <w:rFonts w:ascii="Grandview" w:hAnsi="Grandview"/>
          <w:lang w:val="en-GB"/>
        </w:rPr>
        <w:t xml:space="preserve"> This is also an important one. R uses the concept of </w:t>
      </w:r>
      <w:r w:rsidR="007B504E">
        <w:rPr>
          <w:rFonts w:ascii="Grandview" w:hAnsi="Grandview"/>
          <w:lang w:val="en-GB"/>
        </w:rPr>
        <w:t>NA</w:t>
      </w:r>
      <w:r w:rsidRPr="007B413E">
        <w:rPr>
          <w:rFonts w:ascii="Grandview" w:hAnsi="Grandview"/>
          <w:lang w:val="en-GB"/>
        </w:rPr>
        <w:t xml:space="preserve"> values. Na stands for "not available" and is used in cases where you don't have data. </w:t>
      </w:r>
      <w:r w:rsidR="00576C49" w:rsidRPr="007B413E">
        <w:rPr>
          <w:rFonts w:ascii="Grandview" w:hAnsi="Grandview"/>
          <w:lang w:val="en-GB"/>
        </w:rPr>
        <w:t>For</w:t>
      </w:r>
      <w:r w:rsidRPr="007B413E">
        <w:rPr>
          <w:rFonts w:ascii="Grandview" w:hAnsi="Grandview"/>
          <w:lang w:val="en-GB"/>
        </w:rPr>
        <w:t xml:space="preserve"> R to understand this correctly you need to state how missing data fields (</w:t>
      </w:r>
      <w:r w:rsidR="007B504E">
        <w:rPr>
          <w:rFonts w:ascii="Grandview" w:hAnsi="Grandview"/>
          <w:lang w:val="en-GB"/>
        </w:rPr>
        <w:t>NA</w:t>
      </w:r>
      <w:r w:rsidRPr="007B413E">
        <w:rPr>
          <w:rFonts w:ascii="Grandview" w:hAnsi="Grandview"/>
          <w:lang w:val="en-GB"/>
        </w:rPr>
        <w:t xml:space="preserve"> fields) are described in your dataset. Common ways of writing this are for example "NA" or ".".</w:t>
      </w:r>
    </w:p>
    <w:p w14:paraId="5C584AAA" w14:textId="13429782" w:rsidR="00EE4F72" w:rsidRPr="007B413E" w:rsidRDefault="00EE4F72" w:rsidP="00EE4F72">
      <w:pPr>
        <w:pStyle w:val="steptext"/>
        <w:rPr>
          <w:rFonts w:ascii="Grandview" w:hAnsi="Grandview"/>
          <w:lang w:val="en-GB"/>
        </w:rPr>
      </w:pPr>
      <w:r w:rsidRPr="007B413E">
        <w:rPr>
          <w:rFonts w:ascii="Grandview" w:hAnsi="Grandview"/>
          <w:szCs w:val="24"/>
          <w:lang w:val="en-GB"/>
        </w:rPr>
        <w:t xml:space="preserve">Open </w:t>
      </w:r>
      <w:r w:rsidR="001E5572" w:rsidRPr="007B413E">
        <w:rPr>
          <w:rFonts w:ascii="Grandview" w:hAnsi="Grandview"/>
          <w:szCs w:val="24"/>
          <w:lang w:val="en-GB"/>
        </w:rPr>
        <w:t>Canvas</w:t>
      </w:r>
      <w:r w:rsidRPr="007B413E">
        <w:rPr>
          <w:rFonts w:ascii="Grandview" w:hAnsi="Grandview"/>
          <w:szCs w:val="24"/>
          <w:lang w:val="en-GB"/>
        </w:rPr>
        <w:t xml:space="preserve"> and navigate to our room “</w:t>
      </w:r>
      <w:r w:rsidR="007B504E">
        <w:rPr>
          <w:rFonts w:ascii="Grandview" w:hAnsi="Grandview"/>
          <w:szCs w:val="24"/>
          <w:lang w:val="en-GB"/>
        </w:rPr>
        <w:t>EE502-1 22H Statistics and Study Design</w:t>
      </w:r>
      <w:r w:rsidRPr="007B413E">
        <w:rPr>
          <w:rFonts w:ascii="Grandview" w:hAnsi="Grandview"/>
          <w:szCs w:val="24"/>
          <w:lang w:val="en-GB"/>
        </w:rPr>
        <w:t>”</w:t>
      </w:r>
      <w:r w:rsidR="001E5572" w:rsidRPr="007B413E">
        <w:rPr>
          <w:rFonts w:ascii="Grandview" w:hAnsi="Grandview"/>
          <w:szCs w:val="24"/>
          <w:lang w:val="en-GB"/>
        </w:rPr>
        <w:t>, open the “</w:t>
      </w:r>
      <w:r w:rsidR="007B504E">
        <w:rPr>
          <w:rFonts w:ascii="Grandview" w:hAnsi="Grandview"/>
          <w:szCs w:val="24"/>
          <w:lang w:val="en-GB"/>
        </w:rPr>
        <w:t>Filer</w:t>
      </w:r>
      <w:r w:rsidR="001E5572" w:rsidRPr="007B413E">
        <w:rPr>
          <w:rFonts w:ascii="Grandview" w:hAnsi="Grandview"/>
          <w:szCs w:val="24"/>
          <w:lang w:val="en-GB"/>
        </w:rPr>
        <w:t>”</w:t>
      </w:r>
      <w:r w:rsidRPr="007B413E">
        <w:rPr>
          <w:rFonts w:ascii="Grandview" w:hAnsi="Grandview"/>
          <w:szCs w:val="24"/>
          <w:lang w:val="en-GB"/>
        </w:rPr>
        <w:t xml:space="preserve"> </w:t>
      </w:r>
      <w:r w:rsidRPr="007B413E">
        <w:rPr>
          <w:rFonts w:ascii="Grandview" w:hAnsi="Grandview"/>
          <w:lang w:val="en-GB"/>
        </w:rPr>
        <w:t xml:space="preserve">and </w:t>
      </w:r>
      <w:r w:rsidR="001E5572" w:rsidRPr="007B413E">
        <w:rPr>
          <w:rFonts w:ascii="Grandview" w:hAnsi="Grandview"/>
          <w:lang w:val="en-GB"/>
        </w:rPr>
        <w:t xml:space="preserve">go to </w:t>
      </w:r>
      <w:r w:rsidRPr="007B413E">
        <w:rPr>
          <w:rFonts w:ascii="Grandview" w:hAnsi="Grandview"/>
          <w:lang w:val="en-GB"/>
        </w:rPr>
        <w:t>“</w:t>
      </w:r>
      <w:r w:rsidR="007B504E">
        <w:rPr>
          <w:rFonts w:ascii="Grandview" w:hAnsi="Grandview"/>
          <w:lang w:val="en-GB"/>
        </w:rPr>
        <w:t xml:space="preserve">02. </w:t>
      </w:r>
      <w:r w:rsidR="00162341" w:rsidRPr="007B413E">
        <w:rPr>
          <w:rFonts w:ascii="Grandview" w:hAnsi="Grandview"/>
          <w:lang w:val="en-GB"/>
        </w:rPr>
        <w:t>DataLab</w:t>
      </w:r>
      <w:r w:rsidR="00576C49">
        <w:rPr>
          <w:rFonts w:ascii="Grandview" w:hAnsi="Grandview"/>
          <w:lang w:val="en-GB"/>
        </w:rPr>
        <w:t>s</w:t>
      </w:r>
      <w:r w:rsidR="00162341" w:rsidRPr="007B413E">
        <w:rPr>
          <w:rFonts w:ascii="Grandview" w:hAnsi="Grandview"/>
          <w:lang w:val="en-GB"/>
        </w:rPr>
        <w:t>”</w:t>
      </w:r>
      <w:r w:rsidRPr="007B413E">
        <w:rPr>
          <w:rFonts w:ascii="Grandview" w:hAnsi="Grandview"/>
          <w:lang w:val="en-GB"/>
        </w:rPr>
        <w:t xml:space="preserve">. This is where </w:t>
      </w:r>
      <w:r w:rsidR="00576C49">
        <w:rPr>
          <w:rFonts w:ascii="Grandview" w:hAnsi="Grandview"/>
          <w:lang w:val="en-GB"/>
        </w:rPr>
        <w:t>you will find the</w:t>
      </w:r>
      <w:r w:rsidRPr="007B413E">
        <w:rPr>
          <w:rFonts w:ascii="Grandview" w:hAnsi="Grandview"/>
          <w:lang w:val="en-GB"/>
        </w:rPr>
        <w:t xml:space="preserve"> data sets needed for this class</w:t>
      </w:r>
      <w:r w:rsidR="00576C49">
        <w:rPr>
          <w:rFonts w:ascii="Grandview" w:hAnsi="Grandview"/>
          <w:lang w:val="en-GB"/>
        </w:rPr>
        <w:t xml:space="preserve"> (Datalab 1)</w:t>
      </w:r>
      <w:r w:rsidRPr="007B413E">
        <w:rPr>
          <w:rFonts w:ascii="Grandview" w:hAnsi="Grandview"/>
          <w:lang w:val="en-GB"/>
        </w:rPr>
        <w:t>, and for the Data Labs all datasets are as .csv files in th</w:t>
      </w:r>
      <w:r w:rsidR="00162341" w:rsidRPr="007B413E">
        <w:rPr>
          <w:rFonts w:ascii="Grandview" w:hAnsi="Grandview"/>
          <w:lang w:val="en-GB"/>
        </w:rPr>
        <w:t>is</w:t>
      </w:r>
      <w:r w:rsidRPr="007B413E">
        <w:rPr>
          <w:rFonts w:ascii="Grandview" w:hAnsi="Grandview"/>
          <w:lang w:val="en-GB"/>
        </w:rPr>
        <w:t xml:space="preserve"> folder. </w:t>
      </w:r>
    </w:p>
    <w:p w14:paraId="772907D4" w14:textId="7CBB1F21" w:rsidR="001E2FF9" w:rsidRPr="007B413E" w:rsidRDefault="001E2FF9" w:rsidP="00EE4F72">
      <w:pPr>
        <w:pStyle w:val="steptext"/>
        <w:rPr>
          <w:rFonts w:ascii="Grandview" w:hAnsi="Grandview"/>
          <w:lang w:val="en-GB"/>
        </w:rPr>
      </w:pPr>
      <w:r w:rsidRPr="007B413E">
        <w:rPr>
          <w:rFonts w:ascii="Grandview" w:hAnsi="Grandview"/>
          <w:lang w:val="en-GB"/>
        </w:rPr>
        <w:t xml:space="preserve">The first dataset we want to import is </w:t>
      </w:r>
      <w:r w:rsidR="00EE4F72" w:rsidRPr="007B413E">
        <w:rPr>
          <w:rFonts w:ascii="Grandview" w:hAnsi="Grandview"/>
          <w:lang w:val="en-GB"/>
        </w:rPr>
        <w:t>a file called "</w:t>
      </w:r>
      <w:r w:rsidR="00EE4F72" w:rsidRPr="007B413E">
        <w:rPr>
          <w:rFonts w:ascii="Grandview" w:hAnsi="Grandview"/>
          <w:i/>
          <w:lang w:val="en-GB"/>
        </w:rPr>
        <w:t>titanic.csv</w:t>
      </w:r>
      <w:r w:rsidR="00EE4F72" w:rsidRPr="007B413E">
        <w:rPr>
          <w:rFonts w:ascii="Grandview" w:hAnsi="Grandview"/>
          <w:lang w:val="en-GB"/>
        </w:rPr>
        <w:t>"</w:t>
      </w:r>
      <w:r w:rsidRPr="007B413E">
        <w:rPr>
          <w:rFonts w:ascii="Grandview" w:hAnsi="Grandview"/>
          <w:lang w:val="en-GB"/>
        </w:rPr>
        <w:t>.</w:t>
      </w:r>
      <w:r w:rsidR="00EE4F72" w:rsidRPr="007B413E">
        <w:rPr>
          <w:rFonts w:ascii="Grandview" w:hAnsi="Grandview"/>
          <w:lang w:val="en-GB"/>
        </w:rPr>
        <w:t xml:space="preserve"> This file has information on all the passengers of the RMS Titanic on its initial and disastrous run. </w:t>
      </w:r>
      <w:r w:rsidRPr="007B413E">
        <w:rPr>
          <w:rFonts w:ascii="Grandview" w:hAnsi="Grandview"/>
          <w:lang w:val="en-GB"/>
        </w:rPr>
        <w:t xml:space="preserve">Follow the steps outlined earlier in this section to import this file. To check the correct settings required, you may want to open the file in </w:t>
      </w:r>
      <w:r w:rsidR="00536068">
        <w:rPr>
          <w:rFonts w:ascii="Grandview" w:hAnsi="Grandview"/>
          <w:lang w:val="en-GB"/>
        </w:rPr>
        <w:t>notepad</w:t>
      </w:r>
      <w:r w:rsidRPr="007B413E">
        <w:rPr>
          <w:rFonts w:ascii="Grandview" w:hAnsi="Grandview"/>
          <w:lang w:val="en-GB"/>
        </w:rPr>
        <w:t xml:space="preserve"> first to get an understanding of how the file is built. </w:t>
      </w:r>
    </w:p>
    <w:p w14:paraId="489E31E8" w14:textId="598BE54E" w:rsidR="001E2FF9" w:rsidRPr="007B413E" w:rsidRDefault="001E2FF9" w:rsidP="00EE4F72">
      <w:pPr>
        <w:pStyle w:val="steptext"/>
        <w:rPr>
          <w:rFonts w:ascii="Grandview" w:hAnsi="Grandview"/>
          <w:lang w:val="en-GB"/>
        </w:rPr>
      </w:pPr>
      <w:r w:rsidRPr="007B413E">
        <w:rPr>
          <w:rFonts w:ascii="Grandview" w:hAnsi="Grandview"/>
          <w:lang w:val="en-GB"/>
        </w:rPr>
        <w:t xml:space="preserve">Hint: in this example you may want to pay extra attention to the </w:t>
      </w:r>
      <w:r w:rsidRPr="007B413E">
        <w:rPr>
          <w:rFonts w:ascii="Grandview" w:hAnsi="Grandview"/>
          <w:i/>
          <w:iCs/>
          <w:lang w:val="en-GB"/>
        </w:rPr>
        <w:t xml:space="preserve">na.string </w:t>
      </w:r>
      <w:r w:rsidRPr="007B413E">
        <w:rPr>
          <w:rFonts w:ascii="Grandview" w:hAnsi="Grandview"/>
          <w:lang w:val="en-GB"/>
        </w:rPr>
        <w:t xml:space="preserve">setting. </w:t>
      </w:r>
    </w:p>
    <w:p w14:paraId="66E8C0DE" w14:textId="31A64214" w:rsidR="001E2FF9" w:rsidRPr="007B413E" w:rsidRDefault="001E2FF9" w:rsidP="00EE4F72">
      <w:pPr>
        <w:pStyle w:val="steptext"/>
        <w:rPr>
          <w:rFonts w:ascii="Grandview" w:hAnsi="Grandview"/>
          <w:lang w:val="en-GB"/>
        </w:rPr>
      </w:pPr>
      <w:r w:rsidRPr="007B413E">
        <w:rPr>
          <w:rFonts w:ascii="Grandview" w:hAnsi="Grandview"/>
          <w:lang w:val="en-GB"/>
        </w:rPr>
        <w:t xml:space="preserve">After you have dialled in the correct settings and clicked “Import”, you will see that your dataset has been opened in a new tab next to your R script. If you see anything weird here, you may want to check your import settings. </w:t>
      </w:r>
    </w:p>
    <w:p w14:paraId="78A556AA" w14:textId="5669765F" w:rsidR="00F20345" w:rsidRPr="007B413E" w:rsidRDefault="001E2FF9" w:rsidP="00EE4F72">
      <w:pPr>
        <w:pStyle w:val="steptext"/>
        <w:rPr>
          <w:rFonts w:ascii="Grandview" w:hAnsi="Grandview"/>
          <w:lang w:val="en-GB"/>
        </w:rPr>
      </w:pPr>
      <w:r w:rsidRPr="007B413E">
        <w:rPr>
          <w:rFonts w:ascii="Grandview" w:hAnsi="Grandview"/>
          <w:lang w:val="en-GB"/>
        </w:rPr>
        <w:t xml:space="preserve">If you know that you want to import the same dataset </w:t>
      </w:r>
      <w:r w:rsidR="00576C49" w:rsidRPr="007B413E">
        <w:rPr>
          <w:rFonts w:ascii="Grandview" w:hAnsi="Grandview"/>
          <w:lang w:val="en-GB"/>
        </w:rPr>
        <w:t>later</w:t>
      </w:r>
      <w:r w:rsidRPr="007B413E">
        <w:rPr>
          <w:rFonts w:ascii="Grandview" w:hAnsi="Grandview"/>
          <w:lang w:val="en-GB"/>
        </w:rPr>
        <w:t>, you may want to write the code for importing into your script so that you can import the file the next time without the need to go through the import dialogue again. To do this</w:t>
      </w:r>
      <w:r w:rsidR="00F20345" w:rsidRPr="007B413E">
        <w:rPr>
          <w:rFonts w:ascii="Grandview" w:hAnsi="Grandview"/>
          <w:lang w:val="en-GB"/>
        </w:rPr>
        <w:t xml:space="preserve"> open the “History” pane which is located next to the “Environment” pane. Here you see every line of code that has been run and even if you did not type any code while following the import dialogue, R</w:t>
      </w:r>
      <w:r w:rsidR="00576C49">
        <w:rPr>
          <w:rFonts w:ascii="Grandview" w:hAnsi="Grandview"/>
          <w:lang w:val="en-GB"/>
        </w:rPr>
        <w:t>s</w:t>
      </w:r>
      <w:r w:rsidR="00F20345" w:rsidRPr="007B413E">
        <w:rPr>
          <w:rFonts w:ascii="Grandview" w:hAnsi="Grandview"/>
          <w:lang w:val="en-GB"/>
        </w:rPr>
        <w:t xml:space="preserve">tudio has written the code for you in the background. The line of code that has imported the dataset will look something like this: </w:t>
      </w:r>
    </w:p>
    <w:p w14:paraId="2AE43210" w14:textId="07BEDF41" w:rsidR="001E2FF9" w:rsidRPr="007B413E" w:rsidRDefault="00F20345" w:rsidP="00EE4F72">
      <w:pPr>
        <w:pStyle w:val="steptext"/>
        <w:rPr>
          <w:rFonts w:ascii="Consolas" w:hAnsi="Consolas"/>
          <w:lang w:val="en-GB"/>
        </w:rPr>
      </w:pPr>
      <w:r w:rsidRPr="007B413E">
        <w:rPr>
          <w:rFonts w:ascii="Consolas" w:hAnsi="Consolas"/>
          <w:lang w:val="en-GB"/>
        </w:rPr>
        <w:t>Name of dataset &lt;- read.csv(“location of file”, import settings chosen)</w:t>
      </w:r>
    </w:p>
    <w:p w14:paraId="40877178" w14:textId="389C45DE" w:rsidR="00F20345" w:rsidRPr="00536068" w:rsidRDefault="00F20345" w:rsidP="00EE4F72">
      <w:pPr>
        <w:pStyle w:val="steptext"/>
        <w:rPr>
          <w:rFonts w:ascii="Consolas" w:hAnsi="Consolas"/>
          <w:lang w:val="nb-NO"/>
        </w:rPr>
      </w:pPr>
      <w:r w:rsidRPr="00536068">
        <w:rPr>
          <w:rFonts w:ascii="Consolas" w:hAnsi="Consolas"/>
          <w:lang w:val="nb-NO"/>
        </w:rPr>
        <w:t>titanic &lt;- read.csv("C:/Users/tietg/Desktop/Statistikk/Datafiler/titanic.csv", na.strings=".")</w:t>
      </w:r>
    </w:p>
    <w:p w14:paraId="64A3B228" w14:textId="19ADCAB4" w:rsidR="00F20345" w:rsidRPr="007B413E" w:rsidRDefault="00F20345" w:rsidP="00EE4F72">
      <w:pPr>
        <w:pStyle w:val="steptext"/>
        <w:rPr>
          <w:rFonts w:ascii="Grandview" w:hAnsi="Grandview" w:cs="Arial"/>
          <w:lang w:val="en-GB"/>
        </w:rPr>
      </w:pPr>
      <w:r w:rsidRPr="007B413E">
        <w:rPr>
          <w:rFonts w:ascii="Grandview" w:hAnsi="Grandview"/>
          <w:lang w:val="en-GB"/>
        </w:rPr>
        <w:t xml:space="preserve">Now click on that line in the history pane and then click on the button labelled “To source”. Source describes your R script, so this button will copy </w:t>
      </w:r>
      <w:r w:rsidRPr="007B413E">
        <w:rPr>
          <w:rFonts w:ascii="Grandview" w:hAnsi="Grandview"/>
          <w:lang w:val="en-GB"/>
        </w:rPr>
        <w:lastRenderedPageBreak/>
        <w:t>this exact line of code to your script. Next time you open the script you can simply run this code (</w:t>
      </w:r>
      <w:r w:rsidRPr="007B413E">
        <w:rPr>
          <w:rFonts w:ascii="Grandview" w:hAnsi="Grandview" w:cs="Arial"/>
          <w:lang w:val="en-GB"/>
        </w:rPr>
        <w:t xml:space="preserve">Ctrl+Enter / Cmd+Return) and import the dataset without opening the import dialogue. </w:t>
      </w:r>
    </w:p>
    <w:p w14:paraId="3B462A37" w14:textId="13AF0F4F" w:rsidR="00F20345" w:rsidRPr="007B413E" w:rsidRDefault="00F20345" w:rsidP="00EE4F72">
      <w:pPr>
        <w:pStyle w:val="steptext"/>
        <w:rPr>
          <w:rFonts w:ascii="Grandview" w:hAnsi="Grandview" w:cs="Arial"/>
          <w:lang w:val="en-GB"/>
        </w:rPr>
      </w:pPr>
      <w:r w:rsidRPr="007B413E">
        <w:rPr>
          <w:rFonts w:ascii="Grandview" w:hAnsi="Grandview" w:cs="Arial"/>
          <w:lang w:val="en-GB"/>
        </w:rPr>
        <w:t xml:space="preserve">If you look closely in the history pane, you will see that after the import code, another line of code was run: </w:t>
      </w:r>
    </w:p>
    <w:p w14:paraId="3DEB0F9C" w14:textId="74B9274B" w:rsidR="00F20345" w:rsidRPr="007B413E" w:rsidRDefault="00F20345" w:rsidP="00EE4F72">
      <w:pPr>
        <w:pStyle w:val="steptext"/>
        <w:rPr>
          <w:rFonts w:ascii="Grandview" w:hAnsi="Grandview"/>
          <w:lang w:val="en-GB"/>
        </w:rPr>
      </w:pPr>
      <w:r w:rsidRPr="007B413E">
        <w:rPr>
          <w:rFonts w:ascii="Consolas" w:hAnsi="Consolas" w:cs="Arial"/>
          <w:lang w:val="en-GB"/>
        </w:rPr>
        <w:t>View(name of dataset)</w:t>
      </w:r>
      <w:r w:rsidRPr="007B413E">
        <w:rPr>
          <w:rFonts w:ascii="Grandview" w:hAnsi="Grandview" w:cs="Arial"/>
          <w:lang w:val="en-GB"/>
        </w:rPr>
        <w:t xml:space="preserve"> / e.g. </w:t>
      </w:r>
      <w:r w:rsidRPr="007B413E">
        <w:rPr>
          <w:rFonts w:ascii="Consolas" w:hAnsi="Consolas" w:cs="Arial"/>
          <w:lang w:val="en-GB"/>
        </w:rPr>
        <w:t>View(titanic)</w:t>
      </w:r>
    </w:p>
    <w:p w14:paraId="0DC366DA" w14:textId="6FEF6E5B" w:rsidR="00EE4F72" w:rsidRPr="007B413E" w:rsidRDefault="00F20345" w:rsidP="00EE4F72">
      <w:pPr>
        <w:pStyle w:val="steptext"/>
        <w:rPr>
          <w:rFonts w:ascii="Grandview" w:hAnsi="Grandview"/>
          <w:noProof/>
          <w:lang w:val="en-GB" w:eastAsia="nb-NO"/>
        </w:rPr>
      </w:pPr>
      <w:r w:rsidRPr="007B413E">
        <w:rPr>
          <w:rFonts w:ascii="Grandview" w:hAnsi="Grandview"/>
          <w:noProof/>
          <w:lang w:val="en-GB" w:eastAsia="nb-NO"/>
        </w:rPr>
        <w:t>This code opens the dataset in the new tab next to the script</w:t>
      </w:r>
      <w:r w:rsidR="00F147C2" w:rsidRPr="007B413E">
        <w:rPr>
          <w:rFonts w:ascii="Grandview" w:hAnsi="Grandview"/>
          <w:noProof/>
          <w:lang w:val="en-GB" w:eastAsia="nb-NO"/>
        </w:rPr>
        <w:t>. NB: Remember that R is case sensitive</w:t>
      </w:r>
      <w:r w:rsidR="00350AAD">
        <w:rPr>
          <w:rFonts w:ascii="Grandview" w:hAnsi="Grandview"/>
          <w:noProof/>
          <w:lang w:val="en-GB" w:eastAsia="nb-NO"/>
        </w:rPr>
        <w:t>!</w:t>
      </w:r>
      <w:r w:rsidR="00F147C2" w:rsidRPr="007B413E">
        <w:rPr>
          <w:rFonts w:ascii="Grandview" w:hAnsi="Grandview"/>
          <w:noProof/>
          <w:lang w:val="en-GB" w:eastAsia="nb-NO"/>
        </w:rPr>
        <w:t xml:space="preserve"> Here, the function </w:t>
      </w:r>
      <w:r w:rsidR="00F147C2" w:rsidRPr="007B413E">
        <w:rPr>
          <w:rFonts w:ascii="Consolas" w:hAnsi="Consolas"/>
          <w:noProof/>
          <w:lang w:val="en-GB" w:eastAsia="nb-NO"/>
        </w:rPr>
        <w:t>View()</w:t>
      </w:r>
      <w:r w:rsidR="00F147C2" w:rsidRPr="007B413E">
        <w:rPr>
          <w:rFonts w:ascii="Grandview" w:hAnsi="Grandview"/>
          <w:noProof/>
          <w:lang w:val="en-GB" w:eastAsia="nb-NO"/>
        </w:rPr>
        <w:t xml:space="preserve"> has a capital V, meaning writing </w:t>
      </w:r>
      <w:r w:rsidR="00F147C2" w:rsidRPr="007B413E">
        <w:rPr>
          <w:rFonts w:ascii="Consolas" w:hAnsi="Consolas"/>
          <w:noProof/>
          <w:lang w:val="en-GB" w:eastAsia="nb-NO"/>
        </w:rPr>
        <w:t>view()</w:t>
      </w:r>
      <w:r w:rsidR="00F147C2" w:rsidRPr="007B413E">
        <w:rPr>
          <w:rFonts w:ascii="Grandview" w:hAnsi="Grandview"/>
          <w:noProof/>
          <w:lang w:val="en-GB" w:eastAsia="nb-NO"/>
        </w:rPr>
        <w:t xml:space="preserve"> with a small v is not going to open the dataset</w:t>
      </w:r>
      <w:r w:rsidR="00350AAD">
        <w:rPr>
          <w:rFonts w:ascii="Grandview" w:hAnsi="Grandview"/>
          <w:noProof/>
          <w:lang w:val="en-GB" w:eastAsia="nb-NO"/>
        </w:rPr>
        <w:t xml:space="preserve"> (but rather resulting in an error, you can try to see how that looks like!)</w:t>
      </w:r>
      <w:r w:rsidR="00F147C2" w:rsidRPr="007B413E">
        <w:rPr>
          <w:rFonts w:ascii="Grandview" w:hAnsi="Grandview"/>
          <w:noProof/>
          <w:lang w:val="en-GB" w:eastAsia="nb-NO"/>
        </w:rPr>
        <w:t>!</w:t>
      </w:r>
    </w:p>
    <w:p w14:paraId="00683626" w14:textId="2C5B4D58" w:rsidR="00F147C2" w:rsidRPr="007B413E" w:rsidRDefault="00F147C2" w:rsidP="00EE4F72">
      <w:pPr>
        <w:pStyle w:val="steptext"/>
        <w:rPr>
          <w:rFonts w:ascii="Grandview" w:hAnsi="Grandview"/>
          <w:noProof/>
          <w:lang w:val="en-GB" w:eastAsia="nb-NO"/>
        </w:rPr>
      </w:pPr>
      <w:r w:rsidRPr="007B413E">
        <w:rPr>
          <w:rFonts w:ascii="Grandview" w:hAnsi="Grandview"/>
          <w:noProof/>
          <w:lang w:val="en-GB" w:eastAsia="nb-NO"/>
        </w:rPr>
        <w:t xml:space="preserve">A bit more detailed information about functions and how </w:t>
      </w:r>
      <w:r w:rsidR="00545F4A" w:rsidRPr="007B413E">
        <w:rPr>
          <w:rFonts w:ascii="Grandview" w:hAnsi="Grandview"/>
          <w:noProof/>
          <w:lang w:val="en-GB" w:eastAsia="nb-NO"/>
        </w:rPr>
        <w:t>to understand them</w:t>
      </w:r>
      <w:r w:rsidRPr="007B413E">
        <w:rPr>
          <w:rFonts w:ascii="Grandview" w:hAnsi="Grandview"/>
          <w:noProof/>
          <w:lang w:val="en-GB" w:eastAsia="nb-NO"/>
        </w:rPr>
        <w:t xml:space="preserve">. </w:t>
      </w:r>
    </w:p>
    <w:p w14:paraId="42335DB4" w14:textId="7989E590" w:rsidR="00F147C2" w:rsidRPr="007B413E" w:rsidRDefault="00F147C2" w:rsidP="00EE4F72">
      <w:pPr>
        <w:pStyle w:val="steptext"/>
        <w:rPr>
          <w:rFonts w:ascii="Grandview" w:hAnsi="Grandview"/>
          <w:noProof/>
          <w:lang w:val="en-GB" w:eastAsia="nb-NO"/>
        </w:rPr>
      </w:pPr>
      <w:r w:rsidRPr="007B413E">
        <w:rPr>
          <w:rFonts w:ascii="Grandview" w:hAnsi="Grandview"/>
          <w:noProof/>
          <w:lang w:val="en-GB" w:eastAsia="nb-NO"/>
        </w:rPr>
        <w:t xml:space="preserve">In the example of importing a file, you can see that the function that is used in the import dialogue is called </w:t>
      </w:r>
      <w:r w:rsidRPr="007B413E">
        <w:rPr>
          <w:rFonts w:ascii="Consolas" w:hAnsi="Consolas"/>
          <w:noProof/>
          <w:lang w:val="en-GB" w:eastAsia="nb-NO"/>
        </w:rPr>
        <w:t>read.csv()</w:t>
      </w:r>
      <w:r w:rsidRPr="007B413E">
        <w:rPr>
          <w:rFonts w:ascii="Grandview" w:hAnsi="Grandview"/>
          <w:noProof/>
          <w:lang w:val="en-GB" w:eastAsia="nb-NO"/>
        </w:rPr>
        <w:t xml:space="preserve">. In the import dialogue, we applied quite a few different settings, however, in the line of code visible in the history pane, only one appears (na.string). The reason for this is, that every function has a set of standard values which is used when nothing else is specified. Thus, whenever the standard setting is the one you want to use, you do not need to write code about this particular setting. How does one know what the standard settings are? This is where the “Help” pane in RStudio comes in handy. Find the help pane (usually located in the lower right corner of RStudio) and </w:t>
      </w:r>
      <w:r w:rsidR="00704FD7" w:rsidRPr="007B413E">
        <w:rPr>
          <w:rFonts w:ascii="Grandview" w:hAnsi="Grandview"/>
          <w:noProof/>
          <w:lang w:val="en-GB" w:eastAsia="nb-NO"/>
        </w:rPr>
        <w:t xml:space="preserve">write the name of the function into the search bar (in this case: </w:t>
      </w:r>
      <w:r w:rsidR="00704FD7" w:rsidRPr="007B504E">
        <w:rPr>
          <w:rFonts w:ascii="Consolas" w:hAnsi="Consolas"/>
          <w:noProof/>
          <w:lang w:val="en-GB" w:eastAsia="nb-NO"/>
        </w:rPr>
        <w:t>read.csv</w:t>
      </w:r>
      <w:r w:rsidR="007B504E" w:rsidRPr="007B504E">
        <w:rPr>
          <w:rFonts w:ascii="Consolas" w:hAnsi="Consolas"/>
          <w:noProof/>
          <w:lang w:val="en-GB" w:eastAsia="nb-NO"/>
        </w:rPr>
        <w:t>()</w:t>
      </w:r>
      <w:r w:rsidR="00704FD7" w:rsidRPr="007B413E">
        <w:rPr>
          <w:rFonts w:ascii="Grandview" w:hAnsi="Grandview"/>
          <w:noProof/>
          <w:lang w:val="en-GB" w:eastAsia="nb-NO"/>
        </w:rPr>
        <w:t xml:space="preserve">). Alternatively, you can write </w:t>
      </w:r>
      <w:r w:rsidR="00704FD7" w:rsidRPr="007B413E">
        <w:rPr>
          <w:rFonts w:ascii="Consolas" w:hAnsi="Consolas"/>
          <w:noProof/>
          <w:lang w:val="en-GB" w:eastAsia="nb-NO"/>
        </w:rPr>
        <w:t>?read.csv</w:t>
      </w:r>
      <w:r w:rsidR="00704FD7" w:rsidRPr="007B413E">
        <w:rPr>
          <w:rFonts w:ascii="Grandview" w:hAnsi="Grandview"/>
          <w:noProof/>
          <w:lang w:val="en-GB" w:eastAsia="nb-NO"/>
        </w:rPr>
        <w:t xml:space="preserve"> in your script or the console and run this line of code or place the cursor where you have written the function in the script and press the f1 key on your keyboard. All three methods will open the same page in the help pane and will work with any function. </w:t>
      </w:r>
    </w:p>
    <w:p w14:paraId="1CFFB259" w14:textId="4EDDB287" w:rsidR="00545F4A" w:rsidRPr="007B413E" w:rsidRDefault="00545F4A" w:rsidP="00EE4F72">
      <w:pPr>
        <w:pStyle w:val="steptext"/>
        <w:rPr>
          <w:rFonts w:ascii="Grandview" w:hAnsi="Grandview"/>
          <w:noProof/>
          <w:lang w:val="en-GB" w:eastAsia="nb-NO"/>
        </w:rPr>
      </w:pPr>
      <w:r w:rsidRPr="007B413E">
        <w:rPr>
          <w:rFonts w:ascii="Grandview" w:hAnsi="Grandview"/>
          <w:noProof/>
          <w:lang w:val="en-GB" w:eastAsia="nb-NO"/>
        </w:rPr>
        <w:t xml:space="preserve">The help page of a function can look a bit intimidating at first, but you do not need to understand every single bit of this now. The first thing you notice is that there in fact are many different functions that appear in this help page. The reason is that R functions come in “families”, don’t worry about this, just find the function that you are using at the moment. </w:t>
      </w:r>
    </w:p>
    <w:p w14:paraId="60D412DF" w14:textId="1099ADC4" w:rsidR="00DF576A" w:rsidRPr="007B413E" w:rsidRDefault="00DF576A" w:rsidP="00EE4F72">
      <w:pPr>
        <w:pStyle w:val="steptext"/>
        <w:rPr>
          <w:rFonts w:ascii="Grandview" w:hAnsi="Grandview"/>
          <w:noProof/>
          <w:lang w:val="en-GB" w:eastAsia="nb-NO"/>
        </w:rPr>
      </w:pPr>
      <w:r w:rsidRPr="007B413E">
        <w:rPr>
          <w:rFonts w:ascii="Grandview" w:hAnsi="Grandview"/>
          <w:noProof/>
          <w:lang w:val="en-GB" w:eastAsia="nb-NO"/>
        </w:rPr>
        <w:t xml:space="preserve">The first thing the help page will show you is what kind of arguments a function has and what their standard values are. </w:t>
      </w:r>
      <w:r w:rsidR="00814F11">
        <w:rPr>
          <w:rFonts w:ascii="Grandview" w:hAnsi="Grandview"/>
          <w:noProof/>
          <w:lang w:val="en-GB" w:eastAsia="nb-NO"/>
        </w:rPr>
        <w:t xml:space="preserve">When you scroll further down, you can read a desacription of every argument. </w:t>
      </w:r>
      <w:r w:rsidRPr="007B413E">
        <w:rPr>
          <w:rFonts w:ascii="Grandview" w:hAnsi="Grandview"/>
          <w:noProof/>
          <w:lang w:val="en-GB" w:eastAsia="nb-NO"/>
        </w:rPr>
        <w:t xml:space="preserve">For read.csv we see the following: </w:t>
      </w:r>
    </w:p>
    <w:p w14:paraId="3CBD7C0F" w14:textId="434B7F54" w:rsidR="00DF576A" w:rsidRPr="007B413E" w:rsidRDefault="00DF576A" w:rsidP="00DF576A">
      <w:pPr>
        <w:pStyle w:val="steptext"/>
        <w:rPr>
          <w:rFonts w:ascii="Consolas" w:hAnsi="Consolas"/>
          <w:noProof/>
          <w:lang w:val="en-GB" w:eastAsia="nb-NO"/>
        </w:rPr>
      </w:pPr>
      <w:r w:rsidRPr="007B413E">
        <w:rPr>
          <w:rFonts w:ascii="Consolas" w:hAnsi="Consolas"/>
          <w:noProof/>
          <w:lang w:val="en-GB" w:eastAsia="nb-NO"/>
        </w:rPr>
        <w:t>read.csv(file, header = TRUE, sep = ",", quote = "\"", dec = ".", fill = TRUE, comment.char = "", ...)</w:t>
      </w:r>
    </w:p>
    <w:p w14:paraId="77A19CA9" w14:textId="5C44CD4A" w:rsidR="00DF576A" w:rsidRPr="007B413E" w:rsidRDefault="00DF576A" w:rsidP="00DF576A">
      <w:pPr>
        <w:pStyle w:val="steptext"/>
        <w:jc w:val="both"/>
        <w:rPr>
          <w:rFonts w:ascii="Grandview" w:hAnsi="Grandview"/>
          <w:noProof/>
          <w:lang w:val="en-GB" w:eastAsia="nb-NO"/>
        </w:rPr>
      </w:pPr>
      <w:r w:rsidRPr="007B413E">
        <w:rPr>
          <w:rFonts w:ascii="Grandview" w:hAnsi="Grandview"/>
          <w:noProof/>
          <w:lang w:val="en-GB" w:eastAsia="nb-NO"/>
        </w:rPr>
        <w:lastRenderedPageBreak/>
        <mc:AlternateContent>
          <mc:Choice Requires="wpg">
            <w:drawing>
              <wp:anchor distT="0" distB="0" distL="114300" distR="114300" simplePos="0" relativeHeight="251664384" behindDoc="0" locked="0" layoutInCell="1" allowOverlap="1" wp14:anchorId="720C86C3" wp14:editId="63C24BED">
                <wp:simplePos x="0" y="0"/>
                <wp:positionH relativeFrom="column">
                  <wp:posOffset>532386</wp:posOffset>
                </wp:positionH>
                <wp:positionV relativeFrom="paragraph">
                  <wp:posOffset>1379220</wp:posOffset>
                </wp:positionV>
                <wp:extent cx="5097145" cy="4025900"/>
                <wp:effectExtent l="0" t="0" r="8255" b="0"/>
                <wp:wrapSquare wrapText="bothSides"/>
                <wp:docPr id="20" name="Group 20"/>
                <wp:cNvGraphicFramePr/>
                <a:graphic xmlns:a="http://schemas.openxmlformats.org/drawingml/2006/main">
                  <a:graphicData uri="http://schemas.microsoft.com/office/word/2010/wordprocessingGroup">
                    <wpg:wgp>
                      <wpg:cNvGrpSpPr/>
                      <wpg:grpSpPr>
                        <a:xfrm>
                          <a:off x="0" y="0"/>
                          <a:ext cx="5097145" cy="4025900"/>
                          <a:chOff x="0" y="0"/>
                          <a:chExt cx="5760720" cy="4504055"/>
                        </a:xfrm>
                      </wpg:grpSpPr>
                      <pic:pic xmlns:pic="http://schemas.openxmlformats.org/drawingml/2006/picture">
                        <pic:nvPicPr>
                          <pic:cNvPr id="6"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760720" cy="4504055"/>
                          </a:xfrm>
                          <a:prstGeom prst="rect">
                            <a:avLst/>
                          </a:prstGeom>
                        </pic:spPr>
                      </pic:pic>
                      <wps:wsp>
                        <wps:cNvPr id="13" name="Rectangle 13"/>
                        <wps:cNvSpPr/>
                        <wps:spPr>
                          <a:xfrm>
                            <a:off x="636243" y="2228450"/>
                            <a:ext cx="1109345" cy="1397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28774" y="3034145"/>
                            <a:ext cx="3427402" cy="30053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0979FF1" id="Group 20" o:spid="_x0000_s1026" style="position:absolute;margin-left:41.9pt;margin-top:108.6pt;width:401.35pt;height:317pt;z-index:251664384;mso-width-relative:margin;mso-height-relative:margin" coordsize="57607,450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7" type="#_x0000_t75" style="position:absolute;width:57607;height:450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">
                  <v:imagedata r:id="rId15" o:title=""/>
                </v:shape>
                <v:rect id="Rectangle 13" o:spid="_x0000_s1028" style="position:absolute;left:6362;top:22284;width:11093;height:13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" filled="f" strokecolor="red" strokeweight="2pt"/>
                <v:rect id="Rectangle 7" o:spid="_x0000_s1029" style="position:absolute;left:287;top:30341;width:34274;height:30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" filled="f" strokecolor="red" strokeweight="2pt"/>
                <w10:wrap type="square"/>
              </v:group>
            </w:pict>
          </mc:Fallback>
        </mc:AlternateContent>
      </w:r>
      <w:r w:rsidRPr="007B413E">
        <w:rPr>
          <w:rFonts w:ascii="Grandview" w:hAnsi="Grandview"/>
          <w:noProof/>
          <w:lang w:val="en-GB" w:eastAsia="nb-NO"/>
        </w:rPr>
        <w:t>Here we can for example see that the standard value for the “Header” argument is “True”, meaning the first row of the dataset is containing column names. In the import dialogue we said that this was the case since indeed, the first row of the Titanic datset contained co</w:t>
      </w:r>
      <w:r w:rsidR="00DD06B4">
        <w:rPr>
          <w:rFonts w:ascii="Grandview" w:hAnsi="Grandview"/>
          <w:noProof/>
          <w:lang w:val="en-GB" w:eastAsia="nb-NO"/>
        </w:rPr>
        <w:t>l</w:t>
      </w:r>
      <w:r w:rsidRPr="007B413E">
        <w:rPr>
          <w:rFonts w:ascii="Grandview" w:hAnsi="Grandview"/>
          <w:noProof/>
          <w:lang w:val="en-GB" w:eastAsia="nb-NO"/>
        </w:rPr>
        <w:t xml:space="preserve">umn names. Since “True” is the standard value, the “Header” argument did not appear in the line of code that was written earlier on. The samme applies for the “sep” argument (meaning separator”, as we had a file where columns were separated by a comma, which is the standard setting. At the end we can see “…”. This means that other arguments are the same as in the function described earlier in the help page. To find the standard value for the “na.string” argument, we therefore need to look at the first function in this help section (read.table). There we can see that the standard value for “na.strings” is “NA”. Now, if we inspected the Titanic dataset correctly, we see that missing data was described with a period (“.”), hence we changed this setting in the import dialogue. This is the reason why the “na.strings” argument showed up in our line of code earlier. </w:t>
      </w:r>
    </w:p>
    <w:p w14:paraId="2FBB8610" w14:textId="7828CF7D" w:rsidR="00545F4A" w:rsidRPr="007B413E" w:rsidRDefault="00545F4A" w:rsidP="00EE4F72">
      <w:pPr>
        <w:pStyle w:val="steptext"/>
        <w:rPr>
          <w:rFonts w:ascii="Grandview" w:hAnsi="Grandview"/>
          <w:noProof/>
          <w:lang w:val="en-GB" w:eastAsia="nb-NO"/>
        </w:rPr>
      </w:pPr>
    </w:p>
    <w:p w14:paraId="1CA392B1" w14:textId="2FE7B690" w:rsidR="00D61793" w:rsidRPr="007B413E" w:rsidRDefault="0092055B" w:rsidP="001A6F1C">
      <w:pPr>
        <w:pStyle w:val="steptext"/>
        <w:ind w:left="0"/>
        <w:rPr>
          <w:rFonts w:ascii="Grandview" w:hAnsi="Grandview"/>
          <w:b/>
          <w:lang w:val="en-GB"/>
        </w:rPr>
      </w:pPr>
      <w:r w:rsidRPr="007B413E">
        <w:rPr>
          <w:rFonts w:ascii="Grandview" w:hAnsi="Grandview"/>
          <w:b/>
          <w:lang w:val="en-GB"/>
        </w:rPr>
        <w:t>5</w:t>
      </w:r>
      <w:r w:rsidR="001A6F1C" w:rsidRPr="007B413E">
        <w:rPr>
          <w:rFonts w:ascii="Grandview" w:hAnsi="Grandview"/>
          <w:b/>
          <w:lang w:val="en-GB"/>
        </w:rPr>
        <w:t xml:space="preserve">. </w:t>
      </w:r>
      <w:r w:rsidR="00E518AC">
        <w:rPr>
          <w:rFonts w:ascii="Grandview" w:hAnsi="Grandview"/>
          <w:b/>
          <w:lang w:val="en-GB"/>
        </w:rPr>
        <w:t>Data classes</w:t>
      </w:r>
    </w:p>
    <w:p w14:paraId="560C4EE3" w14:textId="11553EE4" w:rsidR="00D61793" w:rsidRPr="007B413E" w:rsidRDefault="00D61793" w:rsidP="00D61793">
      <w:pPr>
        <w:pStyle w:val="steptext"/>
        <w:rPr>
          <w:rFonts w:ascii="Grandview" w:hAnsi="Grandview"/>
          <w:lang w:val="en-GB"/>
        </w:rPr>
      </w:pPr>
      <w:r w:rsidRPr="007B413E">
        <w:rPr>
          <w:rFonts w:ascii="Grandview" w:hAnsi="Grandview"/>
          <w:lang w:val="en-GB"/>
        </w:rPr>
        <w:t>R operates with different data classes based on the content of a variable. We will introduce the most important ones here.</w:t>
      </w:r>
    </w:p>
    <w:p w14:paraId="17019814" w14:textId="7003B851" w:rsidR="00D61793" w:rsidRPr="007B413E" w:rsidRDefault="00D61793" w:rsidP="00D61793">
      <w:pPr>
        <w:pStyle w:val="steptext"/>
        <w:rPr>
          <w:rFonts w:ascii="Grandview" w:hAnsi="Grandview"/>
          <w:lang w:val="en-GB"/>
        </w:rPr>
      </w:pPr>
      <w:r w:rsidRPr="007B413E">
        <w:rPr>
          <w:rFonts w:ascii="Grandview" w:hAnsi="Grandview"/>
          <w:b/>
          <w:bCs/>
          <w:lang w:val="en-GB"/>
        </w:rPr>
        <w:t>Character</w:t>
      </w:r>
      <w:r w:rsidR="007B413E">
        <w:rPr>
          <w:rFonts w:ascii="Grandview" w:hAnsi="Grandview"/>
          <w:b/>
          <w:bCs/>
          <w:lang w:val="en-GB"/>
        </w:rPr>
        <w:t xml:space="preserve"> (chr)</w:t>
      </w:r>
      <w:r w:rsidRPr="007B413E">
        <w:rPr>
          <w:rFonts w:ascii="Grandview" w:hAnsi="Grandview"/>
          <w:b/>
          <w:bCs/>
          <w:lang w:val="en-GB"/>
        </w:rPr>
        <w:t xml:space="preserve">: </w:t>
      </w:r>
      <w:r w:rsidRPr="007B413E">
        <w:rPr>
          <w:rFonts w:ascii="Grandview" w:hAnsi="Grandview"/>
          <w:lang w:val="en-GB"/>
        </w:rPr>
        <w:t xml:space="preserve">Character variables can contain any characters, meaning letters, numbers and other symbols. When numbers are stored inside a character variable, R will not be able to use the numbers as numbers and </w:t>
      </w:r>
      <w:r w:rsidRPr="007B413E">
        <w:rPr>
          <w:rFonts w:ascii="Grandview" w:hAnsi="Grandview"/>
          <w:lang w:val="en-GB"/>
        </w:rPr>
        <w:lastRenderedPageBreak/>
        <w:t xml:space="preserve">will only see them as “letters”. This means you cannot use these numbers to calculate things. </w:t>
      </w:r>
    </w:p>
    <w:p w14:paraId="0A4FA919" w14:textId="4861AB47" w:rsidR="007B413E" w:rsidRPr="007B413E" w:rsidRDefault="007B413E" w:rsidP="00D61793">
      <w:pPr>
        <w:pStyle w:val="steptext"/>
        <w:rPr>
          <w:rFonts w:ascii="Grandview" w:hAnsi="Grandview"/>
          <w:lang w:val="en-GB"/>
        </w:rPr>
      </w:pPr>
      <w:r w:rsidRPr="007B413E">
        <w:rPr>
          <w:rFonts w:ascii="Grandview" w:hAnsi="Grandview"/>
          <w:b/>
          <w:bCs/>
          <w:lang w:val="en-GB"/>
        </w:rPr>
        <w:t>Numeric</w:t>
      </w:r>
      <w:r>
        <w:rPr>
          <w:rFonts w:ascii="Grandview" w:hAnsi="Grandview"/>
          <w:b/>
          <w:bCs/>
          <w:lang w:val="en-GB"/>
        </w:rPr>
        <w:t xml:space="preserve"> (num)</w:t>
      </w:r>
      <w:r w:rsidRPr="007B413E">
        <w:rPr>
          <w:rFonts w:ascii="Grandview" w:hAnsi="Grandview"/>
          <w:b/>
          <w:bCs/>
          <w:lang w:val="en-GB"/>
        </w:rPr>
        <w:t xml:space="preserve">: </w:t>
      </w:r>
      <w:r w:rsidRPr="007B413E">
        <w:rPr>
          <w:rFonts w:ascii="Grandview" w:hAnsi="Grandview"/>
          <w:lang w:val="en-GB"/>
        </w:rPr>
        <w:t xml:space="preserve">Numeric variables contain numbers. Here, R can use the numbers to make calculations. Nothing else can be stored in numeric variables. </w:t>
      </w:r>
    </w:p>
    <w:p w14:paraId="0E5A71A5" w14:textId="705B94D3" w:rsidR="00D61793" w:rsidRPr="007B413E" w:rsidRDefault="007B413E" w:rsidP="00D61793">
      <w:pPr>
        <w:pStyle w:val="steptext"/>
        <w:rPr>
          <w:rFonts w:ascii="Grandview" w:hAnsi="Grandview"/>
          <w:lang w:val="en-GB"/>
        </w:rPr>
      </w:pPr>
      <w:r w:rsidRPr="007B413E">
        <w:rPr>
          <w:rFonts w:ascii="Grandview" w:hAnsi="Grandview"/>
          <w:b/>
          <w:bCs/>
          <w:lang w:val="en-GB"/>
        </w:rPr>
        <w:t>Integer</w:t>
      </w:r>
      <w:r>
        <w:rPr>
          <w:rFonts w:ascii="Grandview" w:hAnsi="Grandview"/>
          <w:b/>
          <w:bCs/>
          <w:lang w:val="en-GB"/>
        </w:rPr>
        <w:t xml:space="preserve"> (int)</w:t>
      </w:r>
      <w:r w:rsidRPr="007B413E">
        <w:rPr>
          <w:rFonts w:ascii="Grandview" w:hAnsi="Grandview"/>
          <w:b/>
          <w:bCs/>
          <w:lang w:val="en-GB"/>
        </w:rPr>
        <w:t>:</w:t>
      </w:r>
      <w:r w:rsidRPr="007B413E">
        <w:rPr>
          <w:rFonts w:ascii="Grandview" w:hAnsi="Grandview"/>
          <w:lang w:val="en-GB"/>
        </w:rPr>
        <w:t xml:space="preserve"> Integer variables are basically the same as numeric variables, however, they cannot store</w:t>
      </w:r>
      <w:r w:rsidR="00D61793" w:rsidRPr="007B413E">
        <w:rPr>
          <w:rFonts w:ascii="Grandview" w:hAnsi="Grandview"/>
          <w:lang w:val="en-GB"/>
        </w:rPr>
        <w:t xml:space="preserve"> </w:t>
      </w:r>
      <w:r w:rsidRPr="007B413E">
        <w:rPr>
          <w:rFonts w:ascii="Grandview" w:hAnsi="Grandview"/>
          <w:lang w:val="en-GB"/>
        </w:rPr>
        <w:t xml:space="preserve">decimals. </w:t>
      </w:r>
    </w:p>
    <w:p w14:paraId="2797CF09" w14:textId="6A49C405" w:rsidR="007B413E" w:rsidRDefault="007B413E" w:rsidP="00D61793">
      <w:pPr>
        <w:pStyle w:val="steptext"/>
        <w:rPr>
          <w:rFonts w:ascii="Grandview" w:hAnsi="Grandview"/>
          <w:lang w:val="en-GB"/>
        </w:rPr>
      </w:pPr>
      <w:r w:rsidRPr="007B413E">
        <w:rPr>
          <w:rFonts w:ascii="Grandview" w:hAnsi="Grandview"/>
          <w:lang w:val="en-GB"/>
        </w:rPr>
        <w:t xml:space="preserve">In most cases, R will figure out the correct class by itself, and you don’t need </w:t>
      </w:r>
      <w:r>
        <w:rPr>
          <w:rFonts w:ascii="Grandview" w:hAnsi="Grandview"/>
          <w:lang w:val="en-GB"/>
        </w:rPr>
        <w:t xml:space="preserve">to worry about this. However, there may be cases where you get error messages when doing calculations. In these cases, you may want to check that your variable is numeric or integer and not accidently set to character. </w:t>
      </w:r>
    </w:p>
    <w:p w14:paraId="5393E0DE" w14:textId="06480BF1" w:rsidR="007B413E" w:rsidRDefault="007B413E" w:rsidP="00D61793">
      <w:pPr>
        <w:pStyle w:val="steptext"/>
        <w:rPr>
          <w:rFonts w:ascii="Grandview" w:hAnsi="Grandview"/>
          <w:lang w:val="en-GB"/>
        </w:rPr>
      </w:pPr>
      <w:r>
        <w:rPr>
          <w:rFonts w:ascii="Grandview" w:hAnsi="Grandview"/>
          <w:lang w:val="en-GB"/>
        </w:rPr>
        <w:t xml:space="preserve">You can easily check the classes of your variables in the environment pane in RStudio. Click on the small blue button next to the dataset to get an overview of all the variables. If everything has gone well, you will see that every variable apart from “Age” has been set to “character” while “Age” correctly has been assigned the “Numeric” class. </w:t>
      </w:r>
    </w:p>
    <w:p w14:paraId="0D3856E2" w14:textId="294FCA20" w:rsidR="00E6314C" w:rsidRPr="007B413E" w:rsidRDefault="007B413E" w:rsidP="00782308">
      <w:pPr>
        <w:pStyle w:val="steptext"/>
        <w:jc w:val="center"/>
        <w:rPr>
          <w:rFonts w:ascii="Grandview" w:hAnsi="Grandview"/>
          <w:lang w:val="en-GB"/>
        </w:rPr>
      </w:pPr>
      <w:r w:rsidRPr="007B413E">
        <w:rPr>
          <w:rFonts w:ascii="Grandview" w:hAnsi="Grandview"/>
          <w:noProof/>
          <w:lang w:val="en-GB"/>
        </w:rPr>
        <w:drawing>
          <wp:inline distT="0" distB="0" distL="0" distR="0" wp14:anchorId="4547FE59" wp14:editId="3F7291CA">
            <wp:extent cx="4831308" cy="1677005"/>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51629" cy="1684059"/>
                    </a:xfrm>
                    <a:prstGeom prst="rect">
                      <a:avLst/>
                    </a:prstGeom>
                  </pic:spPr>
                </pic:pic>
              </a:graphicData>
            </a:graphic>
          </wp:inline>
        </w:drawing>
      </w:r>
    </w:p>
    <w:p w14:paraId="4569C9F5" w14:textId="226BC27E" w:rsidR="00EE0C5F" w:rsidRDefault="00EE0C5F" w:rsidP="00782308">
      <w:pPr>
        <w:pStyle w:val="steptext"/>
        <w:jc w:val="center"/>
        <w:rPr>
          <w:rFonts w:ascii="Grandview" w:hAnsi="Grandview"/>
          <w:i/>
          <w:sz w:val="20"/>
          <w:lang w:val="en-GB"/>
        </w:rPr>
      </w:pPr>
      <w:r w:rsidRPr="007B413E">
        <w:rPr>
          <w:rFonts w:ascii="Grandview" w:hAnsi="Grandview"/>
          <w:i/>
          <w:sz w:val="20"/>
          <w:lang w:val="en-GB"/>
        </w:rPr>
        <w:t>Checking for correct data typ</w:t>
      </w:r>
      <w:r w:rsidR="007B413E">
        <w:rPr>
          <w:rFonts w:ascii="Grandview" w:hAnsi="Grandview"/>
          <w:i/>
          <w:sz w:val="20"/>
          <w:lang w:val="en-GB"/>
        </w:rPr>
        <w:t>e in the “Environment” pane</w:t>
      </w:r>
    </w:p>
    <w:p w14:paraId="1B112282" w14:textId="104E9DF6" w:rsidR="007B413E" w:rsidRDefault="007B413E" w:rsidP="004E0D05">
      <w:pPr>
        <w:pStyle w:val="steptext"/>
        <w:rPr>
          <w:rFonts w:ascii="Grandview" w:hAnsi="Grandview"/>
          <w:iCs/>
          <w:szCs w:val="24"/>
          <w:lang w:val="en-GB"/>
        </w:rPr>
      </w:pPr>
      <w:r>
        <w:rPr>
          <w:rFonts w:ascii="Grandview" w:hAnsi="Grandview"/>
          <w:iCs/>
          <w:szCs w:val="24"/>
          <w:lang w:val="en-GB"/>
        </w:rPr>
        <w:t xml:space="preserve">Let’s assume that “Age” was classed as a “Character” variable. How can we change this to the numeric class? </w:t>
      </w:r>
    </w:p>
    <w:p w14:paraId="330EB126" w14:textId="17ADC8C9" w:rsidR="007B413E" w:rsidRDefault="00E518AC" w:rsidP="004E0D05">
      <w:pPr>
        <w:pStyle w:val="steptext"/>
        <w:rPr>
          <w:rFonts w:ascii="Grandview" w:hAnsi="Grandview"/>
          <w:iCs/>
          <w:szCs w:val="24"/>
          <w:lang w:val="en-GB"/>
        </w:rPr>
      </w:pPr>
      <w:r>
        <w:rPr>
          <w:rFonts w:ascii="Grandview" w:hAnsi="Grandview"/>
          <w:iCs/>
          <w:szCs w:val="24"/>
          <w:lang w:val="en-GB"/>
        </w:rPr>
        <w:t xml:space="preserve">The general code for this looks like this: </w:t>
      </w:r>
    </w:p>
    <w:p w14:paraId="00FC873D" w14:textId="52A98310" w:rsidR="00E518AC" w:rsidRPr="00514943" w:rsidRDefault="00E518AC" w:rsidP="004E0D05">
      <w:pPr>
        <w:pStyle w:val="steptext"/>
        <w:rPr>
          <w:rFonts w:ascii="Consolas" w:hAnsi="Consolas"/>
          <w:iCs/>
          <w:szCs w:val="24"/>
          <w:lang w:val="nb-NO"/>
        </w:rPr>
      </w:pPr>
      <w:r w:rsidRPr="00514943">
        <w:rPr>
          <w:rFonts w:ascii="Consolas" w:hAnsi="Consolas"/>
          <w:iCs/>
          <w:szCs w:val="24"/>
          <w:lang w:val="nb-NO"/>
        </w:rPr>
        <w:t>Dataset$Variable &lt;- as.numeric(dataset$Variable)</w:t>
      </w:r>
    </w:p>
    <w:p w14:paraId="4C15E077" w14:textId="2AE42077" w:rsidR="00E518AC" w:rsidRPr="00E518AC" w:rsidRDefault="00E518AC" w:rsidP="004E0D05">
      <w:pPr>
        <w:pStyle w:val="steptext"/>
        <w:rPr>
          <w:rFonts w:ascii="Grandview" w:hAnsi="Grandview"/>
          <w:iCs/>
          <w:szCs w:val="24"/>
          <w:lang w:val="en-GB"/>
        </w:rPr>
      </w:pPr>
      <w:r>
        <w:rPr>
          <w:rFonts w:ascii="Grandview" w:hAnsi="Grandview"/>
          <w:iCs/>
          <w:szCs w:val="24"/>
          <w:lang w:val="en-GB"/>
        </w:rPr>
        <w:t xml:space="preserve">The dollar sign ($) is always used to choose a specific variable within a dataset. Since we write the same dataset and variable on both sides of the function, the only change that is made, is the change to numeric. If we would like to convert something to characters, we can use the </w:t>
      </w:r>
      <w:r w:rsidRPr="00E518AC">
        <w:rPr>
          <w:rFonts w:ascii="Consolas" w:hAnsi="Consolas"/>
          <w:iCs/>
          <w:szCs w:val="24"/>
          <w:lang w:val="en-GB"/>
        </w:rPr>
        <w:t>as.character</w:t>
      </w:r>
      <w:r>
        <w:rPr>
          <w:rFonts w:ascii="Grandview" w:hAnsi="Grandview"/>
          <w:iCs/>
          <w:szCs w:val="24"/>
          <w:lang w:val="en-GB"/>
        </w:rPr>
        <w:t xml:space="preserve"> function in the same way.  </w:t>
      </w:r>
    </w:p>
    <w:p w14:paraId="06759C24" w14:textId="43A7E746" w:rsidR="00EE4F72" w:rsidRPr="007B413E" w:rsidRDefault="0092055B" w:rsidP="00EE4F72">
      <w:pPr>
        <w:pStyle w:val="stepheading"/>
        <w:rPr>
          <w:rFonts w:ascii="Grandview" w:hAnsi="Grandview"/>
          <w:lang w:val="en-GB"/>
        </w:rPr>
      </w:pPr>
      <w:r w:rsidRPr="007B413E">
        <w:rPr>
          <w:rFonts w:ascii="Grandview" w:hAnsi="Grandview"/>
          <w:lang w:val="en-GB"/>
        </w:rPr>
        <w:t>6</w:t>
      </w:r>
      <w:r w:rsidR="00EE4F72" w:rsidRPr="007B413E">
        <w:rPr>
          <w:rFonts w:ascii="Grandview" w:hAnsi="Grandview"/>
          <w:lang w:val="en-GB"/>
        </w:rPr>
        <w:t>. Making a graph of one variable</w:t>
      </w:r>
    </w:p>
    <w:p w14:paraId="68F3C646" w14:textId="2470ACA8" w:rsidR="00EE4F72" w:rsidRPr="007B413E" w:rsidRDefault="00EE4F72" w:rsidP="00EE4F72">
      <w:pPr>
        <w:pStyle w:val="steptext"/>
        <w:rPr>
          <w:rFonts w:ascii="Grandview" w:hAnsi="Grandview"/>
          <w:lang w:val="en-GB"/>
        </w:rPr>
      </w:pPr>
      <w:r w:rsidRPr="007B413E">
        <w:rPr>
          <w:rFonts w:ascii="Grandview" w:hAnsi="Grandview"/>
          <w:lang w:val="en-GB"/>
        </w:rPr>
        <w:t xml:space="preserve">For example, using the </w:t>
      </w:r>
      <w:r w:rsidRPr="007B413E">
        <w:rPr>
          <w:rFonts w:ascii="Grandview" w:hAnsi="Grandview"/>
          <w:i/>
          <w:lang w:val="en-GB"/>
        </w:rPr>
        <w:t>Titanic</w:t>
      </w:r>
      <w:r w:rsidRPr="007B413E">
        <w:rPr>
          <w:rFonts w:ascii="Grandview" w:hAnsi="Grandview"/>
          <w:lang w:val="en-GB"/>
        </w:rPr>
        <w:t xml:space="preserve"> data in "titanicRev.csv", let's plot a histogram of the </w:t>
      </w:r>
      <w:r w:rsidR="00156280" w:rsidRPr="007B413E">
        <w:rPr>
          <w:rFonts w:ascii="Grandview" w:hAnsi="Grandview"/>
          <w:b/>
          <w:lang w:val="en-GB"/>
        </w:rPr>
        <w:t>numeric</w:t>
      </w:r>
      <w:r w:rsidR="00156280" w:rsidRPr="007B413E">
        <w:rPr>
          <w:rFonts w:ascii="Grandview" w:hAnsi="Grandview"/>
          <w:lang w:val="en-GB"/>
        </w:rPr>
        <w:t xml:space="preserve"> variable “Age” for</w:t>
      </w:r>
      <w:r w:rsidRPr="007B413E">
        <w:rPr>
          <w:rFonts w:ascii="Grandview" w:hAnsi="Grandview"/>
          <w:lang w:val="en-GB"/>
        </w:rPr>
        <w:t xml:space="preserve"> the passengers. </w:t>
      </w:r>
    </w:p>
    <w:p w14:paraId="6B0A6A48" w14:textId="7CC269DB" w:rsidR="00EE4F72" w:rsidRDefault="00CE7EE6" w:rsidP="00EE4F72">
      <w:pPr>
        <w:pStyle w:val="steptext"/>
        <w:rPr>
          <w:rFonts w:ascii="Grandview" w:hAnsi="Grandview"/>
          <w:noProof/>
          <w:lang w:val="en-GB" w:eastAsia="nb-NO"/>
        </w:rPr>
      </w:pPr>
      <w:r>
        <w:rPr>
          <w:rFonts w:ascii="Grandview" w:hAnsi="Grandview"/>
          <w:noProof/>
          <w:lang w:val="en-GB" w:eastAsia="nb-NO"/>
        </w:rPr>
        <w:lastRenderedPageBreak/>
        <w:t xml:space="preserve">To plot a histogram we can use the </w:t>
      </w:r>
      <w:r w:rsidRPr="00CE7EE6">
        <w:rPr>
          <w:rFonts w:ascii="Consolas" w:hAnsi="Consolas"/>
          <w:noProof/>
          <w:lang w:val="en-GB" w:eastAsia="nb-NO"/>
        </w:rPr>
        <w:t>hist()</w:t>
      </w:r>
      <w:r>
        <w:rPr>
          <w:rFonts w:ascii="Grandview" w:hAnsi="Grandview"/>
          <w:noProof/>
          <w:lang w:val="en-GB" w:eastAsia="nb-NO"/>
        </w:rPr>
        <w:t xml:space="preserve"> function. Open the help page for the function to get an overview about its different arguments. </w:t>
      </w:r>
    </w:p>
    <w:p w14:paraId="5116B469" w14:textId="2842E25F" w:rsidR="00CE7EE6" w:rsidRPr="007B413E" w:rsidRDefault="00CE7EE6" w:rsidP="00501ABF">
      <w:pPr>
        <w:pStyle w:val="steptext"/>
        <w:rPr>
          <w:rFonts w:ascii="Grandview" w:hAnsi="Grandview"/>
          <w:noProof/>
          <w:lang w:val="en-GB" w:eastAsia="nb-NO"/>
        </w:rPr>
      </w:pPr>
      <w:r>
        <w:rPr>
          <w:rFonts w:ascii="Grandview" w:hAnsi="Grandview"/>
          <w:noProof/>
          <w:lang w:val="en-GB" w:eastAsia="nb-NO"/>
        </w:rPr>
        <w:t xml:space="preserve">The </w:t>
      </w:r>
      <w:r w:rsidRPr="00CE7EE6">
        <w:rPr>
          <w:rFonts w:ascii="Consolas" w:hAnsi="Consolas"/>
          <w:noProof/>
          <w:lang w:val="en-GB" w:eastAsia="nb-NO"/>
        </w:rPr>
        <w:t>breaks</w:t>
      </w:r>
      <w:r>
        <w:rPr>
          <w:rFonts w:ascii="Grandview" w:hAnsi="Grandview"/>
          <w:noProof/>
          <w:lang w:val="en-GB" w:eastAsia="nb-NO"/>
        </w:rPr>
        <w:t xml:space="preserve"> argument lets you change how many bars your histogram has. If you have fewer bars, each bar will contain a larger part of the variation shown on the x-axis. Explore how the histogram changes when you increase or decrease the number of breaks.  </w:t>
      </w:r>
    </w:p>
    <w:p w14:paraId="72FFA848" w14:textId="41D6334E" w:rsidR="00EE4F72" w:rsidRDefault="00BE32AD" w:rsidP="00EE4F72">
      <w:pPr>
        <w:pStyle w:val="steptext"/>
        <w:rPr>
          <w:rFonts w:ascii="Grandview" w:hAnsi="Grandview"/>
          <w:lang w:val="en-GB"/>
        </w:rPr>
      </w:pPr>
      <w:r w:rsidRPr="007B413E">
        <w:rPr>
          <w:rFonts w:ascii="Grandview" w:hAnsi="Grandview"/>
          <w:lang w:val="en-GB"/>
        </w:rPr>
        <w:t xml:space="preserve">Distributions of categorical (character) variables may </w:t>
      </w:r>
      <w:r w:rsidR="00501ABF">
        <w:rPr>
          <w:rFonts w:ascii="Grandview" w:hAnsi="Grandview"/>
          <w:lang w:val="en-GB"/>
        </w:rPr>
        <w:t xml:space="preserve">also </w:t>
      </w:r>
      <w:r w:rsidRPr="007B413E">
        <w:rPr>
          <w:rFonts w:ascii="Grandview" w:hAnsi="Grandview"/>
          <w:lang w:val="en-GB"/>
        </w:rPr>
        <w:t>be visualized as</w:t>
      </w:r>
      <w:r w:rsidR="00EE4F72" w:rsidRPr="007B413E">
        <w:rPr>
          <w:rFonts w:ascii="Grandview" w:hAnsi="Grandview"/>
          <w:lang w:val="en-GB"/>
        </w:rPr>
        <w:t xml:space="preserve"> a bar chart</w:t>
      </w:r>
      <w:r w:rsidRPr="007B413E">
        <w:rPr>
          <w:rFonts w:ascii="Grandview" w:hAnsi="Grandview"/>
          <w:lang w:val="en-GB"/>
        </w:rPr>
        <w:t xml:space="preserve">, </w:t>
      </w:r>
      <w:r w:rsidR="00EE4F72" w:rsidRPr="007B413E">
        <w:rPr>
          <w:rFonts w:ascii="Grandview" w:hAnsi="Grandview"/>
          <w:lang w:val="en-GB"/>
        </w:rPr>
        <w:t>for example with the variable "</w:t>
      </w:r>
      <w:r w:rsidR="00EE4F72" w:rsidRPr="007B413E">
        <w:rPr>
          <w:rFonts w:ascii="Grandview" w:hAnsi="Grandview"/>
          <w:i/>
          <w:lang w:val="en-GB"/>
        </w:rPr>
        <w:t>Passenger class</w:t>
      </w:r>
      <w:r w:rsidR="00EE4F72" w:rsidRPr="007B413E">
        <w:rPr>
          <w:rFonts w:ascii="Grandview" w:hAnsi="Grandview"/>
          <w:lang w:val="en-GB"/>
        </w:rPr>
        <w:t>"</w:t>
      </w:r>
      <w:r w:rsidR="000479E0" w:rsidRPr="007B413E">
        <w:rPr>
          <w:rFonts w:ascii="Grandview" w:hAnsi="Grandview"/>
          <w:lang w:val="en-GB"/>
        </w:rPr>
        <w:t>.</w:t>
      </w:r>
      <w:r w:rsidR="00EE4F72" w:rsidRPr="007B413E">
        <w:rPr>
          <w:rFonts w:ascii="Grandview" w:hAnsi="Grandview"/>
          <w:lang w:val="en-GB"/>
        </w:rPr>
        <w:t xml:space="preserve"> </w:t>
      </w:r>
      <w:r w:rsidR="00501ABF">
        <w:rPr>
          <w:rFonts w:ascii="Grandview" w:hAnsi="Grandview"/>
          <w:lang w:val="en-GB"/>
        </w:rPr>
        <w:t xml:space="preserve">Making a bar chart in R requires an extra step </w:t>
      </w:r>
      <w:r w:rsidR="00DE303C">
        <w:rPr>
          <w:rFonts w:ascii="Grandview" w:hAnsi="Grandview"/>
          <w:lang w:val="en-GB"/>
        </w:rPr>
        <w:t>where we create a simple table</w:t>
      </w:r>
      <w:r w:rsidR="0007241F">
        <w:rPr>
          <w:rFonts w:ascii="Grandview" w:hAnsi="Grandview"/>
          <w:lang w:val="en-GB"/>
        </w:rPr>
        <w:t xml:space="preserve"> (using the </w:t>
      </w:r>
      <w:r w:rsidR="0007241F" w:rsidRPr="0007241F">
        <w:rPr>
          <w:rFonts w:ascii="Consolas" w:hAnsi="Consolas"/>
          <w:lang w:val="en-GB"/>
        </w:rPr>
        <w:t>table</w:t>
      </w:r>
      <w:r w:rsidR="003A1F5D">
        <w:rPr>
          <w:rFonts w:ascii="Consolas" w:hAnsi="Consolas"/>
          <w:lang w:val="en-GB"/>
        </w:rPr>
        <w:t>()</w:t>
      </w:r>
      <w:r w:rsidR="0007241F">
        <w:rPr>
          <w:rFonts w:ascii="Grandview" w:hAnsi="Grandview"/>
          <w:lang w:val="en-GB"/>
        </w:rPr>
        <w:t xml:space="preserve"> function)</w:t>
      </w:r>
      <w:r w:rsidR="00DE303C">
        <w:rPr>
          <w:rFonts w:ascii="Grandview" w:hAnsi="Grandview"/>
          <w:lang w:val="en-GB"/>
        </w:rPr>
        <w:t xml:space="preserve"> that counts the observations in each category we want to investigate. </w:t>
      </w:r>
    </w:p>
    <w:p w14:paraId="54E7D714" w14:textId="1C0489C5" w:rsidR="00EE0C5F" w:rsidRPr="00782308" w:rsidRDefault="00DE303C" w:rsidP="00782308">
      <w:pPr>
        <w:pStyle w:val="steptext"/>
        <w:rPr>
          <w:rFonts w:ascii="Grandview" w:hAnsi="Grandview"/>
          <w:lang w:val="en-GB"/>
        </w:rPr>
      </w:pPr>
      <w:r>
        <w:rPr>
          <w:rFonts w:ascii="Grandview" w:hAnsi="Grandview"/>
          <w:lang w:val="en-GB"/>
        </w:rPr>
        <w:t xml:space="preserve">Note also how we can use the arguments </w:t>
      </w:r>
      <w:r w:rsidRPr="00DE303C">
        <w:rPr>
          <w:rFonts w:ascii="Consolas" w:hAnsi="Consolas"/>
          <w:lang w:val="en-GB"/>
        </w:rPr>
        <w:t>main</w:t>
      </w:r>
      <w:r>
        <w:rPr>
          <w:rFonts w:ascii="Grandview" w:hAnsi="Grandview"/>
          <w:lang w:val="en-GB"/>
        </w:rPr>
        <w:t xml:space="preserve">, </w:t>
      </w:r>
      <w:r w:rsidRPr="00DE303C">
        <w:rPr>
          <w:rFonts w:ascii="Consolas" w:hAnsi="Consolas"/>
          <w:lang w:val="en-GB"/>
        </w:rPr>
        <w:t>xlab</w:t>
      </w:r>
      <w:r>
        <w:rPr>
          <w:rFonts w:ascii="Grandview" w:hAnsi="Grandview"/>
          <w:lang w:val="en-GB"/>
        </w:rPr>
        <w:t xml:space="preserve"> and </w:t>
      </w:r>
      <w:r w:rsidRPr="00DE303C">
        <w:rPr>
          <w:rFonts w:ascii="Consolas" w:hAnsi="Consolas"/>
          <w:lang w:val="en-GB"/>
        </w:rPr>
        <w:t>ylab</w:t>
      </w:r>
      <w:r>
        <w:rPr>
          <w:rFonts w:ascii="Grandview" w:hAnsi="Grandview"/>
          <w:lang w:val="en-GB"/>
        </w:rPr>
        <w:t xml:space="preserve"> to edit the title of the graph, the title of the x-axis and of the y-axis respectively. If you do not use these commands, R will put titles based on the dataset, however, quite often making your own titles will make a graph simpler and easier to understand. </w:t>
      </w:r>
    </w:p>
    <w:p w14:paraId="082471F7" w14:textId="55BBAFAB" w:rsidR="00EE4F72" w:rsidRPr="007B413E" w:rsidRDefault="0092055B" w:rsidP="00EE4F72">
      <w:pPr>
        <w:pStyle w:val="stepheading"/>
        <w:rPr>
          <w:rFonts w:ascii="Grandview" w:hAnsi="Grandview"/>
          <w:lang w:val="en-GB"/>
        </w:rPr>
      </w:pPr>
      <w:r w:rsidRPr="007B413E">
        <w:rPr>
          <w:rFonts w:ascii="Grandview" w:hAnsi="Grandview"/>
          <w:lang w:val="en-GB"/>
        </w:rPr>
        <w:t>7</w:t>
      </w:r>
      <w:r w:rsidR="00EE4F72" w:rsidRPr="007B413E">
        <w:rPr>
          <w:rFonts w:ascii="Grandview" w:hAnsi="Grandview"/>
          <w:lang w:val="en-GB"/>
        </w:rPr>
        <w:t>. Making a graph of two variables</w:t>
      </w:r>
    </w:p>
    <w:p w14:paraId="7934C7F3" w14:textId="6803ECFD" w:rsidR="00810B57" w:rsidRDefault="00810B57" w:rsidP="00EE4F72">
      <w:pPr>
        <w:pStyle w:val="steptext"/>
        <w:rPr>
          <w:rFonts w:ascii="Grandview" w:hAnsi="Grandview"/>
          <w:lang w:val="en-GB"/>
        </w:rPr>
      </w:pPr>
      <w:r w:rsidRPr="007B413E">
        <w:rPr>
          <w:rFonts w:ascii="Grandview" w:hAnsi="Grandview"/>
          <w:lang w:val="en-GB"/>
        </w:rPr>
        <w:t>You may also</w:t>
      </w:r>
      <w:r w:rsidR="00EE4F72" w:rsidRPr="007B413E">
        <w:rPr>
          <w:rFonts w:ascii="Grandview" w:hAnsi="Grandview"/>
          <w:lang w:val="en-GB"/>
        </w:rPr>
        <w:t xml:space="preserve"> plot the relationship between </w:t>
      </w:r>
      <w:r w:rsidR="0011107C" w:rsidRPr="007B413E">
        <w:rPr>
          <w:rFonts w:ascii="Grandview" w:hAnsi="Grandview"/>
          <w:lang w:val="en-GB"/>
        </w:rPr>
        <w:t xml:space="preserve">two variables, a numeric and </w:t>
      </w:r>
      <w:r w:rsidR="003912B8" w:rsidRPr="007B413E">
        <w:rPr>
          <w:rFonts w:ascii="Grandview" w:hAnsi="Grandview"/>
          <w:lang w:val="en-GB"/>
        </w:rPr>
        <w:t xml:space="preserve">a </w:t>
      </w:r>
      <w:r w:rsidR="0011107C" w:rsidRPr="007B413E">
        <w:rPr>
          <w:rFonts w:ascii="Grandview" w:hAnsi="Grandview"/>
          <w:lang w:val="en-GB"/>
        </w:rPr>
        <w:t xml:space="preserve">categorical (character) </w:t>
      </w:r>
      <w:r w:rsidR="00EE4F72" w:rsidRPr="007B413E">
        <w:rPr>
          <w:rFonts w:ascii="Grandview" w:hAnsi="Grandview"/>
          <w:lang w:val="en-GB"/>
        </w:rPr>
        <w:t>variable</w:t>
      </w:r>
      <w:r w:rsidRPr="007B413E">
        <w:rPr>
          <w:rFonts w:ascii="Grandview" w:hAnsi="Grandview"/>
          <w:lang w:val="en-GB"/>
        </w:rPr>
        <w:t xml:space="preserve">. </w:t>
      </w:r>
    </w:p>
    <w:p w14:paraId="79A7A356" w14:textId="043309E5" w:rsidR="00C45210" w:rsidRDefault="00C45210" w:rsidP="00EE4F72">
      <w:pPr>
        <w:pStyle w:val="steptext"/>
        <w:rPr>
          <w:rFonts w:ascii="Grandview" w:hAnsi="Grandview"/>
          <w:lang w:val="en-GB"/>
        </w:rPr>
      </w:pPr>
      <w:r>
        <w:rPr>
          <w:rFonts w:ascii="Grandview" w:hAnsi="Grandview"/>
          <w:lang w:val="en-GB"/>
        </w:rPr>
        <w:t xml:space="preserve">First, let’s investigate the age distribution in the different passenger classes of the guests on the Titanic. </w:t>
      </w:r>
      <w:r w:rsidR="00343C4F">
        <w:rPr>
          <w:rFonts w:ascii="Grandview" w:hAnsi="Grandview"/>
          <w:lang w:val="en-GB"/>
        </w:rPr>
        <w:t xml:space="preserve">To do this, we can </w:t>
      </w:r>
      <w:r w:rsidR="00C97FB2">
        <w:rPr>
          <w:rFonts w:ascii="Grandview" w:hAnsi="Grandview"/>
          <w:lang w:val="en-GB"/>
        </w:rPr>
        <w:t xml:space="preserve">for example </w:t>
      </w:r>
      <w:r w:rsidR="00343C4F">
        <w:rPr>
          <w:rFonts w:ascii="Grandview" w:hAnsi="Grandview"/>
          <w:lang w:val="en-GB"/>
        </w:rPr>
        <w:t xml:space="preserve">plot three different histograms. </w:t>
      </w:r>
      <w:r w:rsidR="00C97FB2">
        <w:rPr>
          <w:rFonts w:ascii="Grandview" w:hAnsi="Grandview"/>
          <w:lang w:val="en-GB"/>
        </w:rPr>
        <w:t xml:space="preserve">Before we can start creating the plots, we need to filter (or subset) the dataset into the different passenger classes (since we want one histogram per passenger class). </w:t>
      </w:r>
    </w:p>
    <w:p w14:paraId="12705670" w14:textId="5471438A" w:rsidR="009B6F54" w:rsidRDefault="009B6F54" w:rsidP="009B6F54">
      <w:pPr>
        <w:pStyle w:val="steptext"/>
        <w:rPr>
          <w:rFonts w:ascii="Grandview" w:hAnsi="Grandview"/>
          <w:lang w:val="en-GB"/>
        </w:rPr>
      </w:pPr>
      <w:r>
        <w:rPr>
          <w:rFonts w:ascii="Grandview" w:hAnsi="Grandview"/>
          <w:lang w:val="en-GB"/>
        </w:rPr>
        <w:t>In the R language, you use square brackets [ ] to subset a dataset. When referencing rows and columns in R, rows always come first. In this case, we want to reference rows first within the square brackets and the columns afterwards. The basic subsetting syntax looks like this:</w:t>
      </w:r>
    </w:p>
    <w:p w14:paraId="5EE8D111" w14:textId="63034EBD" w:rsidR="009B6F54" w:rsidRPr="009B6F54" w:rsidRDefault="009B6F54" w:rsidP="009B6F54">
      <w:pPr>
        <w:pStyle w:val="steptext"/>
        <w:rPr>
          <w:rFonts w:ascii="Consolas" w:hAnsi="Consolas"/>
          <w:lang w:val="en-GB"/>
        </w:rPr>
      </w:pPr>
      <w:r w:rsidRPr="009B6F54">
        <w:rPr>
          <w:rFonts w:ascii="Consolas" w:hAnsi="Consolas"/>
          <w:lang w:val="en-GB"/>
        </w:rPr>
        <w:t>Subset &lt;- dataset[rows, columns]</w:t>
      </w:r>
    </w:p>
    <w:p w14:paraId="704D2E31" w14:textId="58CACA7F" w:rsidR="009B6F54" w:rsidRDefault="009B6F54" w:rsidP="009B6F54">
      <w:pPr>
        <w:pStyle w:val="steptext"/>
        <w:rPr>
          <w:rFonts w:ascii="Grandview" w:hAnsi="Grandview"/>
          <w:lang w:val="en-GB"/>
        </w:rPr>
      </w:pPr>
      <w:r>
        <w:rPr>
          <w:rFonts w:ascii="Grandview" w:hAnsi="Grandview"/>
          <w:lang w:val="en-GB"/>
        </w:rPr>
        <w:t xml:space="preserve">Now, since this looks rather confusing, let’s look at our passenger class example. How do we want our dataset(i.e., the rows and columns) to change when we filter for first class passengers? We want to keep all the rows (=passengers) that are in first class. We also want to keep all the columns in our dataset. We can now write this code: </w:t>
      </w:r>
    </w:p>
    <w:p w14:paraId="76C75582" w14:textId="40A14025" w:rsidR="009B6F54" w:rsidRPr="009B6F54" w:rsidRDefault="009B6F54" w:rsidP="009B6F54">
      <w:pPr>
        <w:pStyle w:val="steptext"/>
        <w:rPr>
          <w:rFonts w:ascii="Consolas" w:hAnsi="Consolas"/>
          <w:lang w:val="en-GB"/>
        </w:rPr>
      </w:pPr>
      <w:r w:rsidRPr="009B6F54">
        <w:rPr>
          <w:rFonts w:ascii="Consolas" w:hAnsi="Consolas"/>
          <w:lang w:val="en-GB"/>
        </w:rPr>
        <w:t>firstclass &lt;- titanicRev[titanicRev$PassengerClass=="1st",]</w:t>
      </w:r>
    </w:p>
    <w:p w14:paraId="029E543D" w14:textId="77777777" w:rsidR="008A55ED" w:rsidRDefault="008A55ED" w:rsidP="00EE4F72">
      <w:pPr>
        <w:pStyle w:val="steptext"/>
        <w:rPr>
          <w:rFonts w:ascii="Grandview" w:hAnsi="Grandview"/>
          <w:lang w:val="en-GB"/>
        </w:rPr>
      </w:pPr>
      <w:r>
        <w:rPr>
          <w:rFonts w:ascii="Grandview" w:hAnsi="Grandview"/>
          <w:lang w:val="en-GB"/>
        </w:rPr>
        <w:t xml:space="preserve">This creates a new dataset called “firstclass” based on the subsetting we do. As said, within the brackets, rows are called first. Here we say that we want to keep all the rows where PassengerClass equals “1st”. After the comma, we do not need to write anything since we want to keep all the columns. </w:t>
      </w:r>
      <w:r>
        <w:rPr>
          <w:rFonts w:ascii="Grandview" w:hAnsi="Grandview"/>
          <w:lang w:val="en-GB"/>
        </w:rPr>
        <w:lastRenderedPageBreak/>
        <w:t>Note however, that we must write the comma for the subsetting to work! Another important thing to note is the use of two equal signs (==). Using one single equal sign (=) works in the same way as the arrow (&lt;-), meaning it will assign something to an object. Every time we want to say that something is equal to something else, we need to use two equal signs.</w:t>
      </w:r>
    </w:p>
    <w:p w14:paraId="7CE740A0" w14:textId="2B63DBC9" w:rsidR="00F941D4" w:rsidRPr="00F941D4" w:rsidRDefault="00F941D4" w:rsidP="00F941D4">
      <w:pPr>
        <w:pStyle w:val="steptext"/>
        <w:rPr>
          <w:rFonts w:ascii="Grandview" w:hAnsi="Grandview"/>
          <w:lang w:val="en-GB"/>
        </w:rPr>
      </w:pPr>
      <w:r>
        <w:rPr>
          <w:rFonts w:ascii="Grandview" w:hAnsi="Grandview"/>
          <w:lang w:val="en-GB"/>
        </w:rPr>
        <w:t xml:space="preserve">Now, with the filtering being finished, we can use the already known </w:t>
      </w:r>
      <w:r w:rsidRPr="003A1F5D">
        <w:rPr>
          <w:rFonts w:ascii="Consolas" w:hAnsi="Consolas"/>
          <w:lang w:val="en-GB"/>
        </w:rPr>
        <w:t>hist()</w:t>
      </w:r>
      <w:r>
        <w:rPr>
          <w:rFonts w:ascii="Grandview" w:hAnsi="Grandview"/>
          <w:lang w:val="en-GB"/>
        </w:rPr>
        <w:t xml:space="preserve"> function to plot the histograms. </w:t>
      </w:r>
      <w:r w:rsidRPr="00F941D4">
        <w:rPr>
          <w:rFonts w:ascii="Grandview" w:hAnsi="Grandview"/>
          <w:lang w:val="en-GB"/>
        </w:rPr>
        <w:t xml:space="preserve">If we want to use the histograms to compare the age distributions in the different age classes, we should plot them side by side. We can do this with the </w:t>
      </w:r>
      <w:r w:rsidRPr="003A1F5D">
        <w:rPr>
          <w:rFonts w:ascii="Consolas" w:hAnsi="Consolas"/>
          <w:lang w:val="en-GB"/>
        </w:rPr>
        <w:t>par()</w:t>
      </w:r>
      <w:r w:rsidRPr="00F941D4">
        <w:rPr>
          <w:rFonts w:ascii="Grandview" w:hAnsi="Grandview"/>
          <w:lang w:val="en-GB"/>
        </w:rPr>
        <w:t xml:space="preserve"> function</w:t>
      </w:r>
      <w:r>
        <w:rPr>
          <w:rFonts w:ascii="Grandview" w:hAnsi="Grandview"/>
          <w:lang w:val="en-GB"/>
        </w:rPr>
        <w:t xml:space="preserve"> and </w:t>
      </w:r>
      <w:r w:rsidRPr="003A1F5D">
        <w:rPr>
          <w:rFonts w:ascii="Consolas" w:hAnsi="Consolas"/>
          <w:lang w:val="en-GB"/>
        </w:rPr>
        <w:t>mfrow</w:t>
      </w:r>
      <w:r>
        <w:rPr>
          <w:rFonts w:ascii="Grandview" w:hAnsi="Grandview"/>
          <w:lang w:val="en-GB"/>
        </w:rPr>
        <w:t xml:space="preserve"> argument. I</w:t>
      </w:r>
      <w:r w:rsidRPr="00F941D4">
        <w:rPr>
          <w:rFonts w:ascii="Grandview" w:hAnsi="Grandview"/>
          <w:lang w:val="en-GB"/>
        </w:rPr>
        <w:t xml:space="preserve">nside the </w:t>
      </w:r>
      <w:r w:rsidRPr="003A1F5D">
        <w:rPr>
          <w:rFonts w:ascii="Consolas" w:hAnsi="Consolas"/>
          <w:lang w:val="en-GB"/>
        </w:rPr>
        <w:t>mfrow</w:t>
      </w:r>
      <w:r w:rsidRPr="00F941D4">
        <w:rPr>
          <w:rFonts w:ascii="Grandview" w:hAnsi="Grandview"/>
          <w:lang w:val="en-GB"/>
        </w:rPr>
        <w:t xml:space="preserve"> argument we can choose how many rows and columns our plot should have. As </w:t>
      </w:r>
      <w:r>
        <w:rPr>
          <w:rFonts w:ascii="Grandview" w:hAnsi="Grandview"/>
          <w:lang w:val="en-GB"/>
        </w:rPr>
        <w:t>you learned when using square brackets to subset,</w:t>
      </w:r>
      <w:r w:rsidRPr="00F941D4">
        <w:rPr>
          <w:rFonts w:ascii="Grandview" w:hAnsi="Grandview"/>
          <w:lang w:val="en-GB"/>
        </w:rPr>
        <w:t xml:space="preserve"> </w:t>
      </w:r>
      <w:r>
        <w:rPr>
          <w:rFonts w:ascii="Grandview" w:hAnsi="Grandview"/>
          <w:lang w:val="en-GB"/>
        </w:rPr>
        <w:t xml:space="preserve">in </w:t>
      </w:r>
      <w:r w:rsidRPr="00F941D4">
        <w:rPr>
          <w:rFonts w:ascii="Grandview" w:hAnsi="Grandview"/>
          <w:lang w:val="en-GB"/>
        </w:rPr>
        <w:t>R</w:t>
      </w:r>
      <w:r>
        <w:rPr>
          <w:rFonts w:ascii="Grandview" w:hAnsi="Grandview"/>
          <w:lang w:val="en-GB"/>
        </w:rPr>
        <w:t xml:space="preserve"> </w:t>
      </w:r>
      <w:r w:rsidRPr="00F941D4">
        <w:rPr>
          <w:rFonts w:ascii="Grandview" w:hAnsi="Grandview"/>
          <w:lang w:val="en-GB"/>
        </w:rPr>
        <w:t>rows are named first, then columns</w:t>
      </w:r>
      <w:r>
        <w:rPr>
          <w:rFonts w:ascii="Grandview" w:hAnsi="Grandview"/>
          <w:lang w:val="en-GB"/>
        </w:rPr>
        <w:t xml:space="preserve">. </w:t>
      </w:r>
      <w:r>
        <w:rPr>
          <w:rFonts w:ascii="Consolas" w:hAnsi="Consolas"/>
          <w:lang w:val="en-GB"/>
        </w:rPr>
        <w:t>p</w:t>
      </w:r>
      <w:r w:rsidRPr="00F941D4">
        <w:rPr>
          <w:rFonts w:ascii="Consolas" w:hAnsi="Consolas"/>
          <w:lang w:val="en-GB"/>
        </w:rPr>
        <w:t>ar(mfrow=c(3,1))</w:t>
      </w:r>
      <w:r w:rsidRPr="00F941D4">
        <w:rPr>
          <w:rFonts w:ascii="Grandview" w:hAnsi="Grandview"/>
          <w:lang w:val="en-GB"/>
        </w:rPr>
        <w:t xml:space="preserve"> gives </w:t>
      </w:r>
      <w:r>
        <w:rPr>
          <w:rFonts w:ascii="Grandview" w:hAnsi="Grandview"/>
          <w:lang w:val="en-GB"/>
        </w:rPr>
        <w:t xml:space="preserve">therefore </w:t>
      </w:r>
      <w:r w:rsidRPr="00F941D4">
        <w:rPr>
          <w:rFonts w:ascii="Grandview" w:hAnsi="Grandview"/>
          <w:lang w:val="en-GB"/>
        </w:rPr>
        <w:t xml:space="preserve">3 rows and 1 column, meaning we will get our three histograms underneath each other. If you want them next to each other, you need to write </w:t>
      </w:r>
      <w:r>
        <w:rPr>
          <w:rFonts w:ascii="Consolas" w:hAnsi="Consolas"/>
          <w:lang w:val="en-GB"/>
        </w:rPr>
        <w:t>p</w:t>
      </w:r>
      <w:r w:rsidRPr="00F941D4">
        <w:rPr>
          <w:rFonts w:ascii="Consolas" w:hAnsi="Consolas"/>
          <w:lang w:val="en-GB"/>
        </w:rPr>
        <w:t>ar(mfrow=c(</w:t>
      </w:r>
      <w:r>
        <w:rPr>
          <w:rFonts w:ascii="Consolas" w:hAnsi="Consolas"/>
          <w:lang w:val="en-GB"/>
        </w:rPr>
        <w:t>1</w:t>
      </w:r>
      <w:r w:rsidRPr="00F941D4">
        <w:rPr>
          <w:rFonts w:ascii="Consolas" w:hAnsi="Consolas"/>
          <w:lang w:val="en-GB"/>
        </w:rPr>
        <w:t>,</w:t>
      </w:r>
      <w:r>
        <w:rPr>
          <w:rFonts w:ascii="Consolas" w:hAnsi="Consolas"/>
          <w:lang w:val="en-GB"/>
        </w:rPr>
        <w:t>3</w:t>
      </w:r>
      <w:r w:rsidRPr="00F941D4">
        <w:rPr>
          <w:rFonts w:ascii="Consolas" w:hAnsi="Consolas"/>
          <w:lang w:val="en-GB"/>
        </w:rPr>
        <w:t>))</w:t>
      </w:r>
      <w:r>
        <w:rPr>
          <w:rFonts w:ascii="Consolas" w:hAnsi="Consolas"/>
          <w:lang w:val="en-GB"/>
        </w:rPr>
        <w:t xml:space="preserve">. </w:t>
      </w:r>
    </w:p>
    <w:p w14:paraId="77268A84" w14:textId="167BA1A3" w:rsidR="00F941D4" w:rsidRPr="00E0067B" w:rsidRDefault="00F941D4" w:rsidP="00F941D4">
      <w:pPr>
        <w:pStyle w:val="steptext"/>
        <w:rPr>
          <w:rFonts w:ascii="Grandview" w:hAnsi="Grandview"/>
          <w:lang w:val="en-GB"/>
        </w:rPr>
      </w:pPr>
      <w:r w:rsidRPr="00F941D4">
        <w:rPr>
          <w:rFonts w:ascii="Grandview" w:hAnsi="Grandview"/>
          <w:lang w:val="en-GB"/>
        </w:rPr>
        <w:t xml:space="preserve">For the best comparison, the axes should be equal in all three plots. As a standard, R choses the length of the axes based on the spread in the data. Since the spread in the three histograms is slightly different, we get different axes. To manually adjust this and force R to show a certain axis, we can use the </w:t>
      </w:r>
      <w:r w:rsidRPr="003A1F5D">
        <w:rPr>
          <w:rFonts w:ascii="Consolas" w:hAnsi="Consolas"/>
          <w:lang w:val="en-GB"/>
        </w:rPr>
        <w:t>xlim</w:t>
      </w:r>
      <w:r w:rsidRPr="00F941D4">
        <w:rPr>
          <w:rFonts w:ascii="Grandview" w:hAnsi="Grandview"/>
          <w:lang w:val="en-GB"/>
        </w:rPr>
        <w:t xml:space="preserve"> and </w:t>
      </w:r>
      <w:r w:rsidRPr="003A1F5D">
        <w:rPr>
          <w:rFonts w:ascii="Consolas" w:hAnsi="Consolas"/>
          <w:lang w:val="en-GB"/>
        </w:rPr>
        <w:t>ylim</w:t>
      </w:r>
      <w:r w:rsidRPr="00F941D4">
        <w:rPr>
          <w:rFonts w:ascii="Grandview" w:hAnsi="Grandview"/>
          <w:lang w:val="en-GB"/>
        </w:rPr>
        <w:t xml:space="preserve"> arguments within the </w:t>
      </w:r>
      <w:r w:rsidRPr="003A1F5D">
        <w:rPr>
          <w:rFonts w:ascii="Consolas" w:hAnsi="Consolas"/>
          <w:lang w:val="en-GB"/>
        </w:rPr>
        <w:t>hist()</w:t>
      </w:r>
      <w:r w:rsidRPr="00F941D4">
        <w:rPr>
          <w:rFonts w:ascii="Grandview" w:hAnsi="Grandview"/>
          <w:lang w:val="en-GB"/>
        </w:rPr>
        <w:t xml:space="preserve"> function (</w:t>
      </w:r>
      <w:r w:rsidRPr="003A1F5D">
        <w:rPr>
          <w:rFonts w:ascii="Consolas" w:hAnsi="Consolas"/>
          <w:lang w:val="en-GB"/>
        </w:rPr>
        <w:t>xlim</w:t>
      </w:r>
      <w:r w:rsidRPr="00F941D4">
        <w:rPr>
          <w:rFonts w:ascii="Grandview" w:hAnsi="Grandview"/>
          <w:lang w:val="en-GB"/>
        </w:rPr>
        <w:t xml:space="preserve"> adjusting the x-axis, and </w:t>
      </w:r>
      <w:r w:rsidRPr="003A1F5D">
        <w:rPr>
          <w:rFonts w:ascii="Consolas" w:hAnsi="Consolas"/>
          <w:lang w:val="en-GB"/>
        </w:rPr>
        <w:t>ylim</w:t>
      </w:r>
      <w:r w:rsidRPr="00F941D4">
        <w:rPr>
          <w:rFonts w:ascii="Grandview" w:hAnsi="Grandview"/>
          <w:lang w:val="en-GB"/>
        </w:rPr>
        <w:t xml:space="preserve"> adjusting the y-axis)</w:t>
      </w:r>
      <w:r>
        <w:rPr>
          <w:rFonts w:ascii="Grandview" w:hAnsi="Grandview"/>
          <w:lang w:val="en-GB"/>
        </w:rPr>
        <w:t xml:space="preserve">. </w:t>
      </w:r>
    </w:p>
    <w:p w14:paraId="06884F2F" w14:textId="009BFE37" w:rsidR="00F941D4" w:rsidRDefault="005A3791" w:rsidP="00EE4F72">
      <w:pPr>
        <w:pStyle w:val="steptext"/>
        <w:rPr>
          <w:rFonts w:ascii="Grandview" w:hAnsi="Grandview"/>
          <w:lang w:val="en-GB"/>
        </w:rPr>
      </w:pPr>
      <w:r>
        <w:rPr>
          <w:rFonts w:ascii="Grandview" w:hAnsi="Grandview"/>
          <w:lang w:val="en-GB"/>
        </w:rPr>
        <w:t xml:space="preserve">There are other plots that we can use to explore relationships between a categorical variable (factor) and a numeric variable (response). </w:t>
      </w:r>
    </w:p>
    <w:p w14:paraId="70E6DC3B" w14:textId="752FD318" w:rsidR="00EB0B68" w:rsidRDefault="005A3791" w:rsidP="00EE4F72">
      <w:pPr>
        <w:pStyle w:val="steptext"/>
        <w:rPr>
          <w:rFonts w:ascii="Grandview" w:hAnsi="Grandview"/>
          <w:lang w:val="en-GB"/>
        </w:rPr>
      </w:pPr>
      <w:r>
        <w:rPr>
          <w:rFonts w:ascii="Grandview" w:hAnsi="Grandview"/>
          <w:lang w:val="en-GB"/>
        </w:rPr>
        <w:t xml:space="preserve">Firstly, we can use the package “sciplot” to create a simple line plot (or plot of means) that presents the mean and confidence intervals (mean +/- SE) of one response variable for different factors (groups). The function is called </w:t>
      </w:r>
      <w:r w:rsidRPr="00D2218C">
        <w:rPr>
          <w:rFonts w:ascii="Consolas" w:hAnsi="Consolas"/>
          <w:lang w:val="en-GB"/>
        </w:rPr>
        <w:t>lineplot.CI()</w:t>
      </w:r>
      <w:r>
        <w:rPr>
          <w:rFonts w:ascii="Grandview" w:hAnsi="Grandview"/>
          <w:lang w:val="en-GB"/>
        </w:rPr>
        <w:t>.</w:t>
      </w:r>
    </w:p>
    <w:p w14:paraId="1D10634D" w14:textId="73E57FDC" w:rsidR="00EB0B68" w:rsidRPr="008A55ED" w:rsidRDefault="00EB0B68" w:rsidP="00EB0B68">
      <w:pPr>
        <w:pStyle w:val="steptext"/>
        <w:rPr>
          <w:rFonts w:ascii="Consolas" w:hAnsi="Consolas"/>
          <w:lang w:val="en-GB"/>
        </w:rPr>
      </w:pPr>
      <w:r>
        <w:rPr>
          <w:rFonts w:ascii="Grandview" w:hAnsi="Grandview"/>
          <w:lang w:val="en-GB"/>
        </w:rPr>
        <w:t>Packages are add-ons that someone has created and are free to use like R itself. We can install a package by writing</w:t>
      </w:r>
      <w:r w:rsidR="00FE46A9">
        <w:rPr>
          <w:rFonts w:ascii="Grandview" w:hAnsi="Grandview"/>
          <w:lang w:val="en-GB"/>
        </w:rPr>
        <w:t>:</w:t>
      </w:r>
      <w:r w:rsidR="00FE46A9">
        <w:rPr>
          <w:rFonts w:ascii="Grandview" w:hAnsi="Grandview"/>
          <w:lang w:val="en-GB"/>
        </w:rPr>
        <w:br/>
      </w:r>
      <w:r w:rsidRPr="008A55ED">
        <w:rPr>
          <w:rFonts w:ascii="Consolas" w:hAnsi="Consolas"/>
          <w:lang w:val="en-GB"/>
        </w:rPr>
        <w:t>install.packages(“package”)</w:t>
      </w:r>
      <w:r>
        <w:rPr>
          <w:rFonts w:ascii="Consolas" w:hAnsi="Consolas"/>
          <w:lang w:val="en-GB"/>
        </w:rPr>
        <w:t xml:space="preserve"> (</w:t>
      </w:r>
      <w:r w:rsidRPr="00EB0B68">
        <w:rPr>
          <w:rFonts w:ascii="Grandview" w:hAnsi="Grandview"/>
          <w:lang w:val="en-GB"/>
        </w:rPr>
        <w:t>i.e.</w:t>
      </w:r>
      <w:r>
        <w:rPr>
          <w:rFonts w:ascii="Grandview" w:hAnsi="Grandview"/>
          <w:lang w:val="en-GB"/>
        </w:rPr>
        <w:t>,</w:t>
      </w:r>
      <w:r>
        <w:rPr>
          <w:rFonts w:ascii="Consolas" w:hAnsi="Consolas"/>
          <w:lang w:val="en-GB"/>
        </w:rPr>
        <w:t xml:space="preserve"> install.packages(“sciplot”)</w:t>
      </w:r>
      <w:r w:rsidR="00D2218C" w:rsidRPr="00D2218C">
        <w:rPr>
          <w:rFonts w:ascii="Grandview" w:hAnsi="Grandview"/>
          <w:lang w:val="en-GB"/>
        </w:rPr>
        <w:t>)</w:t>
      </w:r>
    </w:p>
    <w:p w14:paraId="0355DD48" w14:textId="1CA0E995" w:rsidR="00D2218C" w:rsidRPr="00D2218C" w:rsidRDefault="00D2218C" w:rsidP="00D2218C">
      <w:pPr>
        <w:pStyle w:val="steptext"/>
        <w:rPr>
          <w:rFonts w:ascii="Consolas" w:hAnsi="Consolas"/>
          <w:lang w:val="en-GB"/>
        </w:rPr>
      </w:pPr>
      <w:r>
        <w:rPr>
          <w:rFonts w:ascii="Grandview" w:hAnsi="Grandview"/>
          <w:lang w:val="en-GB"/>
        </w:rPr>
        <w:t xml:space="preserve">and then load the package by writing: </w:t>
      </w:r>
      <w:r w:rsidR="00FE46A9">
        <w:rPr>
          <w:rFonts w:ascii="Grandview" w:hAnsi="Grandview"/>
          <w:lang w:val="en-GB"/>
        </w:rPr>
        <w:br/>
      </w:r>
      <w:r w:rsidRPr="002971D7">
        <w:rPr>
          <w:rFonts w:ascii="Consolas" w:hAnsi="Consolas"/>
          <w:lang w:val="en-GB"/>
        </w:rPr>
        <w:t>library(packagename)</w:t>
      </w:r>
      <w:r>
        <w:rPr>
          <w:rFonts w:ascii="Consolas" w:hAnsi="Consolas"/>
          <w:lang w:val="en-GB"/>
        </w:rPr>
        <w:t xml:space="preserve"> </w:t>
      </w:r>
      <w:r w:rsidRPr="00D2218C">
        <w:rPr>
          <w:rFonts w:ascii="Grandview" w:hAnsi="Grandview"/>
          <w:lang w:val="en-GB"/>
        </w:rPr>
        <w:t>(i.e.,</w:t>
      </w:r>
      <w:r>
        <w:rPr>
          <w:rFonts w:ascii="Consolas" w:hAnsi="Consolas"/>
          <w:lang w:val="en-GB"/>
        </w:rPr>
        <w:t xml:space="preserve"> library(sciplot)</w:t>
      </w:r>
      <w:r w:rsidRPr="00D2218C">
        <w:rPr>
          <w:rFonts w:ascii="Grandview" w:hAnsi="Grandview"/>
          <w:lang w:val="en-GB"/>
        </w:rPr>
        <w:t>)</w:t>
      </w:r>
    </w:p>
    <w:p w14:paraId="18734F4B" w14:textId="7ADB6B2B" w:rsidR="005A3791" w:rsidRDefault="005A3791" w:rsidP="00EE4F72">
      <w:pPr>
        <w:pStyle w:val="steptext"/>
        <w:rPr>
          <w:rFonts w:ascii="Grandview" w:hAnsi="Grandview"/>
          <w:lang w:val="en-GB"/>
        </w:rPr>
      </w:pPr>
      <w:r>
        <w:rPr>
          <w:rFonts w:ascii="Grandview" w:hAnsi="Grandview"/>
          <w:lang w:val="en-GB"/>
        </w:rPr>
        <w:t xml:space="preserve">We can also use the </w:t>
      </w:r>
      <w:r w:rsidRPr="00FE46A9">
        <w:rPr>
          <w:rFonts w:ascii="Consolas" w:hAnsi="Consolas"/>
          <w:lang w:val="en-GB"/>
        </w:rPr>
        <w:t>stripchart()</w:t>
      </w:r>
      <w:r>
        <w:rPr>
          <w:rFonts w:ascii="Grandview" w:hAnsi="Grandview"/>
          <w:lang w:val="en-GB"/>
        </w:rPr>
        <w:t xml:space="preserve"> function to create a strip chart. </w:t>
      </w:r>
      <w:r w:rsidR="00F44208">
        <w:rPr>
          <w:rFonts w:ascii="Grandview" w:hAnsi="Grandview"/>
          <w:lang w:val="en-GB"/>
        </w:rPr>
        <w:t xml:space="preserve">Here, we have some different arguments that adjust the plot. You can play around a bit with </w:t>
      </w:r>
      <w:r w:rsidR="00FE46A9">
        <w:rPr>
          <w:rFonts w:ascii="Grandview" w:hAnsi="Grandview"/>
          <w:lang w:val="en-GB"/>
        </w:rPr>
        <w:t xml:space="preserve">for example the </w:t>
      </w:r>
      <w:r w:rsidR="00FE46A9" w:rsidRPr="003A1F5D">
        <w:rPr>
          <w:rFonts w:ascii="Consolas" w:hAnsi="Consolas"/>
          <w:lang w:val="en-GB"/>
        </w:rPr>
        <w:t>type</w:t>
      </w:r>
      <w:r w:rsidR="00FE46A9">
        <w:rPr>
          <w:rFonts w:ascii="Grandview" w:hAnsi="Grandview"/>
          <w:lang w:val="en-GB"/>
        </w:rPr>
        <w:t xml:space="preserve"> argument to explore different ways of making this graph. </w:t>
      </w:r>
    </w:p>
    <w:p w14:paraId="664E85BF" w14:textId="49B2D9F0" w:rsidR="007B504E" w:rsidRPr="007B413E" w:rsidRDefault="00FE46A9" w:rsidP="00782308">
      <w:pPr>
        <w:pStyle w:val="steptext"/>
        <w:rPr>
          <w:rFonts w:ascii="Grandview" w:hAnsi="Grandview"/>
          <w:lang w:val="en-GB"/>
        </w:rPr>
      </w:pPr>
      <w:r>
        <w:rPr>
          <w:rFonts w:ascii="Grandview" w:hAnsi="Grandview"/>
          <w:lang w:val="en-GB"/>
        </w:rPr>
        <w:t xml:space="preserve">In the titanic dataset, we only have one numerical variable. If you want to plot two numeric variables in another dataset, you need to use the </w:t>
      </w:r>
      <w:r w:rsidRPr="00FE46A9">
        <w:rPr>
          <w:rFonts w:ascii="Consolas" w:hAnsi="Consolas"/>
          <w:lang w:val="en-GB"/>
        </w:rPr>
        <w:t>plot()</w:t>
      </w:r>
      <w:r>
        <w:rPr>
          <w:rFonts w:ascii="Grandview" w:hAnsi="Grandview"/>
          <w:lang w:val="en-GB"/>
        </w:rPr>
        <w:t xml:space="preserve"> function to produce a scatter plot. </w:t>
      </w:r>
    </w:p>
    <w:p w14:paraId="5E4D8E7B" w14:textId="15002448" w:rsidR="00EE4F72" w:rsidRPr="007B413E" w:rsidRDefault="0092055B" w:rsidP="00EE4F72">
      <w:pPr>
        <w:pStyle w:val="stepheading"/>
        <w:rPr>
          <w:rFonts w:ascii="Grandview" w:hAnsi="Grandview"/>
          <w:lang w:val="en-GB"/>
        </w:rPr>
      </w:pPr>
      <w:r w:rsidRPr="007B413E">
        <w:rPr>
          <w:rFonts w:ascii="Grandview" w:hAnsi="Grandview"/>
          <w:lang w:val="en-GB"/>
        </w:rPr>
        <w:t>8</w:t>
      </w:r>
      <w:r w:rsidR="00EE4F72" w:rsidRPr="007B413E">
        <w:rPr>
          <w:rFonts w:ascii="Grandview" w:hAnsi="Grandview"/>
          <w:lang w:val="en-GB"/>
        </w:rPr>
        <w:t>. Using the manuals.</w:t>
      </w:r>
    </w:p>
    <w:p w14:paraId="2709D368" w14:textId="6D6DE50C" w:rsidR="00211BDA" w:rsidRDefault="00EE4F72" w:rsidP="00211BDA">
      <w:pPr>
        <w:pStyle w:val="steptext"/>
        <w:rPr>
          <w:rFonts w:ascii="Grandview" w:hAnsi="Grandview"/>
          <w:lang w:val="en-GB"/>
        </w:rPr>
      </w:pPr>
      <w:r w:rsidRPr="007B413E">
        <w:rPr>
          <w:rFonts w:ascii="Grandview" w:hAnsi="Grandview"/>
          <w:lang w:val="en-GB"/>
        </w:rPr>
        <w:lastRenderedPageBreak/>
        <w:t xml:space="preserve">These course notes will only scratch the surface of the possible techniques available in </w:t>
      </w:r>
      <w:r w:rsidRPr="007B413E">
        <w:rPr>
          <w:rFonts w:ascii="Grandview" w:hAnsi="Grandview"/>
          <w:i/>
          <w:lang w:val="en-GB"/>
        </w:rPr>
        <w:t>R</w:t>
      </w:r>
      <w:r w:rsidRPr="007B413E">
        <w:rPr>
          <w:rFonts w:ascii="Grandview" w:hAnsi="Grandview"/>
          <w:lang w:val="en-GB"/>
        </w:rPr>
        <w:t xml:space="preserve">. </w:t>
      </w:r>
    </w:p>
    <w:p w14:paraId="237499F6" w14:textId="5ADC9E29" w:rsidR="00211BDA" w:rsidRDefault="00211BDA" w:rsidP="00211BDA">
      <w:pPr>
        <w:pStyle w:val="steptext"/>
        <w:rPr>
          <w:rFonts w:ascii="Grandview" w:hAnsi="Grandview"/>
          <w:lang w:val="en-GB"/>
        </w:rPr>
      </w:pPr>
      <w:r>
        <w:rPr>
          <w:rFonts w:ascii="Grandview" w:hAnsi="Grandview"/>
          <w:lang w:val="en-GB"/>
        </w:rPr>
        <w:t xml:space="preserve">Maybe the most important trick with R is to know that you don’t need to know every single function by hard. R has an extremely active online community and if you have a question, you can be sure that someone else has already asked the same question on the internet! </w:t>
      </w:r>
    </w:p>
    <w:p w14:paraId="5CAC7F08" w14:textId="6F5A311B" w:rsidR="00211BDA" w:rsidRDefault="00211BDA" w:rsidP="00211BDA">
      <w:pPr>
        <w:pStyle w:val="steptext"/>
        <w:rPr>
          <w:rFonts w:ascii="Grandview" w:hAnsi="Grandview"/>
          <w:lang w:val="en-GB"/>
        </w:rPr>
      </w:pPr>
      <w:r>
        <w:rPr>
          <w:rFonts w:ascii="Grandview" w:hAnsi="Grandview"/>
          <w:lang w:val="en-GB"/>
        </w:rPr>
        <w:t xml:space="preserve">Googling will certainly be your best friend when using R in the future. There are many good web pages, discussion forums (such as stackoverflow.com) and blogs that you will come across when searching online for R questions.  </w:t>
      </w:r>
    </w:p>
    <w:p w14:paraId="721ABFD5" w14:textId="08352747" w:rsidR="00211BDA" w:rsidRDefault="00211BDA" w:rsidP="00211BDA">
      <w:pPr>
        <w:pStyle w:val="steptext"/>
        <w:rPr>
          <w:rFonts w:ascii="Grandview" w:hAnsi="Grandview"/>
          <w:lang w:val="en-GB"/>
        </w:rPr>
      </w:pPr>
      <w:r>
        <w:rPr>
          <w:rFonts w:ascii="Grandview" w:hAnsi="Grandview"/>
          <w:lang w:val="en-GB"/>
        </w:rPr>
        <w:t xml:space="preserve">Inside RStudio you will want to learn a few different keyboard shortcuts that will make you life easier. Some of the most important ones have been introduced earlier in this document but you can find a complete list of available shortcuts here: </w:t>
      </w:r>
      <w:hyperlink r:id="rId17" w:history="1">
        <w:r w:rsidRPr="00EA438B">
          <w:rPr>
            <w:rStyle w:val="Hyperkobling"/>
            <w:rFonts w:ascii="Grandview" w:hAnsi="Grandview"/>
            <w:lang w:val="en-GB"/>
          </w:rPr>
          <w:t>https://support.rstudio.com/hc/en-us/articles/200711853-Keyboard-Shortcuts</w:t>
        </w:r>
      </w:hyperlink>
      <w:r>
        <w:rPr>
          <w:rFonts w:ascii="Grandview" w:hAnsi="Grandview"/>
          <w:lang w:val="en-GB"/>
        </w:rPr>
        <w:t xml:space="preserve">. You can also go to “Help” or “Tools” in the menu bar at the top of the RStudio window and click on “Keyboard Shortcuts Help” to get the shortcuts within RStudio. Under the “Tools” menu you can also change the keyboard shortcuts if you prefer other ones than the standard shortcuts. </w:t>
      </w:r>
    </w:p>
    <w:p w14:paraId="0E19EE35" w14:textId="14FF7099" w:rsidR="009427B1" w:rsidRDefault="00211BDA" w:rsidP="00211BDA">
      <w:pPr>
        <w:pStyle w:val="steptext"/>
        <w:rPr>
          <w:rFonts w:ascii="Grandview" w:hAnsi="Grandview"/>
          <w:lang w:val="en-GB"/>
        </w:rPr>
      </w:pPr>
      <w:r>
        <w:rPr>
          <w:rFonts w:ascii="Grandview" w:hAnsi="Grandview"/>
          <w:lang w:val="en-GB"/>
        </w:rPr>
        <w:t xml:space="preserve">There is also a </w:t>
      </w:r>
      <w:r w:rsidR="009427B1">
        <w:rPr>
          <w:rFonts w:ascii="Grandview" w:hAnsi="Grandview"/>
          <w:lang w:val="en-GB"/>
        </w:rPr>
        <w:t xml:space="preserve">really </w:t>
      </w:r>
      <w:r>
        <w:rPr>
          <w:rFonts w:ascii="Grandview" w:hAnsi="Grandview"/>
          <w:lang w:val="en-GB"/>
        </w:rPr>
        <w:t xml:space="preserve">cool R </w:t>
      </w:r>
      <w:r w:rsidR="009427B1">
        <w:rPr>
          <w:rFonts w:ascii="Grandview" w:hAnsi="Grandview"/>
          <w:lang w:val="en-GB"/>
        </w:rPr>
        <w:t xml:space="preserve">package called </w:t>
      </w:r>
      <w:r w:rsidR="009427B1" w:rsidRPr="00FE46A9">
        <w:rPr>
          <w:rFonts w:ascii="Consolas" w:hAnsi="Consolas"/>
          <w:lang w:val="en-GB"/>
        </w:rPr>
        <w:t>swirl</w:t>
      </w:r>
      <w:r w:rsidR="009427B1">
        <w:rPr>
          <w:rFonts w:ascii="Grandview" w:hAnsi="Grandview"/>
          <w:lang w:val="en-GB"/>
        </w:rPr>
        <w:t xml:space="preserve">. This is an interactive tutorial that teaches the R language directly within RStudio. Go to </w:t>
      </w:r>
      <w:hyperlink r:id="rId18" w:history="1">
        <w:r w:rsidR="009427B1" w:rsidRPr="00EA438B">
          <w:rPr>
            <w:rStyle w:val="Hyperkobling"/>
            <w:rFonts w:ascii="Grandview" w:hAnsi="Grandview"/>
            <w:lang w:val="en-GB"/>
          </w:rPr>
          <w:t>https://swirlstats.com/students.html</w:t>
        </w:r>
      </w:hyperlink>
      <w:r w:rsidR="009427B1">
        <w:rPr>
          <w:rFonts w:ascii="Grandview" w:hAnsi="Grandview"/>
          <w:lang w:val="en-GB"/>
        </w:rPr>
        <w:t xml:space="preserve"> to find out how to install and start swirl. </w:t>
      </w:r>
    </w:p>
    <w:p w14:paraId="6E2EEA76" w14:textId="77777777" w:rsidR="007B504E" w:rsidRDefault="007B504E">
      <w:pPr>
        <w:spacing w:before="0"/>
        <w:rPr>
          <w:rFonts w:ascii="Grandview" w:hAnsi="Grandview"/>
          <w:b/>
          <w:kern w:val="32"/>
          <w:sz w:val="28"/>
          <w:lang w:val="en-GB"/>
        </w:rPr>
      </w:pPr>
      <w:r>
        <w:rPr>
          <w:rFonts w:ascii="Grandview" w:hAnsi="Grandview"/>
          <w:lang w:val="en-GB"/>
        </w:rPr>
        <w:br w:type="page"/>
      </w:r>
    </w:p>
    <w:p w14:paraId="7A29E2F5" w14:textId="74DA1A46" w:rsidR="00EE4F72" w:rsidRPr="007B413E" w:rsidRDefault="00EE4F72" w:rsidP="00EE4F72">
      <w:pPr>
        <w:pStyle w:val="Overskrift1"/>
        <w:rPr>
          <w:rFonts w:ascii="Grandview" w:hAnsi="Grandview"/>
          <w:lang w:val="en-GB"/>
        </w:rPr>
      </w:pPr>
      <w:r w:rsidRPr="007B413E">
        <w:rPr>
          <w:rFonts w:ascii="Grandview" w:hAnsi="Grandview"/>
          <w:lang w:val="en-GB"/>
        </w:rPr>
        <w:lastRenderedPageBreak/>
        <w:t>Questions</w:t>
      </w:r>
    </w:p>
    <w:p w14:paraId="33F4C299" w14:textId="77777777" w:rsidR="00EE4F72" w:rsidRPr="007B413E" w:rsidRDefault="00EE4F72" w:rsidP="00EE4F72">
      <w:pPr>
        <w:rPr>
          <w:rFonts w:ascii="Grandview" w:hAnsi="Grandview"/>
          <w:lang w:val="en-GB"/>
        </w:rPr>
      </w:pPr>
      <w:r w:rsidRPr="007B413E">
        <w:rPr>
          <w:rFonts w:ascii="Grandview" w:hAnsi="Grandview"/>
          <w:b/>
          <w:lang w:val="en-GB"/>
        </w:rPr>
        <w:t>1</w:t>
      </w:r>
      <w:r w:rsidRPr="007B413E">
        <w:rPr>
          <w:rFonts w:ascii="Grandview" w:hAnsi="Grandview"/>
          <w:lang w:val="en-GB"/>
        </w:rPr>
        <w:t>. For each of the following pairs of graphs, identify features that are better on one version that the other.</w:t>
      </w:r>
    </w:p>
    <w:p w14:paraId="4FDA2925" w14:textId="77777777" w:rsidR="00EE4F72" w:rsidRPr="007B413E" w:rsidRDefault="00EE4F72" w:rsidP="00EE4F72">
      <w:pPr>
        <w:numPr>
          <w:ilvl w:val="0"/>
          <w:numId w:val="6"/>
        </w:numPr>
        <w:rPr>
          <w:rFonts w:ascii="Grandview" w:hAnsi="Grandview"/>
          <w:lang w:val="en-GB"/>
        </w:rPr>
      </w:pPr>
      <w:r w:rsidRPr="007B413E">
        <w:rPr>
          <w:rFonts w:ascii="Grandview" w:hAnsi="Grandview"/>
          <w:lang w:val="en-GB"/>
        </w:rPr>
        <w:t xml:space="preserve">Survivorship as a function of sex for passengers of the </w:t>
      </w:r>
      <w:r w:rsidRPr="007B413E">
        <w:rPr>
          <w:rFonts w:ascii="Grandview" w:hAnsi="Grandview"/>
          <w:i/>
          <w:lang w:val="en-GB"/>
        </w:rPr>
        <w:t>RMS Titanic</w:t>
      </w:r>
    </w:p>
    <w:p w14:paraId="7F6947CE" w14:textId="77777777" w:rsidR="00EE4F72" w:rsidRPr="007B413E" w:rsidRDefault="00EE4F72" w:rsidP="00EE4F72">
      <w:pPr>
        <w:jc w:val="center"/>
        <w:rPr>
          <w:rFonts w:ascii="Grandview" w:hAnsi="Grandview"/>
          <w:lang w:val="en-GB"/>
        </w:rPr>
      </w:pPr>
      <w:r w:rsidRPr="007B413E">
        <w:rPr>
          <w:rFonts w:ascii="Grandview" w:hAnsi="Grandview"/>
          <w:noProof/>
          <w:lang w:val="en-GB" w:eastAsia="nb-NO"/>
        </w:rPr>
        <w:drawing>
          <wp:inline distT="0" distB="0" distL="0" distR="0" wp14:anchorId="5F4ED976" wp14:editId="6EF97D06">
            <wp:extent cx="5057775" cy="1838325"/>
            <wp:effectExtent l="0" t="0" r="9525" b="9525"/>
            <wp:docPr id="3" name="Bilde 3" descr="Titanic good and 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itanic good and ba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7775" cy="1838325"/>
                    </a:xfrm>
                    <a:prstGeom prst="rect">
                      <a:avLst/>
                    </a:prstGeom>
                    <a:noFill/>
                    <a:ln>
                      <a:noFill/>
                    </a:ln>
                  </pic:spPr>
                </pic:pic>
              </a:graphicData>
            </a:graphic>
          </wp:inline>
        </w:drawing>
      </w:r>
    </w:p>
    <w:p w14:paraId="04F4A21A" w14:textId="77777777" w:rsidR="00EE4F72" w:rsidRPr="007B413E" w:rsidRDefault="00EE4F72" w:rsidP="00EE4F72">
      <w:pPr>
        <w:rPr>
          <w:rFonts w:ascii="Grandview" w:hAnsi="Grandview"/>
          <w:lang w:val="en-GB"/>
        </w:rPr>
      </w:pPr>
    </w:p>
    <w:p w14:paraId="37FB6117" w14:textId="77777777" w:rsidR="00EE4F72" w:rsidRPr="007B413E" w:rsidRDefault="00EE4F72" w:rsidP="00EE4F72">
      <w:pPr>
        <w:numPr>
          <w:ilvl w:val="0"/>
          <w:numId w:val="6"/>
        </w:numPr>
        <w:rPr>
          <w:rFonts w:ascii="Grandview" w:hAnsi="Grandview"/>
          <w:lang w:val="en-GB"/>
        </w:rPr>
      </w:pPr>
      <w:r w:rsidRPr="007B413E">
        <w:rPr>
          <w:rFonts w:ascii="Grandview" w:hAnsi="Grandview"/>
          <w:lang w:val="en-GB"/>
        </w:rPr>
        <w:t>Ear length in male humans as a function of age</w:t>
      </w:r>
    </w:p>
    <w:p w14:paraId="41C87830" w14:textId="77777777" w:rsidR="00EE4F72" w:rsidRPr="007B413E" w:rsidRDefault="00EE4F72" w:rsidP="00EE4F72">
      <w:pPr>
        <w:jc w:val="center"/>
        <w:rPr>
          <w:rFonts w:ascii="Grandview" w:hAnsi="Grandview"/>
          <w:lang w:val="en-GB"/>
        </w:rPr>
      </w:pPr>
      <w:r w:rsidRPr="007B413E">
        <w:rPr>
          <w:rFonts w:ascii="Grandview" w:hAnsi="Grandview"/>
          <w:noProof/>
          <w:lang w:val="en-GB" w:eastAsia="nb-NO"/>
        </w:rPr>
        <w:drawing>
          <wp:inline distT="0" distB="0" distL="0" distR="0" wp14:anchorId="743E445D" wp14:editId="13D1A74A">
            <wp:extent cx="4419600" cy="1781175"/>
            <wp:effectExtent l="0" t="0" r="0" b="9525"/>
            <wp:docPr id="2" name="Bilde 2" descr="ear length good and b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ar length good and ba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9600" cy="1781175"/>
                    </a:xfrm>
                    <a:prstGeom prst="rect">
                      <a:avLst/>
                    </a:prstGeom>
                    <a:noFill/>
                    <a:ln>
                      <a:noFill/>
                    </a:ln>
                  </pic:spPr>
                </pic:pic>
              </a:graphicData>
            </a:graphic>
          </wp:inline>
        </w:drawing>
      </w:r>
    </w:p>
    <w:p w14:paraId="42B79231" w14:textId="77777777" w:rsidR="00EE4F72" w:rsidRPr="007B413E" w:rsidRDefault="00EE4F72" w:rsidP="00EE4F72">
      <w:pPr>
        <w:rPr>
          <w:rFonts w:ascii="Grandview" w:hAnsi="Grandview"/>
          <w:lang w:val="en-GB"/>
        </w:rPr>
      </w:pPr>
      <w:r w:rsidRPr="007B413E">
        <w:rPr>
          <w:rFonts w:ascii="Grandview" w:hAnsi="Grandview"/>
          <w:b/>
          <w:lang w:val="en-GB"/>
        </w:rPr>
        <w:t>2</w:t>
      </w:r>
      <w:r w:rsidRPr="007B413E">
        <w:rPr>
          <w:rFonts w:ascii="Grandview" w:hAnsi="Grandview"/>
          <w:lang w:val="en-GB"/>
        </w:rPr>
        <w:t xml:space="preserve">. Open the data file called "countries2005." This file gives various data from the World Bank on all countries of the world for 2005. </w:t>
      </w:r>
    </w:p>
    <w:p w14:paraId="177049F4" w14:textId="77777777" w:rsidR="00EE4F72" w:rsidRPr="007B413E" w:rsidRDefault="00EE4F72" w:rsidP="00EE4F72">
      <w:pPr>
        <w:numPr>
          <w:ilvl w:val="0"/>
          <w:numId w:val="2"/>
        </w:numPr>
        <w:rPr>
          <w:rFonts w:ascii="Grandview" w:hAnsi="Grandview"/>
          <w:lang w:val="en-GB"/>
        </w:rPr>
      </w:pPr>
      <w:r w:rsidRPr="007B413E">
        <w:rPr>
          <w:rFonts w:ascii="Grandview" w:hAnsi="Grandview"/>
          <w:lang w:val="en-GB"/>
        </w:rPr>
        <w:t xml:space="preserve">Plot a histogram for the variable "birth rate crude (per 1000 people)." </w:t>
      </w:r>
    </w:p>
    <w:p w14:paraId="49D1DB8C" w14:textId="6FB0CC7A" w:rsidR="006253C3" w:rsidRPr="007B413E" w:rsidRDefault="00EE4F72" w:rsidP="006253C3">
      <w:pPr>
        <w:numPr>
          <w:ilvl w:val="0"/>
          <w:numId w:val="2"/>
        </w:numPr>
        <w:rPr>
          <w:rFonts w:ascii="Grandview" w:hAnsi="Grandview"/>
          <w:i/>
          <w:lang w:val="en-GB"/>
        </w:rPr>
      </w:pPr>
      <w:r w:rsidRPr="007B413E">
        <w:rPr>
          <w:rFonts w:ascii="Grandview" w:hAnsi="Grandview"/>
          <w:lang w:val="en-GB"/>
        </w:rPr>
        <w:t xml:space="preserve">Look carefully at the histogram. Do you see evidence of a problem with the data file? Find and fix the problem. </w:t>
      </w:r>
    </w:p>
    <w:p w14:paraId="48125C88" w14:textId="053B8A35" w:rsidR="00B01CFD" w:rsidRPr="007B413E" w:rsidRDefault="00EE4F72" w:rsidP="00BE78DB">
      <w:pPr>
        <w:numPr>
          <w:ilvl w:val="0"/>
          <w:numId w:val="2"/>
        </w:numPr>
        <w:rPr>
          <w:rFonts w:ascii="Grandview" w:hAnsi="Grandview"/>
          <w:lang w:val="en-GB"/>
        </w:rPr>
      </w:pPr>
      <w:r w:rsidRPr="007B413E">
        <w:rPr>
          <w:rFonts w:ascii="Grandview" w:hAnsi="Grandview"/>
          <w:lang w:val="en-GB"/>
        </w:rPr>
        <w:t>Plot the histogram on the corrected data set</w:t>
      </w:r>
      <w:r w:rsidR="00BE78DB">
        <w:rPr>
          <w:rFonts w:ascii="Grandview" w:hAnsi="Grandview"/>
          <w:lang w:val="en-GB"/>
        </w:rPr>
        <w:t>.</w:t>
      </w:r>
    </w:p>
    <w:p w14:paraId="0374AB12" w14:textId="5A5D621F" w:rsidR="00EE4F72" w:rsidRPr="007B413E" w:rsidRDefault="00EE4F72" w:rsidP="00EE4F72">
      <w:pPr>
        <w:rPr>
          <w:rFonts w:ascii="Grandview" w:hAnsi="Grandview"/>
          <w:lang w:val="en-GB"/>
        </w:rPr>
      </w:pPr>
      <w:r w:rsidRPr="007B413E">
        <w:rPr>
          <w:rFonts w:ascii="Grandview" w:hAnsi="Grandview"/>
          <w:b/>
          <w:lang w:val="en-GB"/>
        </w:rPr>
        <w:t>3</w:t>
      </w:r>
      <w:r w:rsidRPr="007B413E">
        <w:rPr>
          <w:rFonts w:ascii="Grandview" w:hAnsi="Grandview"/>
          <w:lang w:val="en-GB"/>
        </w:rPr>
        <w:t>. Muchala (2006) measured the length of the tongues of eleven different species of South American bats, as well as the length of their palates (to get an indication of the size of their mouths). All of these bats feed on nectar from flowers, using their tongues. Data from their paper are given in the file "battoungues.csv."</w:t>
      </w:r>
    </w:p>
    <w:p w14:paraId="2DD386F7" w14:textId="4B8A1D85" w:rsidR="00EE4F72" w:rsidRPr="007B413E" w:rsidRDefault="007B504E" w:rsidP="00EE4F72">
      <w:pPr>
        <w:numPr>
          <w:ilvl w:val="0"/>
          <w:numId w:val="7"/>
        </w:numPr>
        <w:rPr>
          <w:rFonts w:ascii="Grandview" w:hAnsi="Grandview"/>
          <w:lang w:val="en-GB"/>
        </w:rPr>
      </w:pPr>
      <w:r w:rsidRPr="007B413E">
        <w:rPr>
          <w:rFonts w:ascii="Grandview" w:hAnsi="Grandview"/>
          <w:noProof/>
          <w:lang w:val="en-GB" w:eastAsia="nb-NO"/>
        </w:rPr>
        <w:lastRenderedPageBreak/>
        <w:drawing>
          <wp:anchor distT="0" distB="0" distL="114300" distR="114300" simplePos="0" relativeHeight="251665408" behindDoc="0" locked="0" layoutInCell="1" allowOverlap="1" wp14:anchorId="6D0B6CF7" wp14:editId="5A21065F">
            <wp:simplePos x="0" y="0"/>
            <wp:positionH relativeFrom="column">
              <wp:posOffset>3636977</wp:posOffset>
            </wp:positionH>
            <wp:positionV relativeFrom="paragraph">
              <wp:posOffset>388</wp:posOffset>
            </wp:positionV>
            <wp:extent cx="2375535" cy="1597660"/>
            <wp:effectExtent l="0" t="0" r="5715" b="2540"/>
            <wp:wrapSquare wrapText="bothSides"/>
            <wp:docPr id="1" name="Bilde 1" descr="Bat ton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at tongu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75535" cy="15976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4F72" w:rsidRPr="007B413E">
        <w:rPr>
          <w:rFonts w:ascii="Grandview" w:hAnsi="Grandview"/>
          <w:lang w:val="en-GB"/>
        </w:rPr>
        <w:t>Plot a scatter plot with palate length as the explanatory variable and tongue length as the response variable. Describe what you see.</w:t>
      </w:r>
    </w:p>
    <w:p w14:paraId="26ED78C4" w14:textId="77565C78" w:rsidR="00EE4F72" w:rsidRPr="007B413E" w:rsidRDefault="00BE78DB" w:rsidP="00EE4F72">
      <w:pPr>
        <w:numPr>
          <w:ilvl w:val="0"/>
          <w:numId w:val="7"/>
        </w:numPr>
        <w:rPr>
          <w:rFonts w:ascii="Grandview" w:hAnsi="Grandview"/>
          <w:i/>
          <w:lang w:val="en-GB"/>
        </w:rPr>
      </w:pPr>
      <w:r w:rsidRPr="007B413E">
        <w:rPr>
          <w:rFonts w:ascii="Grandview" w:hAnsi="Grandview"/>
          <w:lang w:val="en-GB"/>
        </w:rPr>
        <w:t>All</w:t>
      </w:r>
      <w:r w:rsidR="00EE4F72" w:rsidRPr="007B413E">
        <w:rPr>
          <w:rFonts w:ascii="Grandview" w:hAnsi="Grandview"/>
          <w:lang w:val="en-GB"/>
        </w:rPr>
        <w:t xml:space="preserve"> the data points in this graph have been double checked and verified. With that in mind, how do you interpret the outlier on the scatter plot? </w:t>
      </w:r>
    </w:p>
    <w:p w14:paraId="7F3EB22B" w14:textId="1F94673C" w:rsidR="00EE4F72" w:rsidRPr="007B413E" w:rsidRDefault="00EE4F72" w:rsidP="00EE4F72">
      <w:pPr>
        <w:ind w:left="720"/>
        <w:jc w:val="center"/>
        <w:rPr>
          <w:rFonts w:ascii="Grandview" w:hAnsi="Grandview"/>
          <w:lang w:val="en-GB"/>
        </w:rPr>
      </w:pPr>
    </w:p>
    <w:p w14:paraId="234619F4" w14:textId="77777777" w:rsidR="00EE4F72" w:rsidRPr="007B413E" w:rsidRDefault="00EE4F72" w:rsidP="00EE4F72">
      <w:pPr>
        <w:rPr>
          <w:rFonts w:ascii="Grandview" w:hAnsi="Grandview"/>
          <w:lang w:val="en-GB"/>
        </w:rPr>
      </w:pPr>
      <w:r w:rsidRPr="007B413E">
        <w:rPr>
          <w:rFonts w:ascii="Grandview" w:hAnsi="Grandview"/>
          <w:b/>
          <w:lang w:val="en-GB"/>
        </w:rPr>
        <w:t>4</w:t>
      </w:r>
      <w:r w:rsidRPr="007B413E">
        <w:rPr>
          <w:rFonts w:ascii="Grandview" w:hAnsi="Grandview"/>
          <w:lang w:val="en-GB"/>
        </w:rPr>
        <w:t>. Use the countries data (as corrected as per Question 2). Plot distributions for "Continent," "Prevalence of HIV," and "Physicians per 1000 people."</w:t>
      </w:r>
      <w:r w:rsidR="00B01CFD" w:rsidRPr="007B413E">
        <w:rPr>
          <w:rFonts w:ascii="Grandview" w:hAnsi="Grandview"/>
          <w:lang w:val="en-GB"/>
        </w:rPr>
        <w:t>, respectively.</w:t>
      </w:r>
      <w:r w:rsidRPr="007B413E">
        <w:rPr>
          <w:rFonts w:ascii="Grandview" w:hAnsi="Grandview"/>
          <w:lang w:val="en-GB"/>
        </w:rPr>
        <w:t xml:space="preserve"> What kinds of variables are these (numerical or categorical)? What kinds of graphs are being drawn?</w:t>
      </w:r>
    </w:p>
    <w:p w14:paraId="535E62B5" w14:textId="77777777" w:rsidR="00EE4F72" w:rsidRPr="007B413E" w:rsidRDefault="00EE4F72" w:rsidP="00EE4F72">
      <w:pPr>
        <w:rPr>
          <w:rFonts w:ascii="Grandview" w:hAnsi="Grandview"/>
          <w:lang w:val="en-GB"/>
        </w:rPr>
      </w:pPr>
      <w:r w:rsidRPr="007B413E">
        <w:rPr>
          <w:rFonts w:ascii="Grandview" w:hAnsi="Grandview"/>
          <w:b/>
          <w:lang w:val="en-GB"/>
        </w:rPr>
        <w:t>5</w:t>
      </w:r>
      <w:r w:rsidRPr="007B413E">
        <w:rPr>
          <w:rFonts w:ascii="Grandview" w:hAnsi="Grandview"/>
          <w:lang w:val="en-GB"/>
        </w:rPr>
        <w:t xml:space="preserve">. Use the countries data (as corrected in Question 2). Plot the relationship between the following sets of variables: </w:t>
      </w:r>
    </w:p>
    <w:p w14:paraId="66FD9504"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Male life expectancy and female life expectancy, </w:t>
      </w:r>
    </w:p>
    <w:p w14:paraId="294A9D6F"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Continent and life expectancy, </w:t>
      </w:r>
    </w:p>
    <w:p w14:paraId="2E868324"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Literacy rates and life expectancy</w:t>
      </w:r>
    </w:p>
    <w:p w14:paraId="7961D16B"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 xml:space="preserve">Personal computers and life expectancy </w:t>
      </w:r>
    </w:p>
    <w:p w14:paraId="38ABF1CE"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Number of physicians and life expectancy</w:t>
      </w:r>
    </w:p>
    <w:p w14:paraId="37683019" w14:textId="77777777" w:rsidR="00EE4F72" w:rsidRPr="007B413E" w:rsidRDefault="00EE4F72" w:rsidP="00EE4F72">
      <w:pPr>
        <w:numPr>
          <w:ilvl w:val="0"/>
          <w:numId w:val="3"/>
        </w:numPr>
        <w:rPr>
          <w:rFonts w:ascii="Grandview" w:hAnsi="Grandview"/>
          <w:lang w:val="en-GB"/>
        </w:rPr>
      </w:pPr>
      <w:r w:rsidRPr="007B413E">
        <w:rPr>
          <w:rFonts w:ascii="Grandview" w:hAnsi="Grandview"/>
          <w:lang w:val="en-GB"/>
        </w:rPr>
        <w:t>Which variable seems to explain life expectancy better: number of personal computers or number of physicians? Try to explain the pattern that you see.</w:t>
      </w:r>
    </w:p>
    <w:p w14:paraId="3309F4C4" w14:textId="77777777" w:rsidR="00EE4F72" w:rsidRPr="007B413E" w:rsidRDefault="00EE4F72" w:rsidP="00EE4F72">
      <w:pPr>
        <w:rPr>
          <w:rFonts w:ascii="Grandview" w:hAnsi="Grandview"/>
          <w:lang w:val="en-GB"/>
        </w:rPr>
      </w:pPr>
      <w:r w:rsidRPr="007B413E">
        <w:rPr>
          <w:rFonts w:ascii="Grandview" w:hAnsi="Grandview"/>
          <w:b/>
          <w:lang w:val="en-GB"/>
        </w:rPr>
        <w:t>6</w:t>
      </w:r>
      <w:r w:rsidRPr="007B413E">
        <w:rPr>
          <w:rFonts w:ascii="Grandview" w:hAnsi="Grandview"/>
          <w:lang w:val="en-GB"/>
        </w:rPr>
        <w:t>. Use the data set collected on your class from today. (We'll return later to some of the other variables later in the term.) Plot the relationship between the following pairs of variables. For each case, describe the pattern that you observe:</w:t>
      </w:r>
    </w:p>
    <w:p w14:paraId="1FFFDA32"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Handedness and "footedness"</w:t>
      </w:r>
    </w:p>
    <w:p w14:paraId="35628595"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Handedness and dominant eye</w:t>
      </w:r>
    </w:p>
    <w:p w14:paraId="1FAB81AB" w14:textId="77777777" w:rsidR="00EE4F72" w:rsidRPr="007B413E" w:rsidRDefault="00EE4F72" w:rsidP="00EE4F72">
      <w:pPr>
        <w:numPr>
          <w:ilvl w:val="0"/>
          <w:numId w:val="4"/>
        </w:numPr>
        <w:rPr>
          <w:rFonts w:ascii="Grandview" w:hAnsi="Grandview"/>
          <w:lang w:val="en-GB"/>
        </w:rPr>
      </w:pPr>
      <w:r w:rsidRPr="007B413E">
        <w:rPr>
          <w:rFonts w:ascii="Grandview" w:hAnsi="Grandview"/>
          <w:lang w:val="en-GB"/>
        </w:rPr>
        <w:t>Sex and height</w:t>
      </w:r>
    </w:p>
    <w:p w14:paraId="119A3D1D" w14:textId="3FFE4AA5" w:rsidR="00EE4F72" w:rsidRDefault="00EE4F72" w:rsidP="00EE4F72">
      <w:pPr>
        <w:numPr>
          <w:ilvl w:val="0"/>
          <w:numId w:val="4"/>
        </w:numPr>
        <w:rPr>
          <w:rFonts w:ascii="Grandview" w:hAnsi="Grandview"/>
          <w:lang w:val="en-GB"/>
        </w:rPr>
      </w:pPr>
      <w:r w:rsidRPr="007B413E">
        <w:rPr>
          <w:rFonts w:ascii="Grandview" w:hAnsi="Grandview"/>
          <w:lang w:val="en-GB"/>
        </w:rPr>
        <w:t xml:space="preserve">Height and head circumference </w:t>
      </w:r>
    </w:p>
    <w:p w14:paraId="5EC33264" w14:textId="0170FD2D" w:rsidR="00782308" w:rsidRDefault="00782308" w:rsidP="00782308">
      <w:pPr>
        <w:rPr>
          <w:rFonts w:ascii="Grandview" w:hAnsi="Grandview"/>
          <w:lang w:val="en-GB"/>
        </w:rPr>
      </w:pPr>
    </w:p>
    <w:p w14:paraId="66AD4877" w14:textId="77777777" w:rsidR="00782308" w:rsidRPr="007B413E" w:rsidRDefault="00782308" w:rsidP="00782308">
      <w:pPr>
        <w:rPr>
          <w:rFonts w:ascii="Grandview" w:hAnsi="Grandview"/>
          <w:lang w:val="en-GB"/>
        </w:rPr>
      </w:pPr>
    </w:p>
    <w:p w14:paraId="2CDBBDBF" w14:textId="75FAE9A9" w:rsidR="00EE4F72" w:rsidRPr="007B413E" w:rsidRDefault="00A84BE8" w:rsidP="00EE4F72">
      <w:pPr>
        <w:rPr>
          <w:rFonts w:ascii="Grandview" w:hAnsi="Grandview"/>
          <w:lang w:val="en-GB"/>
        </w:rPr>
      </w:pPr>
      <w:r w:rsidRPr="00782308">
        <w:rPr>
          <w:rFonts w:ascii="Grandview" w:hAnsi="Grandview"/>
          <w:b/>
          <w:bCs/>
          <w:lang w:val="en-GB"/>
        </w:rPr>
        <w:lastRenderedPageBreak/>
        <w:t>7</w:t>
      </w:r>
      <w:r w:rsidR="00EE4F72" w:rsidRPr="007B413E">
        <w:rPr>
          <w:rFonts w:ascii="Grandview" w:hAnsi="Grandview"/>
          <w:lang w:val="en-GB"/>
        </w:rPr>
        <w:t>. (</w:t>
      </w:r>
      <w:r w:rsidR="00EE4F72" w:rsidRPr="007B413E">
        <w:rPr>
          <w:rFonts w:ascii="Grandview" w:hAnsi="Grandview"/>
          <w:color w:val="FF0000"/>
          <w:lang w:val="en-GB"/>
        </w:rPr>
        <w:t>Optional</w:t>
      </w:r>
      <w:r w:rsidR="00EE4F72" w:rsidRPr="007B413E">
        <w:rPr>
          <w:rFonts w:ascii="Grandview" w:hAnsi="Grandview"/>
          <w:lang w:val="en-GB"/>
        </w:rPr>
        <w:t xml:space="preserve">) -- This last exercise will give more exercise and teach some slightly more advanced techniques for using </w:t>
      </w:r>
      <w:r w:rsidR="00EE4F72" w:rsidRPr="007B413E">
        <w:rPr>
          <w:rFonts w:ascii="Grandview" w:hAnsi="Grandview"/>
          <w:i/>
          <w:lang w:val="en-GB"/>
        </w:rPr>
        <w:t>R</w:t>
      </w:r>
      <w:r w:rsidR="00EE4F72" w:rsidRPr="007B413E">
        <w:rPr>
          <w:rFonts w:ascii="Grandview" w:hAnsi="Grandview"/>
          <w:lang w:val="en-GB"/>
        </w:rPr>
        <w:t>.</w:t>
      </w:r>
    </w:p>
    <w:p w14:paraId="050B0874" w14:textId="3C71554A" w:rsidR="00EE4F72" w:rsidRPr="007B504E" w:rsidRDefault="00134012" w:rsidP="00EE4F72">
      <w:pPr>
        <w:suppressAutoHyphens/>
        <w:rPr>
          <w:rFonts w:ascii="Grandview" w:hAnsi="Grandview"/>
          <w:szCs w:val="24"/>
          <w:lang w:val="en-GB"/>
        </w:rPr>
      </w:pPr>
      <w:r>
        <w:rPr>
          <w:rFonts w:ascii="Grandview" w:hAnsi="Grandview"/>
          <w:szCs w:val="24"/>
          <w:lang w:val="en-GB"/>
        </w:rPr>
        <w:t>Here, we will use the</w:t>
      </w:r>
      <w:r w:rsidR="00EE4F72" w:rsidRPr="007B504E">
        <w:rPr>
          <w:rFonts w:ascii="Grandview" w:hAnsi="Grandview"/>
          <w:szCs w:val="24"/>
          <w:lang w:val="en-GB"/>
        </w:rPr>
        <w:t xml:space="preserve"> </w:t>
      </w:r>
      <w:r w:rsidR="000E15B7" w:rsidRPr="007B504E">
        <w:rPr>
          <w:rFonts w:ascii="Grandview" w:hAnsi="Grandview"/>
          <w:szCs w:val="24"/>
          <w:lang w:val="en-GB"/>
        </w:rPr>
        <w:t>“</w:t>
      </w:r>
      <w:r w:rsidR="00EE4F72" w:rsidRPr="007B504E">
        <w:rPr>
          <w:rFonts w:ascii="Grandview" w:hAnsi="Grandview"/>
          <w:i/>
          <w:szCs w:val="24"/>
          <w:lang w:val="en-GB"/>
        </w:rPr>
        <w:t>MammalsLarge.csv</w:t>
      </w:r>
      <w:r w:rsidR="000E15B7" w:rsidRPr="007B504E">
        <w:rPr>
          <w:rFonts w:ascii="Grandview" w:hAnsi="Grandview"/>
          <w:i/>
          <w:szCs w:val="24"/>
          <w:lang w:val="en-GB"/>
        </w:rPr>
        <w:t>”</w:t>
      </w:r>
      <w:r>
        <w:rPr>
          <w:rFonts w:ascii="Grandview" w:hAnsi="Grandview"/>
          <w:szCs w:val="24"/>
          <w:lang w:val="en-GB"/>
        </w:rPr>
        <w:t xml:space="preserve"> dataset that</w:t>
      </w:r>
      <w:r w:rsidR="00EE4F72" w:rsidRPr="007B504E">
        <w:rPr>
          <w:rFonts w:ascii="Grandview" w:hAnsi="Grandview"/>
          <w:szCs w:val="24"/>
          <w:lang w:val="en-GB"/>
        </w:rPr>
        <w:t xml:space="preserve"> consists of data from a study of body mass of large </w:t>
      </w:r>
      <w:r w:rsidR="00EE4F72" w:rsidRPr="00134012">
        <w:rPr>
          <w:rFonts w:ascii="Grandview" w:hAnsi="Grandview"/>
          <w:bCs/>
          <w:szCs w:val="24"/>
          <w:lang w:val="en-GB"/>
        </w:rPr>
        <w:t>mammals</w:t>
      </w:r>
      <w:r w:rsidR="00EE4F72" w:rsidRPr="007B504E">
        <w:rPr>
          <w:rFonts w:ascii="Grandview" w:hAnsi="Grandview"/>
          <w:szCs w:val="24"/>
          <w:lang w:val="en-GB"/>
        </w:rPr>
        <w:t xml:space="preserve"> during the last Ice Ages</w:t>
      </w:r>
      <w:r w:rsidR="00EE4F72" w:rsidRPr="00134012">
        <w:rPr>
          <w:rFonts w:ascii="Grandview" w:hAnsi="Grandview"/>
          <w:szCs w:val="24"/>
          <w:lang w:val="en-GB"/>
        </w:rPr>
        <w:t xml:space="preserve">. </w:t>
      </w:r>
      <w:r w:rsidR="00EE4F72" w:rsidRPr="00134012">
        <w:rPr>
          <w:rFonts w:ascii="Grandview" w:hAnsi="Grandview"/>
          <w:szCs w:val="24"/>
          <w:shd w:val="clear" w:color="auto" w:fill="FFFFFF"/>
          <w:lang w:val="en-GB"/>
        </w:rPr>
        <w:t>These data were published as a data paper in Ecology and deposited in the</w:t>
      </w:r>
      <w:r w:rsidR="00EE4F72" w:rsidRPr="00134012">
        <w:rPr>
          <w:rStyle w:val="apple-converted-space"/>
          <w:rFonts w:ascii="Grandview" w:hAnsi="Grandview"/>
          <w:szCs w:val="24"/>
          <w:shd w:val="clear" w:color="auto" w:fill="FFFFFF"/>
          <w:lang w:val="en-GB"/>
        </w:rPr>
        <w:t> </w:t>
      </w:r>
      <w:r w:rsidR="00EE4F72" w:rsidRPr="00134012">
        <w:rPr>
          <w:rFonts w:ascii="Grandview" w:hAnsi="Grandview"/>
          <w:i/>
          <w:iCs/>
          <w:szCs w:val="24"/>
          <w:bdr w:val="none" w:sz="0" w:space="0" w:color="auto" w:frame="1"/>
          <w:shd w:val="clear" w:color="auto" w:fill="FFFFFF"/>
          <w:lang w:val="en-GB"/>
        </w:rPr>
        <w:t>Ecological Archives.</w:t>
      </w:r>
      <w:r w:rsidR="00EE4F72" w:rsidRPr="00134012">
        <w:rPr>
          <w:rStyle w:val="apple-converted-space"/>
          <w:rFonts w:ascii="Grandview" w:hAnsi="Grandview"/>
          <w:szCs w:val="24"/>
          <w:shd w:val="clear" w:color="auto" w:fill="FFFFFF"/>
          <w:lang w:val="en-GB"/>
        </w:rPr>
        <w:t> </w:t>
      </w:r>
      <w:r w:rsidR="00EE4F72" w:rsidRPr="00134012">
        <w:rPr>
          <w:rFonts w:ascii="Grandview" w:hAnsi="Grandview"/>
          <w:szCs w:val="24"/>
          <w:lang w:val="en-GB"/>
        </w:rPr>
        <w:t xml:space="preserve"> </w:t>
      </w:r>
    </w:p>
    <w:p w14:paraId="704F1EBD" w14:textId="2D4C4E72" w:rsidR="00EE4F72" w:rsidRPr="007B504E" w:rsidRDefault="00EE4F72" w:rsidP="00EE4F72">
      <w:pPr>
        <w:tabs>
          <w:tab w:val="left" w:pos="720"/>
        </w:tabs>
        <w:suppressAutoHyphens/>
        <w:rPr>
          <w:rFonts w:ascii="Grandview" w:hAnsi="Grandview" w:cs="Arial"/>
          <w:szCs w:val="24"/>
          <w:lang w:val="en-GB"/>
        </w:rPr>
      </w:pPr>
      <w:r w:rsidRPr="007B504E">
        <w:rPr>
          <w:rFonts w:ascii="Grandview" w:hAnsi="Grandview" w:cs="Arial"/>
          <w:szCs w:val="24"/>
          <w:lang w:val="en-GB"/>
        </w:rPr>
        <w:t xml:space="preserve">To investigate the </w:t>
      </w:r>
      <w:r w:rsidR="001C39ED" w:rsidRPr="007B504E">
        <w:rPr>
          <w:rFonts w:ascii="Grandview" w:hAnsi="Grandview" w:cs="Arial"/>
          <w:szCs w:val="24"/>
          <w:lang w:val="en-GB"/>
        </w:rPr>
        <w:t>“</w:t>
      </w:r>
      <w:r w:rsidRPr="007B504E">
        <w:rPr>
          <w:rFonts w:ascii="Grandview" w:hAnsi="Grandview" w:cs="Arial"/>
          <w:i/>
          <w:szCs w:val="24"/>
          <w:lang w:val="en-GB"/>
        </w:rPr>
        <w:t>MammalsLarge</w:t>
      </w:r>
      <w:r w:rsidR="001C39ED" w:rsidRPr="007B504E">
        <w:rPr>
          <w:rFonts w:ascii="Grandview" w:hAnsi="Grandview" w:cs="Arial"/>
          <w:szCs w:val="24"/>
          <w:lang w:val="en-GB"/>
        </w:rPr>
        <w:t>.csv”</w:t>
      </w:r>
      <w:r w:rsidRPr="007B504E">
        <w:rPr>
          <w:rFonts w:ascii="Grandview" w:hAnsi="Grandview" w:cs="Arial"/>
          <w:szCs w:val="24"/>
          <w:lang w:val="en-GB"/>
        </w:rPr>
        <w:t xml:space="preserve"> data set more in detail, you are asked to read and examine the data. The data are stored in a ‘flat’ csv-text file: </w:t>
      </w:r>
    </w:p>
    <w:p w14:paraId="265B2B74" w14:textId="77777777" w:rsidR="00EE4F72" w:rsidRPr="00C16019" w:rsidRDefault="00EE4F72" w:rsidP="00A84BE8">
      <w:pPr>
        <w:rPr>
          <w:rFonts w:ascii="Grandview" w:hAnsi="Grandview"/>
          <w:b/>
          <w:bCs/>
          <w:lang w:val="en-GB"/>
        </w:rPr>
      </w:pPr>
      <w:r w:rsidRPr="00C16019">
        <w:rPr>
          <w:rFonts w:ascii="Grandview" w:hAnsi="Grandview"/>
          <w:b/>
          <w:bCs/>
          <w:lang w:val="en-GB"/>
        </w:rPr>
        <w:t>Read and examine the data</w:t>
      </w:r>
    </w:p>
    <w:p w14:paraId="129EBF1C" w14:textId="026F0928" w:rsidR="00EE4F72" w:rsidRDefault="00EE4F72" w:rsidP="00A84BE8">
      <w:pPr>
        <w:rPr>
          <w:rFonts w:ascii="Grandview" w:hAnsi="Grandview"/>
          <w:lang w:val="en-GB"/>
        </w:rPr>
      </w:pPr>
      <w:r w:rsidRPr="00A84BE8">
        <w:rPr>
          <w:rFonts w:ascii="Grandview" w:hAnsi="Grandview"/>
          <w:lang w:val="en-GB"/>
        </w:rPr>
        <w:t>Download the file to your computer, and open it in a spreadsheet program e.g., Excel, Calc.</w:t>
      </w:r>
      <w:r w:rsidR="00495D82">
        <w:rPr>
          <w:rFonts w:ascii="Grandview" w:hAnsi="Grandview"/>
          <w:lang w:val="en-GB"/>
        </w:rPr>
        <w:t xml:space="preserve"> to explore the dataset. </w:t>
      </w:r>
    </w:p>
    <w:p w14:paraId="78BEE552" w14:textId="79704F85" w:rsidR="00495D82" w:rsidRDefault="00495D82" w:rsidP="00A84BE8">
      <w:pPr>
        <w:rPr>
          <w:rFonts w:ascii="Grandview" w:hAnsi="Grandview"/>
          <w:lang w:val="en-GB"/>
        </w:rPr>
      </w:pPr>
      <w:r>
        <w:rPr>
          <w:rFonts w:ascii="Grandview" w:hAnsi="Grandview"/>
          <w:lang w:val="en-GB"/>
        </w:rPr>
        <w:t xml:space="preserve">Note the following important things: </w:t>
      </w:r>
    </w:p>
    <w:p w14:paraId="7100F754" w14:textId="77777777" w:rsidR="00495D82" w:rsidRDefault="00EE4F72" w:rsidP="00A84BE8">
      <w:pPr>
        <w:rPr>
          <w:rFonts w:ascii="Grandview" w:hAnsi="Grandview"/>
          <w:lang w:val="en-GB"/>
        </w:rPr>
      </w:pPr>
      <w:r w:rsidRPr="00A84BE8">
        <w:rPr>
          <w:rFonts w:ascii="Grandview" w:hAnsi="Grandview"/>
          <w:lang w:val="en-GB"/>
        </w:rPr>
        <w:t>1) comma is used as a data separator</w:t>
      </w:r>
    </w:p>
    <w:p w14:paraId="59FD5841" w14:textId="77777777" w:rsidR="00495D82" w:rsidRDefault="00EE4F72" w:rsidP="00A84BE8">
      <w:pPr>
        <w:rPr>
          <w:rFonts w:ascii="Grandview" w:hAnsi="Grandview"/>
          <w:lang w:val="en-GB"/>
        </w:rPr>
      </w:pPr>
      <w:r w:rsidRPr="00A84BE8">
        <w:rPr>
          <w:rFonts w:ascii="Grandview" w:hAnsi="Grandview"/>
          <w:lang w:val="en-GB"/>
        </w:rPr>
        <w:t>2) period is used as a decimal point character</w:t>
      </w:r>
    </w:p>
    <w:p w14:paraId="29738639" w14:textId="5B7FE84F" w:rsidR="00495D82" w:rsidRDefault="00EE4F72" w:rsidP="00A84BE8">
      <w:pPr>
        <w:rPr>
          <w:rFonts w:ascii="Grandview" w:hAnsi="Grandview"/>
          <w:lang w:val="en-GB"/>
        </w:rPr>
      </w:pPr>
      <w:r w:rsidRPr="00A84BE8">
        <w:rPr>
          <w:rFonts w:ascii="Grandview" w:hAnsi="Grandview"/>
          <w:lang w:val="en-GB"/>
        </w:rPr>
        <w:t xml:space="preserve">3) NA is used to denote North America. </w:t>
      </w:r>
      <w:r w:rsidR="00495D82">
        <w:rPr>
          <w:rFonts w:ascii="Grandview" w:hAnsi="Grandview"/>
          <w:lang w:val="en-GB"/>
        </w:rPr>
        <w:t xml:space="preserve">As we learned earlier, NA is commonly used to specify data that is not available, so it is important to change </w:t>
      </w:r>
    </w:p>
    <w:p w14:paraId="33874B63" w14:textId="3ADE43EB" w:rsidR="00495D82" w:rsidRDefault="00495D82" w:rsidP="00A84BE8">
      <w:pPr>
        <w:rPr>
          <w:rFonts w:ascii="Grandview" w:hAnsi="Grandview"/>
          <w:lang w:val="en-GB"/>
        </w:rPr>
      </w:pPr>
      <w:r>
        <w:rPr>
          <w:rFonts w:ascii="Grandview" w:hAnsi="Grandview"/>
          <w:lang w:val="en-GB"/>
        </w:rPr>
        <w:t>4) data that is not available is specified by an empty cell -&gt; we need to specify this upon importing the dataset</w:t>
      </w:r>
    </w:p>
    <w:p w14:paraId="6DE89BF6" w14:textId="38DB079E" w:rsidR="00495D82" w:rsidRDefault="00495D82" w:rsidP="00A84BE8">
      <w:pPr>
        <w:rPr>
          <w:rFonts w:ascii="Grandview" w:hAnsi="Grandview"/>
          <w:lang w:val="en-GB"/>
        </w:rPr>
      </w:pPr>
      <w:r>
        <w:rPr>
          <w:rFonts w:ascii="Grandview" w:hAnsi="Grandview"/>
          <w:lang w:val="en-GB"/>
        </w:rPr>
        <w:t>Import the dataset</w:t>
      </w:r>
      <w:r w:rsidR="00134012">
        <w:rPr>
          <w:rFonts w:ascii="Grandview" w:hAnsi="Grandview"/>
          <w:lang w:val="en-GB"/>
        </w:rPr>
        <w:t xml:space="preserve"> to RStudio</w:t>
      </w:r>
      <w:r>
        <w:rPr>
          <w:rFonts w:ascii="Grandview" w:hAnsi="Grandview"/>
          <w:lang w:val="en-GB"/>
        </w:rPr>
        <w:t xml:space="preserve"> using the correct settings. </w:t>
      </w:r>
    </w:p>
    <w:p w14:paraId="462CEB9F" w14:textId="44538BAA" w:rsidR="00EE4F72" w:rsidRPr="00A84BE8" w:rsidRDefault="00EE4F72" w:rsidP="00A84BE8">
      <w:pPr>
        <w:rPr>
          <w:rFonts w:ascii="Grandview" w:hAnsi="Grandview"/>
          <w:lang w:val="en-GB"/>
        </w:rPr>
      </w:pPr>
      <w:r w:rsidRPr="00A84BE8">
        <w:rPr>
          <w:rFonts w:ascii="Grandview" w:hAnsi="Grandview"/>
          <w:lang w:val="en-GB"/>
        </w:rPr>
        <w:t>Carry out the following inspections of the data</w:t>
      </w:r>
      <w:r w:rsidR="00495D82">
        <w:rPr>
          <w:rFonts w:ascii="Grandview" w:hAnsi="Grandview"/>
          <w:lang w:val="en-GB"/>
        </w:rPr>
        <w:t>:</w:t>
      </w:r>
    </w:p>
    <w:p w14:paraId="44580F26" w14:textId="5AC75471" w:rsidR="00EE4F72" w:rsidRPr="00A84BE8" w:rsidRDefault="00EE4F72" w:rsidP="00A84BE8">
      <w:pPr>
        <w:rPr>
          <w:rFonts w:ascii="Grandview" w:hAnsi="Grandview"/>
          <w:lang w:val="en-GB"/>
        </w:rPr>
      </w:pPr>
      <w:r w:rsidRPr="00A84BE8">
        <w:rPr>
          <w:rFonts w:ascii="Grandview" w:hAnsi="Grandview"/>
          <w:lang w:val="en-GB"/>
        </w:rPr>
        <w:t>View the first few lines of the data frame on the screen. You’ll see that every row represents the data for a different mammal species. How many character</w:t>
      </w:r>
      <w:r w:rsidR="00495D82">
        <w:rPr>
          <w:rFonts w:ascii="Grandview" w:hAnsi="Grandview"/>
          <w:lang w:val="en-GB"/>
        </w:rPr>
        <w:t xml:space="preserve"> variables and how many</w:t>
      </w:r>
      <w:r w:rsidRPr="00A84BE8">
        <w:rPr>
          <w:rFonts w:ascii="Grandview" w:hAnsi="Grandview"/>
          <w:lang w:val="en-GB"/>
        </w:rPr>
        <w:t xml:space="preserve"> numerical variables do we have?</w:t>
      </w:r>
    </w:p>
    <w:p w14:paraId="771D3BC0" w14:textId="1619626A" w:rsidR="00A504B3" w:rsidRDefault="00A504B3" w:rsidP="00A84BE8">
      <w:pPr>
        <w:rPr>
          <w:rFonts w:ascii="Grandview" w:hAnsi="Grandview"/>
          <w:lang w:val="en-GB"/>
        </w:rPr>
      </w:pPr>
      <w:r>
        <w:rPr>
          <w:rFonts w:ascii="Grandview" w:hAnsi="Grandview"/>
          <w:lang w:val="en-GB"/>
        </w:rPr>
        <w:t xml:space="preserve">Use </w:t>
      </w:r>
      <w:r w:rsidR="00221B22">
        <w:rPr>
          <w:rFonts w:ascii="Grandview" w:hAnsi="Grandview"/>
          <w:lang w:val="en-GB"/>
        </w:rPr>
        <w:t xml:space="preserve">the </w:t>
      </w:r>
      <w:r w:rsidR="00221B22" w:rsidRPr="00221B22">
        <w:rPr>
          <w:rFonts w:ascii="Consolas" w:hAnsi="Consolas"/>
          <w:lang w:val="en-GB"/>
        </w:rPr>
        <w:t>table()</w:t>
      </w:r>
      <w:r w:rsidR="00221B22">
        <w:rPr>
          <w:rFonts w:ascii="Grandview" w:hAnsi="Grandview"/>
          <w:lang w:val="en-GB"/>
        </w:rPr>
        <w:t xml:space="preserve"> function to </w:t>
      </w:r>
      <w:r>
        <w:rPr>
          <w:rFonts w:ascii="Grandview" w:hAnsi="Grandview"/>
          <w:lang w:val="en-GB"/>
        </w:rPr>
        <w:t xml:space="preserve">explore the distributions of the variables “Continent” and “Status”. </w:t>
      </w:r>
    </w:p>
    <w:p w14:paraId="0E843413" w14:textId="77777777" w:rsidR="00EE4F72" w:rsidRPr="00A84BE8" w:rsidRDefault="00EE4F72" w:rsidP="00A84BE8">
      <w:pPr>
        <w:rPr>
          <w:rFonts w:ascii="Grandview" w:hAnsi="Grandview"/>
          <w:lang w:val="en-GB"/>
        </w:rPr>
      </w:pPr>
      <w:r w:rsidRPr="00A84BE8">
        <w:rPr>
          <w:rFonts w:ascii="Grandview" w:hAnsi="Grandview"/>
          <w:lang w:val="en-GB"/>
        </w:rPr>
        <w:t>You’ll notice from the graph that there’s a typo in the data for the variable “continent”. One case is shown as being on the continent “Af” rather than “AF”. Fix this.</w:t>
      </w:r>
    </w:p>
    <w:p w14:paraId="0AE5347A" w14:textId="4DDC9398" w:rsidR="00EE4F72" w:rsidRPr="00A84BE8" w:rsidRDefault="00EE4F72" w:rsidP="00A84BE8">
      <w:pPr>
        <w:rPr>
          <w:rFonts w:ascii="Grandview" w:hAnsi="Grandview"/>
          <w:lang w:val="en-GB"/>
        </w:rPr>
      </w:pPr>
      <w:r w:rsidRPr="00A84BE8">
        <w:rPr>
          <w:rFonts w:ascii="Grandview" w:hAnsi="Grandview"/>
          <w:lang w:val="en-GB"/>
        </w:rPr>
        <w:t xml:space="preserve">Create a new variable in the mammal data set: the log (base 10) of body mass. </w:t>
      </w:r>
      <w:r w:rsidR="00C16019">
        <w:rPr>
          <w:rFonts w:ascii="Grandview" w:hAnsi="Grandview"/>
          <w:lang w:val="en-GB"/>
        </w:rPr>
        <w:t xml:space="preserve">You can either do this directly in R or in Excel and import the new dataset afterwards. </w:t>
      </w:r>
    </w:p>
    <w:p w14:paraId="161AD68C" w14:textId="77777777" w:rsidR="00EE4F72" w:rsidRPr="00C16019" w:rsidRDefault="00EE4F72" w:rsidP="00A84BE8">
      <w:pPr>
        <w:rPr>
          <w:rFonts w:ascii="Grandview" w:hAnsi="Grandview"/>
          <w:b/>
          <w:bCs/>
          <w:lang w:val="en-GB"/>
        </w:rPr>
      </w:pPr>
      <w:r w:rsidRPr="00C16019">
        <w:rPr>
          <w:rFonts w:ascii="Grandview" w:hAnsi="Grandview"/>
          <w:b/>
          <w:bCs/>
          <w:lang w:val="en-GB"/>
        </w:rPr>
        <w:t>Plots of single variables</w:t>
      </w:r>
    </w:p>
    <w:p w14:paraId="1EA57242" w14:textId="77777777" w:rsidR="00EE4F72" w:rsidRPr="00A84BE8" w:rsidRDefault="00EE4F72" w:rsidP="00A84BE8">
      <w:pPr>
        <w:rPr>
          <w:rFonts w:ascii="Grandview" w:hAnsi="Grandview"/>
          <w:lang w:val="en-GB"/>
        </w:rPr>
      </w:pPr>
      <w:r w:rsidRPr="00A84BE8">
        <w:rPr>
          <w:rFonts w:ascii="Grandview" w:hAnsi="Grandview"/>
          <w:lang w:val="en-GB"/>
        </w:rPr>
        <w:t>Produce a bar graph of the number of mammal species on each “continent”. Which continent has the most mammal species? Which has the least?</w:t>
      </w:r>
    </w:p>
    <w:p w14:paraId="1096C7C3" w14:textId="7A77EC5B" w:rsidR="00EE4F72" w:rsidRPr="00A84BE8" w:rsidRDefault="00EE4F72" w:rsidP="00A84BE8">
      <w:pPr>
        <w:rPr>
          <w:rFonts w:ascii="Grandview" w:hAnsi="Grandview"/>
          <w:lang w:val="en-GB"/>
        </w:rPr>
      </w:pPr>
      <w:r w:rsidRPr="00A84BE8">
        <w:rPr>
          <w:rFonts w:ascii="Grandview" w:hAnsi="Grandview"/>
          <w:lang w:val="en-GB"/>
        </w:rPr>
        <w:lastRenderedPageBreak/>
        <w:t>Generate a histogram of the body mass of mammal species. How informative is that?</w:t>
      </w:r>
    </w:p>
    <w:p w14:paraId="037A494D" w14:textId="77777777" w:rsidR="00EE4F72" w:rsidRPr="00A84BE8" w:rsidRDefault="00EE4F72" w:rsidP="00A84BE8">
      <w:pPr>
        <w:rPr>
          <w:rFonts w:ascii="Grandview" w:hAnsi="Grandview"/>
          <w:lang w:val="en-GB"/>
        </w:rPr>
      </w:pPr>
      <w:r w:rsidRPr="00A84BE8">
        <w:rPr>
          <w:rFonts w:ascii="Grandview" w:hAnsi="Grandview"/>
          <w:lang w:val="en-GB"/>
        </w:rPr>
        <w:t>Generate a histogram of log body mass. Is this more informative?</w:t>
      </w:r>
    </w:p>
    <w:p w14:paraId="055AD110" w14:textId="13CDC612" w:rsidR="00EE4F72" w:rsidRPr="00A84BE8" w:rsidRDefault="00EE4F72" w:rsidP="00A84BE8">
      <w:pPr>
        <w:rPr>
          <w:rFonts w:ascii="Grandview" w:hAnsi="Grandview"/>
          <w:lang w:val="en-GB"/>
        </w:rPr>
      </w:pPr>
      <w:r w:rsidRPr="00A84BE8">
        <w:rPr>
          <w:rFonts w:ascii="Grandview" w:hAnsi="Grandview"/>
          <w:lang w:val="en-GB"/>
        </w:rPr>
        <w:t xml:space="preserve">Redo the previous histogram but use the Number of bins option to decrease the resolution to 10 units. How much detail is lost? Does it affect the interpretation of the data if you increase resolution to 20? 50? </w:t>
      </w:r>
      <w:r w:rsidR="00221B22" w:rsidRPr="00A84BE8">
        <w:rPr>
          <w:rFonts w:ascii="Grandview" w:hAnsi="Grandview"/>
          <w:lang w:val="en-GB"/>
        </w:rPr>
        <w:t>100?</w:t>
      </w:r>
    </w:p>
    <w:p w14:paraId="5E15C8D8" w14:textId="09103562" w:rsidR="00EE4F72" w:rsidRPr="00A84BE8" w:rsidRDefault="00EE4F72" w:rsidP="00A84BE8">
      <w:pPr>
        <w:rPr>
          <w:rFonts w:ascii="Grandview" w:hAnsi="Grandview"/>
          <w:lang w:val="en-GB"/>
        </w:rPr>
      </w:pPr>
      <w:r w:rsidRPr="00A84BE8">
        <w:rPr>
          <w:rFonts w:ascii="Grandview" w:hAnsi="Grandview"/>
          <w:lang w:val="en-GB"/>
        </w:rPr>
        <w:t xml:space="preserve">Redo the </w:t>
      </w:r>
      <w:r w:rsidR="00221B22" w:rsidRPr="00A84BE8">
        <w:rPr>
          <w:rFonts w:ascii="Grandview" w:hAnsi="Grandview"/>
          <w:lang w:val="en-GB"/>
        </w:rPr>
        <w:t>histogram but</w:t>
      </w:r>
      <w:r w:rsidRPr="00A84BE8">
        <w:rPr>
          <w:rFonts w:ascii="Grandview" w:hAnsi="Grandview"/>
          <w:lang w:val="en-GB"/>
        </w:rPr>
        <w:t xml:space="preserve"> display probability density instead of frequency.</w:t>
      </w:r>
    </w:p>
    <w:p w14:paraId="04C6F764" w14:textId="77777777" w:rsidR="00EE4F72" w:rsidRPr="00221B22" w:rsidRDefault="00EE4F72" w:rsidP="00A84BE8">
      <w:pPr>
        <w:rPr>
          <w:rFonts w:ascii="Grandview" w:hAnsi="Grandview"/>
          <w:b/>
          <w:bCs/>
          <w:lang w:val="en-GB"/>
        </w:rPr>
      </w:pPr>
      <w:r w:rsidRPr="00221B22">
        <w:rPr>
          <w:rFonts w:ascii="Grandview" w:hAnsi="Grandview"/>
          <w:b/>
          <w:bCs/>
          <w:lang w:val="en-GB"/>
        </w:rPr>
        <w:t>Plots of two variables</w:t>
      </w:r>
    </w:p>
    <w:p w14:paraId="600D6089" w14:textId="77777777" w:rsidR="00EE4F72" w:rsidRPr="00A84BE8" w:rsidRDefault="00EE4F72" w:rsidP="00A84BE8">
      <w:pPr>
        <w:rPr>
          <w:rFonts w:ascii="Grandview" w:hAnsi="Grandview"/>
          <w:lang w:val="en-GB"/>
        </w:rPr>
      </w:pPr>
      <w:r w:rsidRPr="00A84BE8">
        <w:rPr>
          <w:rFonts w:ascii="Grandview" w:hAnsi="Grandview"/>
          <w:lang w:val="en-GB"/>
        </w:rPr>
        <w:t>Use a box plot to compare the distribution of body sizes (log scale most revealing) of mammals having different extinction status. Are extinct mammals similar to, larger than, or smaller than, extant mammals?</w:t>
      </w:r>
    </w:p>
    <w:p w14:paraId="7C3D6439" w14:textId="2598F54B" w:rsidR="00EE4F72" w:rsidRPr="00A84BE8" w:rsidRDefault="00EE4F72" w:rsidP="00A84BE8">
      <w:pPr>
        <w:rPr>
          <w:rFonts w:ascii="Grandview" w:hAnsi="Grandview"/>
          <w:lang w:val="en-GB"/>
        </w:rPr>
      </w:pPr>
      <w:r w:rsidRPr="00A84BE8">
        <w:rPr>
          <w:rFonts w:ascii="Grandview" w:hAnsi="Grandview"/>
          <w:lang w:val="en-GB"/>
        </w:rPr>
        <w:t>Examine the previous box plot. How do the shapes of the body size distributions compare between extinct and extant mammals?</w:t>
      </w:r>
    </w:p>
    <w:p w14:paraId="5A3AD398" w14:textId="6597D499" w:rsidR="00EE4F72" w:rsidRPr="00A84BE8" w:rsidRDefault="00EE2404" w:rsidP="00A84BE8">
      <w:pPr>
        <w:rPr>
          <w:rFonts w:ascii="Grandview" w:hAnsi="Grandview"/>
          <w:lang w:val="en-GB"/>
        </w:rPr>
      </w:pPr>
      <w:r>
        <w:rPr>
          <w:rFonts w:ascii="Grandview" w:hAnsi="Grandview"/>
          <w:lang w:val="en-GB"/>
        </w:rPr>
        <w:t>Calculate</w:t>
      </w:r>
      <w:r w:rsidR="00EE4F72" w:rsidRPr="00A84BE8">
        <w:rPr>
          <w:rFonts w:ascii="Grandview" w:hAnsi="Grandview"/>
          <w:lang w:val="en-GB"/>
        </w:rPr>
        <w:t xml:space="preserve"> the median log body mass of each extinction</w:t>
      </w:r>
      <w:r>
        <w:rPr>
          <w:rFonts w:ascii="Grandview" w:hAnsi="Grandview"/>
          <w:lang w:val="en-GB"/>
        </w:rPr>
        <w:t xml:space="preserve"> </w:t>
      </w:r>
      <w:r w:rsidR="00EE4F72" w:rsidRPr="00A84BE8">
        <w:rPr>
          <w:rFonts w:ascii="Grandview" w:hAnsi="Grandview"/>
          <w:lang w:val="en-GB"/>
        </w:rPr>
        <w:t>status group of mammals. Check that these are consistent with the box plot results.</w:t>
      </w:r>
      <w:r>
        <w:rPr>
          <w:rFonts w:ascii="Grandview" w:hAnsi="Grandview"/>
          <w:lang w:val="en-GB"/>
        </w:rPr>
        <w:t xml:space="preserve"> You can either use the </w:t>
      </w:r>
      <w:r w:rsidRPr="00EE2404">
        <w:rPr>
          <w:rFonts w:ascii="Consolas" w:hAnsi="Consolas"/>
          <w:lang w:val="en-GB"/>
        </w:rPr>
        <w:t>median()</w:t>
      </w:r>
      <w:r>
        <w:rPr>
          <w:rFonts w:ascii="Grandview" w:hAnsi="Grandview"/>
          <w:lang w:val="en-GB"/>
        </w:rPr>
        <w:t xml:space="preserve"> function to calculate the median for each group on their own, or the </w:t>
      </w:r>
      <w:r w:rsidRPr="00EE2404">
        <w:rPr>
          <w:rFonts w:ascii="Consolas" w:hAnsi="Consolas"/>
          <w:lang w:val="en-GB"/>
        </w:rPr>
        <w:t>tapply()</w:t>
      </w:r>
      <w:r>
        <w:rPr>
          <w:rFonts w:ascii="Grandview" w:hAnsi="Grandview"/>
          <w:lang w:val="en-GB"/>
        </w:rPr>
        <w:t xml:space="preserve"> function to output a handy table that includes every status group. </w:t>
      </w:r>
    </w:p>
    <w:p w14:paraId="1DD455D9" w14:textId="51427EAB" w:rsidR="00EE4F72" w:rsidRPr="00A84BE8" w:rsidRDefault="00EE4F72" w:rsidP="00A84BE8">
      <w:pPr>
        <w:rPr>
          <w:rFonts w:ascii="Grandview" w:hAnsi="Grandview"/>
          <w:lang w:val="en-GB"/>
        </w:rPr>
      </w:pPr>
      <w:r w:rsidRPr="00A84BE8">
        <w:rPr>
          <w:rFonts w:ascii="Grandview" w:hAnsi="Grandview"/>
          <w:lang w:val="en-GB"/>
        </w:rPr>
        <w:t>Use</w:t>
      </w:r>
      <w:r w:rsidRPr="00A84BE8">
        <w:rPr>
          <w:rStyle w:val="apple-converted-space"/>
          <w:rFonts w:ascii="Grandview" w:hAnsi="Grandview" w:cs="Arial"/>
          <w:sz w:val="22"/>
          <w:szCs w:val="22"/>
          <w:lang w:val="en-GB"/>
        </w:rPr>
        <w:t xml:space="preserve"> procedure </w:t>
      </w:r>
      <w:r w:rsidRPr="00A84BE8">
        <w:rPr>
          <w:rFonts w:ascii="Grandview" w:hAnsi="Grandview"/>
          <w:lang w:val="en-GB"/>
        </w:rPr>
        <w:t>again to calculate the mean of log body mass of each extinction</w:t>
      </w:r>
      <w:r w:rsidR="00EE2404">
        <w:rPr>
          <w:rFonts w:ascii="Grandview" w:hAnsi="Grandview"/>
          <w:lang w:val="en-GB"/>
        </w:rPr>
        <w:t xml:space="preserve"> </w:t>
      </w:r>
      <w:r w:rsidRPr="00A84BE8">
        <w:rPr>
          <w:rFonts w:ascii="Grandview" w:hAnsi="Grandview"/>
          <w:lang w:val="en-GB"/>
        </w:rPr>
        <w:t>status mammal group. Why is the mean log size of extant mammals larger than the median, but the mean log size for extinct mammals smaller than the median?</w:t>
      </w:r>
    </w:p>
    <w:p w14:paraId="75EE2152" w14:textId="41006F03" w:rsidR="00EE4F72" w:rsidRPr="00A84BE8" w:rsidRDefault="00EE4F72" w:rsidP="00A84BE8">
      <w:pPr>
        <w:rPr>
          <w:rFonts w:ascii="Grandview" w:hAnsi="Grandview"/>
          <w:lang w:val="en-GB"/>
        </w:rPr>
      </w:pPr>
      <w:r w:rsidRPr="00A84BE8">
        <w:rPr>
          <w:rFonts w:ascii="Grandview" w:hAnsi="Grandview"/>
          <w:lang w:val="en-GB"/>
        </w:rPr>
        <w:t>Repeat the command for untransformed body mass (rather than log-transformed body mass). What is the magnitude of the difference in median body mass of the different groups?</w:t>
      </w:r>
    </w:p>
    <w:p w14:paraId="1B4D2A1A" w14:textId="77777777" w:rsidR="00EE2404" w:rsidRDefault="00EE2404" w:rsidP="00F930ED">
      <w:pPr>
        <w:pStyle w:val="Overskrift1"/>
        <w:rPr>
          <w:rFonts w:ascii="Grandview" w:hAnsi="Grandview"/>
          <w:lang w:val="en-GB"/>
        </w:rPr>
      </w:pPr>
    </w:p>
    <w:p w14:paraId="27FCF7C4" w14:textId="77777777" w:rsidR="00EE2404" w:rsidRDefault="00EE2404">
      <w:pPr>
        <w:spacing w:before="0"/>
        <w:rPr>
          <w:rFonts w:ascii="Grandview" w:hAnsi="Grandview"/>
          <w:b/>
          <w:kern w:val="32"/>
          <w:sz w:val="28"/>
          <w:lang w:val="en-GB"/>
        </w:rPr>
      </w:pPr>
      <w:r>
        <w:rPr>
          <w:rFonts w:ascii="Grandview" w:hAnsi="Grandview"/>
          <w:lang w:val="en-GB"/>
        </w:rPr>
        <w:br w:type="page"/>
      </w:r>
    </w:p>
    <w:p w14:paraId="47DF6D9B" w14:textId="7A54F30B" w:rsidR="00F930ED" w:rsidRPr="007B413E" w:rsidRDefault="00F930ED" w:rsidP="00F930ED">
      <w:pPr>
        <w:pStyle w:val="Overskrift1"/>
        <w:rPr>
          <w:rFonts w:ascii="Grandview" w:hAnsi="Grandview"/>
          <w:lang w:val="en-GB"/>
        </w:rPr>
      </w:pPr>
      <w:r w:rsidRPr="007B413E">
        <w:rPr>
          <w:rFonts w:ascii="Grandview" w:hAnsi="Grandview"/>
          <w:lang w:val="en-GB"/>
        </w:rPr>
        <w:lastRenderedPageBreak/>
        <w:t>Stats lab student data sheet 1</w:t>
      </w:r>
    </w:p>
    <w:p w14:paraId="617CBA69" w14:textId="77777777" w:rsidR="00F930ED" w:rsidRPr="007B413E" w:rsidRDefault="00F930ED" w:rsidP="00F930ED">
      <w:pPr>
        <w:rPr>
          <w:rFonts w:ascii="Grandview" w:hAnsi="Grandview"/>
          <w:lang w:val="en-GB"/>
        </w:rPr>
      </w:pPr>
      <w:r w:rsidRPr="007B413E">
        <w:rPr>
          <w:rFonts w:ascii="Grandview" w:hAnsi="Grandview"/>
          <w:lang w:val="en-GB"/>
        </w:rPr>
        <w:t>Record the following measurements on yourself. These will be shared (without your name attached) with the rest of the class, so if you feel any discomfort with such sharing feel free to omit any or all of the measurements.</w:t>
      </w:r>
    </w:p>
    <w:p w14:paraId="09082597" w14:textId="77777777" w:rsidR="00F930ED" w:rsidRPr="007B413E" w:rsidRDefault="00F930ED" w:rsidP="00F930ED">
      <w:pPr>
        <w:rPr>
          <w:rFonts w:ascii="Grandview" w:hAnsi="Grandview"/>
          <w:lang w:val="en-GB"/>
        </w:rPr>
      </w:pPr>
    </w:p>
    <w:p w14:paraId="1896C45C" w14:textId="77777777" w:rsidR="00F930ED" w:rsidRPr="007B413E" w:rsidRDefault="00F930ED" w:rsidP="00F930ED">
      <w:pPr>
        <w:pStyle w:val="unformattedtext"/>
        <w:rPr>
          <w:rFonts w:ascii="Grandview" w:hAnsi="Grandview"/>
          <w:lang w:val="en-GB"/>
        </w:rPr>
      </w:pPr>
    </w:p>
    <w:tbl>
      <w:tblPr>
        <w:tblW w:w="5357" w:type="pct"/>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89"/>
        <w:gridCol w:w="1843"/>
        <w:gridCol w:w="2486"/>
        <w:gridCol w:w="4091"/>
      </w:tblGrid>
      <w:tr w:rsidR="00F930ED" w:rsidRPr="007B413E" w14:paraId="616FAAE9" w14:textId="77777777" w:rsidTr="00C45E90">
        <w:tc>
          <w:tcPr>
            <w:tcW w:w="664" w:type="pct"/>
          </w:tcPr>
          <w:p w14:paraId="6AF7C13B" w14:textId="77777777" w:rsidR="00F930ED" w:rsidRPr="007B413E" w:rsidRDefault="00F930ED" w:rsidP="00C45E90">
            <w:pPr>
              <w:pStyle w:val="unformattedtext"/>
              <w:spacing w:before="240"/>
              <w:rPr>
                <w:rFonts w:ascii="Grandview" w:hAnsi="Grandview"/>
                <w:lang w:val="en-GB"/>
              </w:rPr>
            </w:pPr>
          </w:p>
        </w:tc>
        <w:tc>
          <w:tcPr>
            <w:tcW w:w="949" w:type="pct"/>
          </w:tcPr>
          <w:p w14:paraId="3DBCDD09" w14:textId="77777777" w:rsidR="00F930ED" w:rsidRPr="007B413E" w:rsidRDefault="00F930ED" w:rsidP="00C45E90">
            <w:pPr>
              <w:rPr>
                <w:rFonts w:ascii="Grandview" w:hAnsi="Grandview"/>
                <w:lang w:val="en-GB"/>
              </w:rPr>
            </w:pPr>
            <w:r w:rsidRPr="007B413E">
              <w:rPr>
                <w:rFonts w:ascii="Grandview" w:hAnsi="Grandview"/>
                <w:i/>
                <w:lang w:val="en-GB"/>
              </w:rPr>
              <w:t>Height</w:t>
            </w:r>
            <w:r w:rsidRPr="007B413E">
              <w:rPr>
                <w:rFonts w:ascii="Grandview" w:hAnsi="Grandview"/>
                <w:lang w:val="en-GB"/>
              </w:rPr>
              <w:t xml:space="preserve"> (cm)</w:t>
            </w:r>
          </w:p>
        </w:tc>
        <w:tc>
          <w:tcPr>
            <w:tcW w:w="1280" w:type="pct"/>
          </w:tcPr>
          <w:p w14:paraId="11786BA1" w14:textId="77777777" w:rsidR="00F930ED" w:rsidRPr="007B413E" w:rsidRDefault="00F930ED" w:rsidP="00C45E90">
            <w:pPr>
              <w:rPr>
                <w:rFonts w:ascii="Grandview" w:hAnsi="Grandview"/>
                <w:lang w:val="en-GB"/>
              </w:rPr>
            </w:pPr>
          </w:p>
        </w:tc>
        <w:tc>
          <w:tcPr>
            <w:tcW w:w="2107" w:type="pct"/>
          </w:tcPr>
          <w:p w14:paraId="53C5AC4B" w14:textId="77777777" w:rsidR="00F930ED" w:rsidRPr="007B413E" w:rsidRDefault="00F930ED" w:rsidP="00C45E90">
            <w:pPr>
              <w:rPr>
                <w:rFonts w:ascii="Grandview" w:hAnsi="Grandview"/>
                <w:lang w:val="en-GB"/>
              </w:rPr>
            </w:pPr>
          </w:p>
        </w:tc>
      </w:tr>
      <w:tr w:rsidR="00F930ED" w:rsidRPr="007B413E" w14:paraId="7FA6649E" w14:textId="77777777" w:rsidTr="00C45E90">
        <w:tc>
          <w:tcPr>
            <w:tcW w:w="664" w:type="pct"/>
          </w:tcPr>
          <w:p w14:paraId="13FC9B8B" w14:textId="77777777" w:rsidR="00F930ED" w:rsidRPr="007B413E" w:rsidRDefault="00F930ED" w:rsidP="00C45E90">
            <w:pPr>
              <w:rPr>
                <w:rFonts w:ascii="Grandview" w:hAnsi="Grandview"/>
                <w:lang w:val="en-GB"/>
              </w:rPr>
            </w:pPr>
          </w:p>
        </w:tc>
        <w:tc>
          <w:tcPr>
            <w:tcW w:w="949" w:type="pct"/>
          </w:tcPr>
          <w:p w14:paraId="5CE7D060" w14:textId="77777777" w:rsidR="00F930ED" w:rsidRPr="007B413E" w:rsidRDefault="00F930ED" w:rsidP="00C45E90">
            <w:pPr>
              <w:rPr>
                <w:rFonts w:ascii="Grandview" w:hAnsi="Grandview"/>
                <w:i/>
                <w:lang w:val="en-GB"/>
              </w:rPr>
            </w:pPr>
            <w:r w:rsidRPr="007B413E">
              <w:rPr>
                <w:rFonts w:ascii="Grandview" w:hAnsi="Grandview"/>
                <w:i/>
                <w:lang w:val="en-GB"/>
              </w:rPr>
              <w:t>Circumference of head (cm)</w:t>
            </w:r>
          </w:p>
        </w:tc>
        <w:tc>
          <w:tcPr>
            <w:tcW w:w="1280" w:type="pct"/>
          </w:tcPr>
          <w:p w14:paraId="4431EB82" w14:textId="77777777" w:rsidR="00F930ED" w:rsidRPr="007B413E" w:rsidRDefault="00F930ED" w:rsidP="00C45E90">
            <w:pPr>
              <w:rPr>
                <w:rFonts w:ascii="Grandview" w:hAnsi="Grandview"/>
                <w:lang w:val="en-GB"/>
              </w:rPr>
            </w:pPr>
            <w:r w:rsidRPr="007B413E">
              <w:rPr>
                <w:rFonts w:ascii="Grandview" w:hAnsi="Grandview"/>
                <w:lang w:val="en-GB"/>
              </w:rPr>
              <w:t>Measure around the head at eye-brow level.</w:t>
            </w:r>
          </w:p>
        </w:tc>
        <w:tc>
          <w:tcPr>
            <w:tcW w:w="2107" w:type="pct"/>
          </w:tcPr>
          <w:p w14:paraId="4A24C500" w14:textId="77777777" w:rsidR="00F930ED" w:rsidRPr="007B413E" w:rsidRDefault="00F930ED" w:rsidP="00C45E90">
            <w:pPr>
              <w:rPr>
                <w:rFonts w:ascii="Grandview" w:hAnsi="Grandview"/>
                <w:lang w:val="en-GB"/>
              </w:rPr>
            </w:pPr>
          </w:p>
        </w:tc>
      </w:tr>
      <w:tr w:rsidR="00F930ED" w:rsidRPr="007B413E" w14:paraId="00296105" w14:textId="77777777" w:rsidTr="00C45E90">
        <w:tc>
          <w:tcPr>
            <w:tcW w:w="664" w:type="pct"/>
          </w:tcPr>
          <w:p w14:paraId="2D6EF683" w14:textId="77777777" w:rsidR="00F930ED" w:rsidRPr="007B413E" w:rsidRDefault="00F930ED" w:rsidP="00C45E90">
            <w:pPr>
              <w:rPr>
                <w:rFonts w:ascii="Grandview" w:hAnsi="Grandview"/>
                <w:lang w:val="en-GB"/>
              </w:rPr>
            </w:pPr>
          </w:p>
        </w:tc>
        <w:tc>
          <w:tcPr>
            <w:tcW w:w="949" w:type="pct"/>
          </w:tcPr>
          <w:p w14:paraId="14F3D5D6"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Sex</w:t>
            </w:r>
          </w:p>
        </w:tc>
        <w:tc>
          <w:tcPr>
            <w:tcW w:w="1280" w:type="pct"/>
          </w:tcPr>
          <w:p w14:paraId="695F28D7" w14:textId="77777777" w:rsidR="00F930ED" w:rsidRPr="007B413E" w:rsidRDefault="00F930ED" w:rsidP="00C45E90">
            <w:pPr>
              <w:rPr>
                <w:rFonts w:ascii="Grandview" w:hAnsi="Grandview"/>
                <w:lang w:val="en-GB"/>
              </w:rPr>
            </w:pPr>
          </w:p>
        </w:tc>
        <w:tc>
          <w:tcPr>
            <w:tcW w:w="2107" w:type="pct"/>
          </w:tcPr>
          <w:p w14:paraId="02AE9F7E" w14:textId="77777777" w:rsidR="00F930ED" w:rsidRPr="007B413E" w:rsidRDefault="00F930ED" w:rsidP="00C45E90">
            <w:pPr>
              <w:rPr>
                <w:rFonts w:ascii="Grandview" w:hAnsi="Grandview"/>
                <w:lang w:val="en-GB"/>
              </w:rPr>
            </w:pPr>
          </w:p>
        </w:tc>
      </w:tr>
      <w:tr w:rsidR="00F930ED" w:rsidRPr="007B413E" w14:paraId="20B1C023" w14:textId="77777777" w:rsidTr="00C45E90">
        <w:tc>
          <w:tcPr>
            <w:tcW w:w="664" w:type="pct"/>
          </w:tcPr>
          <w:p w14:paraId="4E7BB1CB" w14:textId="77777777" w:rsidR="00F930ED" w:rsidRPr="007B413E" w:rsidRDefault="00F930ED" w:rsidP="00C45E90">
            <w:pPr>
              <w:rPr>
                <w:rFonts w:ascii="Grandview" w:hAnsi="Grandview"/>
                <w:lang w:val="en-GB"/>
              </w:rPr>
            </w:pPr>
          </w:p>
        </w:tc>
        <w:tc>
          <w:tcPr>
            <w:tcW w:w="949" w:type="pct"/>
          </w:tcPr>
          <w:p w14:paraId="7A609353" w14:textId="77777777" w:rsidR="00F930ED" w:rsidRPr="007B413E" w:rsidRDefault="00F930ED" w:rsidP="00C45E90">
            <w:pPr>
              <w:rPr>
                <w:rFonts w:ascii="Grandview" w:hAnsi="Grandview"/>
                <w:i/>
                <w:lang w:val="en-GB"/>
              </w:rPr>
            </w:pPr>
            <w:r w:rsidRPr="007B413E">
              <w:rPr>
                <w:rFonts w:ascii="Grandview" w:hAnsi="Grandview"/>
                <w:i/>
                <w:lang w:val="en-GB"/>
              </w:rPr>
              <w:t xml:space="preserve">Number of siblings </w:t>
            </w:r>
          </w:p>
        </w:tc>
        <w:tc>
          <w:tcPr>
            <w:tcW w:w="1280" w:type="pct"/>
          </w:tcPr>
          <w:p w14:paraId="6600DE3F" w14:textId="77777777" w:rsidR="00F930ED" w:rsidRPr="007B413E" w:rsidRDefault="00F930ED" w:rsidP="00C45E90">
            <w:pPr>
              <w:rPr>
                <w:rFonts w:ascii="Grandview" w:hAnsi="Grandview"/>
                <w:lang w:val="en-GB"/>
              </w:rPr>
            </w:pPr>
            <w:r w:rsidRPr="007B413E">
              <w:rPr>
                <w:rFonts w:ascii="Grandview" w:hAnsi="Grandview"/>
                <w:lang w:val="en-GB"/>
              </w:rPr>
              <w:t>How many siblings (not counting yourself) are in your family?</w:t>
            </w:r>
          </w:p>
        </w:tc>
        <w:tc>
          <w:tcPr>
            <w:tcW w:w="2107" w:type="pct"/>
          </w:tcPr>
          <w:p w14:paraId="4A5B03E8" w14:textId="77777777" w:rsidR="00F930ED" w:rsidRPr="007B413E" w:rsidRDefault="00F930ED" w:rsidP="00C45E90">
            <w:pPr>
              <w:rPr>
                <w:rFonts w:ascii="Grandview" w:hAnsi="Grandview"/>
                <w:lang w:val="en-GB"/>
              </w:rPr>
            </w:pPr>
          </w:p>
        </w:tc>
      </w:tr>
      <w:tr w:rsidR="00F930ED" w:rsidRPr="007B413E" w14:paraId="2FADD21A" w14:textId="77777777" w:rsidTr="00C45E90">
        <w:tc>
          <w:tcPr>
            <w:tcW w:w="664" w:type="pct"/>
          </w:tcPr>
          <w:p w14:paraId="5E24C4EC" w14:textId="77777777" w:rsidR="00F930ED" w:rsidRPr="007B413E" w:rsidRDefault="00F930ED" w:rsidP="00C45E90">
            <w:pPr>
              <w:rPr>
                <w:rFonts w:ascii="Grandview" w:hAnsi="Grandview"/>
                <w:lang w:val="en-GB"/>
              </w:rPr>
            </w:pPr>
          </w:p>
        </w:tc>
        <w:tc>
          <w:tcPr>
            <w:tcW w:w="949" w:type="pct"/>
          </w:tcPr>
          <w:p w14:paraId="43A37324"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Handedness </w:t>
            </w:r>
          </w:p>
        </w:tc>
        <w:tc>
          <w:tcPr>
            <w:tcW w:w="1280" w:type="pct"/>
          </w:tcPr>
          <w:p w14:paraId="70850B02" w14:textId="77777777" w:rsidR="00F930ED" w:rsidRPr="007B413E" w:rsidRDefault="00F930ED" w:rsidP="00C45E90">
            <w:pPr>
              <w:rPr>
                <w:rFonts w:ascii="Grandview" w:hAnsi="Grandview"/>
                <w:lang w:val="en-GB"/>
              </w:rPr>
            </w:pPr>
            <w:r w:rsidRPr="007B413E">
              <w:rPr>
                <w:rFonts w:ascii="Grandview" w:hAnsi="Grandview"/>
                <w:lang w:val="en-GB"/>
              </w:rPr>
              <w:t>Which hand do you normally write with?</w:t>
            </w:r>
          </w:p>
        </w:tc>
        <w:tc>
          <w:tcPr>
            <w:tcW w:w="2107" w:type="pct"/>
          </w:tcPr>
          <w:p w14:paraId="3B045140" w14:textId="77777777" w:rsidR="00F930ED" w:rsidRPr="007B413E" w:rsidRDefault="00F930ED" w:rsidP="00C45E90">
            <w:pPr>
              <w:rPr>
                <w:rFonts w:ascii="Grandview" w:hAnsi="Grandview"/>
                <w:lang w:val="en-GB"/>
              </w:rPr>
            </w:pPr>
          </w:p>
        </w:tc>
      </w:tr>
      <w:tr w:rsidR="00F930ED" w:rsidRPr="007B413E" w14:paraId="3B23A345" w14:textId="77777777" w:rsidTr="00C45E90">
        <w:tc>
          <w:tcPr>
            <w:tcW w:w="664" w:type="pct"/>
          </w:tcPr>
          <w:p w14:paraId="3A61FEB8" w14:textId="77777777" w:rsidR="00F930ED" w:rsidRPr="007B413E" w:rsidRDefault="00F930ED" w:rsidP="00C45E90">
            <w:pPr>
              <w:rPr>
                <w:rFonts w:ascii="Grandview" w:hAnsi="Grandview"/>
                <w:lang w:val="en-GB"/>
              </w:rPr>
            </w:pPr>
          </w:p>
        </w:tc>
        <w:tc>
          <w:tcPr>
            <w:tcW w:w="949" w:type="pct"/>
          </w:tcPr>
          <w:p w14:paraId="5C75B96D"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Dominant foot </w:t>
            </w:r>
          </w:p>
        </w:tc>
        <w:tc>
          <w:tcPr>
            <w:tcW w:w="1280" w:type="pct"/>
          </w:tcPr>
          <w:p w14:paraId="2B57699C" w14:textId="77777777" w:rsidR="00F930ED" w:rsidRPr="007B413E" w:rsidRDefault="00F930ED" w:rsidP="00C45E90">
            <w:pPr>
              <w:rPr>
                <w:rFonts w:ascii="Grandview" w:hAnsi="Grandview"/>
                <w:lang w:val="en-GB"/>
              </w:rPr>
            </w:pPr>
            <w:r w:rsidRPr="007B413E">
              <w:rPr>
                <w:rFonts w:ascii="Grandview" w:hAnsi="Grandview"/>
                <w:lang w:val="en-GB"/>
              </w:rPr>
              <w:t>Which foot do you kick a ball with?</w:t>
            </w:r>
          </w:p>
        </w:tc>
        <w:tc>
          <w:tcPr>
            <w:tcW w:w="2107" w:type="pct"/>
          </w:tcPr>
          <w:p w14:paraId="537B456F" w14:textId="77777777" w:rsidR="00F930ED" w:rsidRPr="007B413E" w:rsidRDefault="00F930ED" w:rsidP="00C45E90">
            <w:pPr>
              <w:rPr>
                <w:rFonts w:ascii="Grandview" w:hAnsi="Grandview"/>
                <w:lang w:val="en-GB"/>
              </w:rPr>
            </w:pPr>
          </w:p>
        </w:tc>
      </w:tr>
      <w:tr w:rsidR="00F930ED" w:rsidRPr="007B413E" w14:paraId="03BEA1D8" w14:textId="77777777" w:rsidTr="00C45E90">
        <w:tc>
          <w:tcPr>
            <w:tcW w:w="664" w:type="pct"/>
          </w:tcPr>
          <w:p w14:paraId="613B4FC7" w14:textId="77777777" w:rsidR="00F930ED" w:rsidRPr="007B413E" w:rsidRDefault="00F930ED" w:rsidP="00C45E90">
            <w:pPr>
              <w:rPr>
                <w:rFonts w:ascii="Grandview" w:hAnsi="Grandview"/>
                <w:lang w:val="en-GB"/>
              </w:rPr>
            </w:pPr>
          </w:p>
        </w:tc>
        <w:tc>
          <w:tcPr>
            <w:tcW w:w="949" w:type="pct"/>
          </w:tcPr>
          <w:p w14:paraId="3B706A99" w14:textId="77777777" w:rsidR="00F930ED" w:rsidRPr="007B413E" w:rsidRDefault="00F930ED" w:rsidP="00C45E90">
            <w:pPr>
              <w:pStyle w:val="Overskrift5"/>
              <w:rPr>
                <w:rFonts w:ascii="Grandview" w:hAnsi="Grandview" w:cs="Arial"/>
                <w:i/>
                <w:lang w:val="en-GB"/>
              </w:rPr>
            </w:pPr>
            <w:r w:rsidRPr="007B413E">
              <w:rPr>
                <w:rFonts w:ascii="Grandview" w:hAnsi="Grandview" w:cs="Arial"/>
                <w:i/>
                <w:lang w:val="en-GB"/>
              </w:rPr>
              <w:t xml:space="preserve">Dominant eye </w:t>
            </w:r>
          </w:p>
        </w:tc>
        <w:tc>
          <w:tcPr>
            <w:tcW w:w="3387" w:type="pct"/>
            <w:gridSpan w:val="2"/>
          </w:tcPr>
          <w:p w14:paraId="62B6393C" w14:textId="77777777" w:rsidR="00F930ED" w:rsidRPr="007B413E" w:rsidRDefault="00F930ED" w:rsidP="00C45E90">
            <w:pPr>
              <w:rPr>
                <w:rFonts w:ascii="Grandview" w:hAnsi="Grandview"/>
                <w:lang w:val="en-GB"/>
              </w:rPr>
            </w:pPr>
            <w:r w:rsidRPr="007B413E">
              <w:rPr>
                <w:rFonts w:ascii="Grandview" w:hAnsi="Grandview"/>
                <w:lang w:val="en-GB"/>
              </w:rPr>
              <w:t>Make a triangle with your index fingers and thumbs, and hold it out at arms' length. With both eyes open, focus on a specific spot in the distance, and center that spot in the triangle of your fingers. Now hold your arms still and shut one eye after the other. The spot will be closer to the center of the triangle when viewed with your dominant eye.</w:t>
            </w:r>
          </w:p>
        </w:tc>
      </w:tr>
    </w:tbl>
    <w:p w14:paraId="4353964A" w14:textId="77777777" w:rsidR="00F930ED" w:rsidRPr="007B413E" w:rsidRDefault="00F930ED" w:rsidP="00F930ED">
      <w:pPr>
        <w:rPr>
          <w:rFonts w:ascii="Grandview" w:hAnsi="Grandview"/>
          <w:lang w:val="en-GB"/>
        </w:rPr>
      </w:pPr>
    </w:p>
    <w:sectPr w:rsidR="00F930ED" w:rsidRPr="007B413E">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randview">
    <w:altName w:val="Grandview"/>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458C6"/>
    <w:multiLevelType w:val="hybridMultilevel"/>
    <w:tmpl w:val="C4DA53A8"/>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 w15:restartNumberingAfterBreak="0">
    <w:nsid w:val="043E7A05"/>
    <w:multiLevelType w:val="hybridMultilevel"/>
    <w:tmpl w:val="E1DC6C2C"/>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 w15:restartNumberingAfterBreak="0">
    <w:nsid w:val="09B33DF6"/>
    <w:multiLevelType w:val="hybridMultilevel"/>
    <w:tmpl w:val="939C3AFA"/>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3" w15:restartNumberingAfterBreak="0">
    <w:nsid w:val="25457F4B"/>
    <w:multiLevelType w:val="hybridMultilevel"/>
    <w:tmpl w:val="60C0150C"/>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4" w15:restartNumberingAfterBreak="0">
    <w:nsid w:val="264F55B4"/>
    <w:multiLevelType w:val="hybridMultilevel"/>
    <w:tmpl w:val="5E08B97E"/>
    <w:lvl w:ilvl="0" w:tplc="AC8E6BAA">
      <w:numFmt w:val="bullet"/>
      <w:lvlText w:val="-"/>
      <w:lvlJc w:val="left"/>
      <w:pPr>
        <w:ind w:left="1800" w:hanging="360"/>
      </w:pPr>
      <w:rPr>
        <w:rFonts w:ascii="Arial" w:eastAsia="Times New Roman"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2DE725EC"/>
    <w:multiLevelType w:val="hybridMultilevel"/>
    <w:tmpl w:val="1E76FE4A"/>
    <w:lvl w:ilvl="0" w:tplc="16C6AB96">
      <w:start w:val="1"/>
      <w:numFmt w:val="lowerLetter"/>
      <w:lvlText w:val="%1."/>
      <w:lvlJc w:val="left"/>
      <w:pPr>
        <w:ind w:left="720" w:hanging="360"/>
      </w:pPr>
      <w:rPr>
        <w:rFonts w:ascii="Helvetica" w:hAnsi="Helvetica" w:hint="default"/>
        <w:b/>
        <w:i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FF014DE"/>
    <w:multiLevelType w:val="hybridMultilevel"/>
    <w:tmpl w:val="882C7ADE"/>
    <w:lvl w:ilvl="0" w:tplc="B6F0485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E502566"/>
    <w:multiLevelType w:val="multilevel"/>
    <w:tmpl w:val="F72298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DD1E15"/>
    <w:multiLevelType w:val="hybridMultilevel"/>
    <w:tmpl w:val="E97E0BC4"/>
    <w:lvl w:ilvl="0" w:tplc="AC8E6BAA">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641D773F"/>
    <w:multiLevelType w:val="hybridMultilevel"/>
    <w:tmpl w:val="117C3DD4"/>
    <w:lvl w:ilvl="0" w:tplc="B6F04850">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4532210"/>
    <w:multiLevelType w:val="multilevel"/>
    <w:tmpl w:val="DC08B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5EA0116"/>
    <w:multiLevelType w:val="multilevel"/>
    <w:tmpl w:val="8B826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65F2787"/>
    <w:multiLevelType w:val="hybridMultilevel"/>
    <w:tmpl w:val="49D6E914"/>
    <w:lvl w:ilvl="0" w:tplc="16C6AB96">
      <w:start w:val="1"/>
      <w:numFmt w:val="lowerLetter"/>
      <w:lvlText w:val="%1."/>
      <w:lvlJc w:val="left"/>
      <w:pPr>
        <w:tabs>
          <w:tab w:val="num" w:pos="1080"/>
        </w:tabs>
        <w:ind w:left="1080" w:hanging="360"/>
      </w:pPr>
      <w:rPr>
        <w:rFonts w:ascii="Helvetica" w:hAnsi="Helvetica" w:hint="default"/>
        <w:b/>
        <w:i w:val="0"/>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3" w15:restartNumberingAfterBreak="0">
    <w:nsid w:val="66644E3D"/>
    <w:multiLevelType w:val="multilevel"/>
    <w:tmpl w:val="9EEEA5F0"/>
    <w:lvl w:ilvl="0">
      <w:start w:val="1"/>
      <w:numFmt w:val="decimal"/>
      <w:lvlText w:val="%1)"/>
      <w:legacy w:legacy="1" w:legacySpace="120" w:legacyIndent="360"/>
      <w:lvlJc w:val="left"/>
      <w:pPr>
        <w:ind w:left="360" w:hanging="360"/>
      </w:pPr>
      <w:rPr>
        <w:lang w:val="en-US"/>
      </w:rPr>
    </w:lvl>
    <w:lvl w:ilvl="1">
      <w:start w:val="1"/>
      <w:numFmt w:val="decimal"/>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abstractNum w:abstractNumId="14" w15:restartNumberingAfterBreak="0">
    <w:nsid w:val="67AC6DDF"/>
    <w:multiLevelType w:val="hybridMultilevel"/>
    <w:tmpl w:val="8E6E97A2"/>
    <w:lvl w:ilvl="0" w:tplc="16C6AB96">
      <w:start w:val="1"/>
      <w:numFmt w:val="lowerLetter"/>
      <w:lvlText w:val="%1."/>
      <w:lvlJc w:val="left"/>
      <w:pPr>
        <w:tabs>
          <w:tab w:val="num" w:pos="720"/>
        </w:tabs>
        <w:ind w:left="720" w:hanging="360"/>
      </w:pPr>
      <w:rPr>
        <w:rFonts w:ascii="Helvetica" w:hAnsi="Helvetica" w:hint="default"/>
        <w:b/>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749415CA"/>
    <w:multiLevelType w:val="hybridMultilevel"/>
    <w:tmpl w:val="45C6378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16cid:durableId="1842238188">
    <w:abstractNumId w:val="6"/>
  </w:num>
  <w:num w:numId="2" w16cid:durableId="1281761162">
    <w:abstractNumId w:val="2"/>
  </w:num>
  <w:num w:numId="3" w16cid:durableId="1734965642">
    <w:abstractNumId w:val="0"/>
  </w:num>
  <w:num w:numId="4" w16cid:durableId="1266384467">
    <w:abstractNumId w:val="12"/>
  </w:num>
  <w:num w:numId="5" w16cid:durableId="465317489">
    <w:abstractNumId w:val="9"/>
  </w:num>
  <w:num w:numId="6" w16cid:durableId="1141271973">
    <w:abstractNumId w:val="1"/>
  </w:num>
  <w:num w:numId="7" w16cid:durableId="1447315445">
    <w:abstractNumId w:val="3"/>
  </w:num>
  <w:num w:numId="8" w16cid:durableId="175004032">
    <w:abstractNumId w:val="14"/>
  </w:num>
  <w:num w:numId="9" w16cid:durableId="336731094">
    <w:abstractNumId w:val="13"/>
  </w:num>
  <w:num w:numId="10" w16cid:durableId="2118745365">
    <w:abstractNumId w:val="10"/>
  </w:num>
  <w:num w:numId="11" w16cid:durableId="1661498053">
    <w:abstractNumId w:val="11"/>
  </w:num>
  <w:num w:numId="12" w16cid:durableId="2108499521">
    <w:abstractNumId w:val="7"/>
  </w:num>
  <w:num w:numId="13" w16cid:durableId="1154490666">
    <w:abstractNumId w:val="8"/>
  </w:num>
  <w:num w:numId="14" w16cid:durableId="674846852">
    <w:abstractNumId w:val="4"/>
  </w:num>
  <w:num w:numId="15" w16cid:durableId="1834877538">
    <w:abstractNumId w:val="5"/>
  </w:num>
  <w:num w:numId="16" w16cid:durableId="39219556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activeWritingStyle w:appName="MSWord" w:lang="nb-NO" w:vendorID="64" w:dllVersion="6" w:nlCheck="1" w:checkStyle="0"/>
  <w:activeWritingStyle w:appName="MSWord" w:lang="en-US" w:vendorID="64" w:dllVersion="6" w:nlCheck="1" w:checkStyle="1"/>
  <w:activeWritingStyle w:appName="MSWord" w:lang="en-US" w:vendorID="64" w:dllVersion="0" w:nlCheck="1" w:checkStyle="0"/>
  <w:activeWritingStyle w:appName="MSWord" w:lang="nb-NO"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wtDA1MjczNjSxNLRU0lEKTi0uzszPAykwNKwFADiw24ItAAAA"/>
  </w:docVars>
  <w:rsids>
    <w:rsidRoot w:val="00EE4F72"/>
    <w:rsid w:val="00022688"/>
    <w:rsid w:val="00022BB1"/>
    <w:rsid w:val="00032306"/>
    <w:rsid w:val="00047579"/>
    <w:rsid w:val="000479E0"/>
    <w:rsid w:val="000518E1"/>
    <w:rsid w:val="0007241F"/>
    <w:rsid w:val="00073180"/>
    <w:rsid w:val="000A5C6F"/>
    <w:rsid w:val="000D2DF8"/>
    <w:rsid w:val="000E15B7"/>
    <w:rsid w:val="001022F3"/>
    <w:rsid w:val="00110BF6"/>
    <w:rsid w:val="0011107C"/>
    <w:rsid w:val="00114EC7"/>
    <w:rsid w:val="00134012"/>
    <w:rsid w:val="00152374"/>
    <w:rsid w:val="00156280"/>
    <w:rsid w:val="00162341"/>
    <w:rsid w:val="0019241E"/>
    <w:rsid w:val="001A6F1C"/>
    <w:rsid w:val="001B7322"/>
    <w:rsid w:val="001B74A1"/>
    <w:rsid w:val="001C39ED"/>
    <w:rsid w:val="001C446F"/>
    <w:rsid w:val="001E2FF9"/>
    <w:rsid w:val="001E5572"/>
    <w:rsid w:val="00205DCF"/>
    <w:rsid w:val="00211BDA"/>
    <w:rsid w:val="00221B22"/>
    <w:rsid w:val="00231B7E"/>
    <w:rsid w:val="00232607"/>
    <w:rsid w:val="002971D7"/>
    <w:rsid w:val="002C3BFB"/>
    <w:rsid w:val="002D39E5"/>
    <w:rsid w:val="00343C4F"/>
    <w:rsid w:val="00350AAD"/>
    <w:rsid w:val="00360D1D"/>
    <w:rsid w:val="003727D3"/>
    <w:rsid w:val="00387975"/>
    <w:rsid w:val="003912B8"/>
    <w:rsid w:val="003A1F5D"/>
    <w:rsid w:val="003B131E"/>
    <w:rsid w:val="0040246B"/>
    <w:rsid w:val="004214B4"/>
    <w:rsid w:val="00483924"/>
    <w:rsid w:val="00491C41"/>
    <w:rsid w:val="00495D82"/>
    <w:rsid w:val="004B5057"/>
    <w:rsid w:val="004E0D05"/>
    <w:rsid w:val="00501ABF"/>
    <w:rsid w:val="00507EBB"/>
    <w:rsid w:val="00514943"/>
    <w:rsid w:val="005170AA"/>
    <w:rsid w:val="005324C9"/>
    <w:rsid w:val="00536068"/>
    <w:rsid w:val="00545F4A"/>
    <w:rsid w:val="00576C49"/>
    <w:rsid w:val="005A3791"/>
    <w:rsid w:val="005A491A"/>
    <w:rsid w:val="005F4368"/>
    <w:rsid w:val="006253C3"/>
    <w:rsid w:val="00632330"/>
    <w:rsid w:val="006620F6"/>
    <w:rsid w:val="0066231B"/>
    <w:rsid w:val="0068060E"/>
    <w:rsid w:val="00685DAC"/>
    <w:rsid w:val="00704FD7"/>
    <w:rsid w:val="00777BD1"/>
    <w:rsid w:val="00782308"/>
    <w:rsid w:val="007A5421"/>
    <w:rsid w:val="007B413E"/>
    <w:rsid w:val="007B504E"/>
    <w:rsid w:val="007E6DDA"/>
    <w:rsid w:val="00810B57"/>
    <w:rsid w:val="00814F11"/>
    <w:rsid w:val="00893893"/>
    <w:rsid w:val="00893EE1"/>
    <w:rsid w:val="008A55ED"/>
    <w:rsid w:val="008B5E51"/>
    <w:rsid w:val="008C0A19"/>
    <w:rsid w:val="008F1719"/>
    <w:rsid w:val="008F78D4"/>
    <w:rsid w:val="009024D3"/>
    <w:rsid w:val="0092055B"/>
    <w:rsid w:val="009427B1"/>
    <w:rsid w:val="00974137"/>
    <w:rsid w:val="009A5DAA"/>
    <w:rsid w:val="009B6F54"/>
    <w:rsid w:val="009C3F0C"/>
    <w:rsid w:val="009C5CE3"/>
    <w:rsid w:val="00A05139"/>
    <w:rsid w:val="00A13A6B"/>
    <w:rsid w:val="00A319B8"/>
    <w:rsid w:val="00A504B3"/>
    <w:rsid w:val="00A80C4F"/>
    <w:rsid w:val="00A84BE8"/>
    <w:rsid w:val="00B01CFD"/>
    <w:rsid w:val="00B13124"/>
    <w:rsid w:val="00B2014B"/>
    <w:rsid w:val="00B21EEF"/>
    <w:rsid w:val="00B91C1A"/>
    <w:rsid w:val="00BA5F2A"/>
    <w:rsid w:val="00BC4D61"/>
    <w:rsid w:val="00BE32AD"/>
    <w:rsid w:val="00BE6406"/>
    <w:rsid w:val="00BE78DB"/>
    <w:rsid w:val="00BF1392"/>
    <w:rsid w:val="00C05CD4"/>
    <w:rsid w:val="00C1280C"/>
    <w:rsid w:val="00C13F56"/>
    <w:rsid w:val="00C16019"/>
    <w:rsid w:val="00C45210"/>
    <w:rsid w:val="00C742E9"/>
    <w:rsid w:val="00C750CF"/>
    <w:rsid w:val="00C97FB2"/>
    <w:rsid w:val="00CE7EE6"/>
    <w:rsid w:val="00CF1247"/>
    <w:rsid w:val="00D12990"/>
    <w:rsid w:val="00D2218C"/>
    <w:rsid w:val="00D222A5"/>
    <w:rsid w:val="00D275CB"/>
    <w:rsid w:val="00D61793"/>
    <w:rsid w:val="00D75096"/>
    <w:rsid w:val="00D8008F"/>
    <w:rsid w:val="00DC2105"/>
    <w:rsid w:val="00DC288A"/>
    <w:rsid w:val="00DD06B4"/>
    <w:rsid w:val="00DE303C"/>
    <w:rsid w:val="00DF2F46"/>
    <w:rsid w:val="00DF576A"/>
    <w:rsid w:val="00E0067B"/>
    <w:rsid w:val="00E518AC"/>
    <w:rsid w:val="00E6314C"/>
    <w:rsid w:val="00E714E1"/>
    <w:rsid w:val="00E96F9B"/>
    <w:rsid w:val="00EA7E6C"/>
    <w:rsid w:val="00EB0B68"/>
    <w:rsid w:val="00EE09B8"/>
    <w:rsid w:val="00EE0C5F"/>
    <w:rsid w:val="00EE2404"/>
    <w:rsid w:val="00EE4F72"/>
    <w:rsid w:val="00EE7DA8"/>
    <w:rsid w:val="00EF1F59"/>
    <w:rsid w:val="00F1424F"/>
    <w:rsid w:val="00F147C2"/>
    <w:rsid w:val="00F20345"/>
    <w:rsid w:val="00F44208"/>
    <w:rsid w:val="00F631B8"/>
    <w:rsid w:val="00F930ED"/>
    <w:rsid w:val="00F937BE"/>
    <w:rsid w:val="00F941D4"/>
    <w:rsid w:val="00FA1236"/>
    <w:rsid w:val="00FA6A9C"/>
    <w:rsid w:val="00FB460C"/>
    <w:rsid w:val="00FE149E"/>
    <w:rsid w:val="00FE46A9"/>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8D0F6F"/>
  <w15:docId w15:val="{9221F245-4C1F-4E0E-AB3C-EE8AD3EA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04B3"/>
    <w:pPr>
      <w:spacing w:before="240"/>
    </w:pPr>
    <w:rPr>
      <w:rFonts w:ascii="Arial" w:hAnsi="Arial"/>
      <w:sz w:val="24"/>
      <w:lang w:val="en-US" w:eastAsia="en-US"/>
    </w:rPr>
  </w:style>
  <w:style w:type="paragraph" w:styleId="Overskrift1">
    <w:name w:val="heading 1"/>
    <w:basedOn w:val="Normal"/>
    <w:next w:val="Normal"/>
    <w:link w:val="Overskrift1Tegn"/>
    <w:qFormat/>
    <w:rsid w:val="00EE4F72"/>
    <w:pPr>
      <w:keepNext/>
      <w:spacing w:after="60"/>
      <w:outlineLvl w:val="0"/>
    </w:pPr>
    <w:rPr>
      <w:rFonts w:ascii="Helvetica" w:hAnsi="Helvetica"/>
      <w:b/>
      <w:kern w:val="32"/>
      <w:sz w:val="28"/>
    </w:rPr>
  </w:style>
  <w:style w:type="paragraph" w:styleId="Overskrift3">
    <w:name w:val="heading 3"/>
    <w:basedOn w:val="Normal"/>
    <w:next w:val="Normal"/>
    <w:link w:val="Overskrift3Tegn"/>
    <w:qFormat/>
    <w:rsid w:val="00EE4F72"/>
    <w:pPr>
      <w:keepNext/>
      <w:spacing w:after="60"/>
      <w:ind w:left="1440"/>
      <w:outlineLvl w:val="2"/>
    </w:pPr>
    <w:rPr>
      <w:rFonts w:ascii="Helvetica" w:hAnsi="Helvetica"/>
    </w:rPr>
  </w:style>
  <w:style w:type="paragraph" w:styleId="Overskrift5">
    <w:name w:val="heading 5"/>
    <w:basedOn w:val="Normal"/>
    <w:next w:val="Normal"/>
    <w:link w:val="Overskrift5Tegn"/>
    <w:semiHidden/>
    <w:unhideWhenUsed/>
    <w:qFormat/>
    <w:rsid w:val="00F930ED"/>
    <w:pPr>
      <w:keepNext/>
      <w:keepLines/>
      <w:spacing w:before="200"/>
      <w:outlineLvl w:val="4"/>
    </w:pPr>
    <w:rPr>
      <w:rFonts w:asciiTheme="majorHAnsi" w:eastAsiaTheme="majorEastAsia" w:hAnsiTheme="majorHAnsi" w:cstheme="majorBidi"/>
      <w:color w:val="243F60" w:themeColor="accent1" w:themeShade="7F"/>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character" w:customStyle="1" w:styleId="Overskrift1Tegn">
    <w:name w:val="Overskrift 1 Tegn"/>
    <w:basedOn w:val="Standardskriftforavsnitt"/>
    <w:link w:val="Overskrift1"/>
    <w:rsid w:val="00EE4F72"/>
    <w:rPr>
      <w:rFonts w:ascii="Helvetica" w:hAnsi="Helvetica"/>
      <w:b/>
      <w:kern w:val="32"/>
      <w:sz w:val="28"/>
      <w:lang w:val="en-US" w:eastAsia="en-US"/>
    </w:rPr>
  </w:style>
  <w:style w:type="character" w:customStyle="1" w:styleId="Overskrift3Tegn">
    <w:name w:val="Overskrift 3 Tegn"/>
    <w:basedOn w:val="Standardskriftforavsnitt"/>
    <w:link w:val="Overskrift3"/>
    <w:rsid w:val="00EE4F72"/>
    <w:rPr>
      <w:rFonts w:ascii="Helvetica" w:hAnsi="Helvetica"/>
      <w:sz w:val="24"/>
      <w:lang w:val="en-US" w:eastAsia="en-US"/>
    </w:rPr>
  </w:style>
  <w:style w:type="paragraph" w:customStyle="1" w:styleId="unformattedtext">
    <w:name w:val="unformatted text"/>
    <w:basedOn w:val="Normal"/>
    <w:rsid w:val="00EE4F72"/>
    <w:pPr>
      <w:spacing w:before="0"/>
    </w:pPr>
  </w:style>
  <w:style w:type="paragraph" w:customStyle="1" w:styleId="Tittel1">
    <w:name w:val="Tittel1"/>
    <w:basedOn w:val="Overskrift1"/>
    <w:rsid w:val="00EE4F72"/>
    <w:rPr>
      <w:color w:val="003366"/>
      <w:sz w:val="32"/>
    </w:rPr>
  </w:style>
  <w:style w:type="paragraph" w:customStyle="1" w:styleId="stepheading">
    <w:name w:val="step heading"/>
    <w:basedOn w:val="Normal"/>
    <w:next w:val="steptext"/>
    <w:rsid w:val="00EE4F72"/>
    <w:rPr>
      <w:b/>
    </w:rPr>
  </w:style>
  <w:style w:type="paragraph" w:customStyle="1" w:styleId="steptext">
    <w:name w:val="step text"/>
    <w:basedOn w:val="Normal"/>
    <w:rsid w:val="00EE4F72"/>
    <w:pPr>
      <w:ind w:left="720"/>
    </w:pPr>
  </w:style>
  <w:style w:type="character" w:styleId="Hyperkobling">
    <w:name w:val="Hyperlink"/>
    <w:rsid w:val="00EE4F72"/>
    <w:rPr>
      <w:color w:val="0000FF"/>
      <w:u w:val="single"/>
    </w:rPr>
  </w:style>
  <w:style w:type="character" w:customStyle="1" w:styleId="apple-converted-space">
    <w:name w:val="apple-converted-space"/>
    <w:rsid w:val="00EE4F72"/>
  </w:style>
  <w:style w:type="paragraph" w:styleId="NormalWeb">
    <w:name w:val="Normal (Web)"/>
    <w:basedOn w:val="Normal"/>
    <w:uiPriority w:val="99"/>
    <w:unhideWhenUsed/>
    <w:rsid w:val="00EE4F72"/>
    <w:pPr>
      <w:spacing w:before="100" w:beforeAutospacing="1" w:after="100" w:afterAutospacing="1"/>
    </w:pPr>
    <w:rPr>
      <w:rFonts w:ascii="Times New Roman" w:hAnsi="Times New Roman"/>
      <w:szCs w:val="24"/>
      <w:lang w:val="nb-NO" w:eastAsia="nb-NO"/>
    </w:rPr>
  </w:style>
  <w:style w:type="paragraph" w:styleId="Bobletekst">
    <w:name w:val="Balloon Text"/>
    <w:basedOn w:val="Normal"/>
    <w:link w:val="BobletekstTegn"/>
    <w:rsid w:val="00EE4F72"/>
    <w:pPr>
      <w:spacing w:before="0"/>
    </w:pPr>
    <w:rPr>
      <w:rFonts w:ascii="Tahoma" w:hAnsi="Tahoma" w:cs="Tahoma"/>
      <w:sz w:val="16"/>
      <w:szCs w:val="16"/>
    </w:rPr>
  </w:style>
  <w:style w:type="character" w:customStyle="1" w:styleId="BobletekstTegn">
    <w:name w:val="Bobletekst Tegn"/>
    <w:basedOn w:val="Standardskriftforavsnitt"/>
    <w:link w:val="Bobletekst"/>
    <w:rsid w:val="00EE4F72"/>
    <w:rPr>
      <w:rFonts w:ascii="Tahoma" w:hAnsi="Tahoma" w:cs="Tahoma"/>
      <w:sz w:val="16"/>
      <w:szCs w:val="16"/>
      <w:lang w:val="en-US" w:eastAsia="en-US"/>
    </w:rPr>
  </w:style>
  <w:style w:type="character" w:customStyle="1" w:styleId="Overskrift5Tegn">
    <w:name w:val="Overskrift 5 Tegn"/>
    <w:basedOn w:val="Standardskriftforavsnitt"/>
    <w:link w:val="Overskrift5"/>
    <w:semiHidden/>
    <w:rsid w:val="00F930ED"/>
    <w:rPr>
      <w:rFonts w:asciiTheme="majorHAnsi" w:eastAsiaTheme="majorEastAsia" w:hAnsiTheme="majorHAnsi" w:cstheme="majorBidi"/>
      <w:color w:val="243F60" w:themeColor="accent1" w:themeShade="7F"/>
      <w:sz w:val="24"/>
      <w:lang w:val="en-US" w:eastAsia="en-US"/>
    </w:rPr>
  </w:style>
  <w:style w:type="character" w:styleId="Fulgthyperkobling">
    <w:name w:val="FollowedHyperlink"/>
    <w:basedOn w:val="Standardskriftforavsnitt"/>
    <w:semiHidden/>
    <w:unhideWhenUsed/>
    <w:rsid w:val="00231B7E"/>
    <w:rPr>
      <w:color w:val="800080" w:themeColor="followedHyperlink"/>
      <w:u w:val="single"/>
    </w:rPr>
  </w:style>
  <w:style w:type="character" w:styleId="Merknadsreferanse">
    <w:name w:val="annotation reference"/>
    <w:basedOn w:val="Standardskriftforavsnitt"/>
    <w:semiHidden/>
    <w:unhideWhenUsed/>
    <w:rsid w:val="00DF2F46"/>
    <w:rPr>
      <w:sz w:val="16"/>
      <w:szCs w:val="16"/>
    </w:rPr>
  </w:style>
  <w:style w:type="paragraph" w:styleId="Merknadstekst">
    <w:name w:val="annotation text"/>
    <w:basedOn w:val="Normal"/>
    <w:link w:val="MerknadstekstTegn"/>
    <w:semiHidden/>
    <w:unhideWhenUsed/>
    <w:rsid w:val="00DF2F46"/>
    <w:rPr>
      <w:sz w:val="20"/>
    </w:rPr>
  </w:style>
  <w:style w:type="character" w:customStyle="1" w:styleId="MerknadstekstTegn">
    <w:name w:val="Merknadstekst Tegn"/>
    <w:basedOn w:val="Standardskriftforavsnitt"/>
    <w:link w:val="Merknadstekst"/>
    <w:semiHidden/>
    <w:rsid w:val="00DF2F46"/>
    <w:rPr>
      <w:rFonts w:ascii="Arial" w:hAnsi="Arial"/>
      <w:lang w:val="en-US" w:eastAsia="en-US"/>
    </w:rPr>
  </w:style>
  <w:style w:type="paragraph" w:styleId="Kommentaremne">
    <w:name w:val="annotation subject"/>
    <w:basedOn w:val="Merknadstekst"/>
    <w:next w:val="Merknadstekst"/>
    <w:link w:val="KommentaremneTegn"/>
    <w:semiHidden/>
    <w:unhideWhenUsed/>
    <w:rsid w:val="00DF2F46"/>
    <w:rPr>
      <w:b/>
      <w:bCs/>
    </w:rPr>
  </w:style>
  <w:style w:type="character" w:customStyle="1" w:styleId="KommentaremneTegn">
    <w:name w:val="Kommentaremne Tegn"/>
    <w:basedOn w:val="MerknadstekstTegn"/>
    <w:link w:val="Kommentaremne"/>
    <w:semiHidden/>
    <w:rsid w:val="00DF2F46"/>
    <w:rPr>
      <w:rFonts w:ascii="Arial" w:hAnsi="Arial"/>
      <w:b/>
      <w:bCs/>
      <w:lang w:val="en-US" w:eastAsia="en-US"/>
    </w:rPr>
  </w:style>
  <w:style w:type="character" w:styleId="Ulstomtale">
    <w:name w:val="Unresolved Mention"/>
    <w:basedOn w:val="Standardskriftforavsnitt"/>
    <w:uiPriority w:val="99"/>
    <w:semiHidden/>
    <w:unhideWhenUsed/>
    <w:rsid w:val="003B13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734441">
      <w:bodyDiv w:val="1"/>
      <w:marLeft w:val="0"/>
      <w:marRight w:val="0"/>
      <w:marTop w:val="0"/>
      <w:marBottom w:val="0"/>
      <w:divBdr>
        <w:top w:val="none" w:sz="0" w:space="0" w:color="auto"/>
        <w:left w:val="none" w:sz="0" w:space="0" w:color="auto"/>
        <w:bottom w:val="none" w:sz="0" w:space="0" w:color="auto"/>
        <w:right w:val="none" w:sz="0" w:space="0" w:color="auto"/>
      </w:divBdr>
    </w:div>
    <w:div w:id="951280870">
      <w:bodyDiv w:val="1"/>
      <w:marLeft w:val="0"/>
      <w:marRight w:val="0"/>
      <w:marTop w:val="0"/>
      <w:marBottom w:val="0"/>
      <w:divBdr>
        <w:top w:val="none" w:sz="0" w:space="0" w:color="auto"/>
        <w:left w:val="none" w:sz="0" w:space="0" w:color="auto"/>
        <w:bottom w:val="none" w:sz="0" w:space="0" w:color="auto"/>
        <w:right w:val="none" w:sz="0" w:space="0" w:color="auto"/>
      </w:divBdr>
      <w:divsChild>
        <w:div w:id="1820881966">
          <w:marLeft w:val="0"/>
          <w:marRight w:val="0"/>
          <w:marTop w:val="0"/>
          <w:marBottom w:val="0"/>
          <w:divBdr>
            <w:top w:val="none" w:sz="0" w:space="0" w:color="auto"/>
            <w:left w:val="none" w:sz="0" w:space="0" w:color="auto"/>
            <w:bottom w:val="none" w:sz="0" w:space="0" w:color="auto"/>
            <w:right w:val="none" w:sz="0" w:space="0" w:color="auto"/>
          </w:divBdr>
          <w:divsChild>
            <w:div w:id="107932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178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studio.com/products/rstudio/" TargetMode="External"/><Relationship Id="rId13" Type="http://schemas.openxmlformats.org/officeDocument/2006/relationships/image" Target="media/image4.png"/><Relationship Id="rId18" Type="http://schemas.openxmlformats.org/officeDocument/2006/relationships/hyperlink" Target="https://swirlstats.com/students.html" TargetMode="External"/><Relationship Id="rId3" Type="http://schemas.openxmlformats.org/officeDocument/2006/relationships/settings" Target="settings.xml"/><Relationship Id="rId21" Type="http://schemas.openxmlformats.org/officeDocument/2006/relationships/image" Target="media/image10.jpeg"/><Relationship Id="rId7" Type="http://schemas.openxmlformats.org/officeDocument/2006/relationships/hyperlink" Target="https://cran.uib.no/" TargetMode="External"/><Relationship Id="rId12" Type="http://schemas.openxmlformats.org/officeDocument/2006/relationships/image" Target="media/image3.png"/><Relationship Id="rId17" Type="http://schemas.openxmlformats.org/officeDocument/2006/relationships/hyperlink" Target="https://support.rstudio.com/hc/en-us/articles/200711853-Keyboard-Shortcuts"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www.r-project.org/" TargetMode="External"/><Relationship Id="rId11" Type="http://schemas.openxmlformats.org/officeDocument/2006/relationships/image" Target="media/image2.png"/><Relationship Id="rId5" Type="http://schemas.openxmlformats.org/officeDocument/2006/relationships/hyperlink" Target="http://www.zoology.ubc.ca/~whitlock/bio300/LAB300pdf/LabOutline300.html" TargetMode="Externa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forms.gle/6Gpg19aJRm61ygVw8" TargetMode="Externa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175</TotalTime>
  <Pages>20</Pages>
  <Words>5375</Words>
  <Characters>25644</Characters>
  <Application>Microsoft Office Word</Application>
  <DocSecurity>0</DocSecurity>
  <Lines>596</Lines>
  <Paragraphs>240</Paragraphs>
  <ScaleCrop>false</ScaleCrop>
  <HeadingPairs>
    <vt:vector size="4" baseType="variant">
      <vt:variant>
        <vt:lpstr>Title</vt:lpstr>
      </vt:variant>
      <vt:variant>
        <vt:i4>1</vt:i4>
      </vt:variant>
      <vt:variant>
        <vt:lpstr>Tittel</vt:lpstr>
      </vt:variant>
      <vt:variant>
        <vt:i4>1</vt:i4>
      </vt:variant>
    </vt:vector>
  </HeadingPairs>
  <TitlesOfParts>
    <vt:vector size="2" baseType="lpstr">
      <vt:lpstr/>
      <vt:lpstr/>
    </vt:vector>
  </TitlesOfParts>
  <Company>Telemark University College</Company>
  <LinksUpToDate>false</LinksUpToDate>
  <CharactersWithSpaces>30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n Heggenes</dc:creator>
  <cp:lastModifiedBy>Sannija Goleva-Fjellet</cp:lastModifiedBy>
  <cp:revision>38</cp:revision>
  <dcterms:created xsi:type="dcterms:W3CDTF">2017-08-18T06:34:00Z</dcterms:created>
  <dcterms:modified xsi:type="dcterms:W3CDTF">2023-09-08T0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97c6bc8b67894bd2a37147c1fd4236cd1e78eb2f63be9588903dc22cfdf940</vt:lpwstr>
  </property>
</Properties>
</file>